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84813D" w14:textId="7EA17E7B" w:rsidR="000A1C9C" w:rsidRPr="00683AD4" w:rsidRDefault="000A1C9C" w:rsidP="000A1C9C">
      <w:pPr>
        <w:autoSpaceDE w:val="0"/>
        <w:autoSpaceDN w:val="0"/>
        <w:adjustRightInd w:val="0"/>
        <w:jc w:val="right"/>
        <w:rPr>
          <w:rFonts w:eastAsiaTheme="majorEastAsia"/>
          <w:sz w:val="22"/>
          <w:szCs w:val="22"/>
          <w:lang w:eastAsia="en-US"/>
        </w:rPr>
      </w:pPr>
      <w:r w:rsidRPr="00683AD4">
        <w:rPr>
          <w:sz w:val="22"/>
          <w:szCs w:val="22"/>
        </w:rPr>
        <w:t>Załącznik nr 1c do SWZ/załącznik nr 1 do umowy</w:t>
      </w:r>
    </w:p>
    <w:p w14:paraId="325EE198" w14:textId="77777777" w:rsidR="000A1C9C" w:rsidRPr="00683AD4" w:rsidRDefault="000A1C9C" w:rsidP="000A1C9C">
      <w:pPr>
        <w:tabs>
          <w:tab w:val="left" w:pos="2141"/>
        </w:tabs>
        <w:spacing w:line="276" w:lineRule="auto"/>
        <w:ind w:right="1416"/>
        <w:rPr>
          <w:b/>
          <w:bCs/>
          <w:sz w:val="20"/>
          <w:szCs w:val="20"/>
        </w:rPr>
      </w:pPr>
    </w:p>
    <w:p w14:paraId="7D01555D" w14:textId="77777777" w:rsidR="000A1C9C" w:rsidRPr="00683AD4" w:rsidRDefault="000A1C9C" w:rsidP="00164B7C">
      <w:pPr>
        <w:tabs>
          <w:tab w:val="left" w:pos="2141"/>
        </w:tabs>
        <w:ind w:left="1134" w:right="1418"/>
        <w:jc w:val="center"/>
        <w:rPr>
          <w:b/>
          <w:bCs/>
          <w:sz w:val="22"/>
          <w:szCs w:val="22"/>
        </w:rPr>
      </w:pPr>
      <w:r w:rsidRPr="00683AD4">
        <w:rPr>
          <w:b/>
          <w:bCs/>
          <w:sz w:val="22"/>
          <w:szCs w:val="22"/>
        </w:rPr>
        <w:t xml:space="preserve">OPIS PRZEDMIOTU ZAMÓWIENIA </w:t>
      </w:r>
    </w:p>
    <w:p w14:paraId="5981EB53" w14:textId="77777777" w:rsidR="00A2570A" w:rsidRPr="00683AD4" w:rsidRDefault="00A2570A" w:rsidP="00A2570A">
      <w:pPr>
        <w:pStyle w:val="Tekstpodstawowy3"/>
        <w:ind w:left="284"/>
        <w:rPr>
          <w:rFonts w:ascii="Times New Roman" w:hAnsi="Times New Roman" w:cs="Times New Roman"/>
          <w:b/>
          <w:sz w:val="22"/>
          <w:szCs w:val="22"/>
        </w:rPr>
      </w:pPr>
    </w:p>
    <w:p w14:paraId="31033873" w14:textId="2B75992C" w:rsidR="00A2570A" w:rsidRPr="00683AD4" w:rsidRDefault="00A2570A" w:rsidP="00A2570A">
      <w:pPr>
        <w:pStyle w:val="Tekstpodstawowy3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683AD4">
        <w:rPr>
          <w:rFonts w:ascii="Times New Roman" w:hAnsi="Times New Roman" w:cs="Times New Roman"/>
          <w:b/>
          <w:sz w:val="22"/>
          <w:szCs w:val="22"/>
          <w:u w:val="single"/>
        </w:rPr>
        <w:t>Zadanie nr 3</w:t>
      </w:r>
      <w:r w:rsidRPr="00683AD4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bookmarkStart w:id="0" w:name="_Hlk162363307"/>
      <w:r w:rsidRPr="00683AD4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Pr="00683AD4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683AD4">
        <w:rPr>
          <w:rFonts w:ascii="Times New Roman" w:hAnsi="Times New Roman" w:cs="Times New Roman"/>
          <w:b/>
          <w:sz w:val="22"/>
          <w:szCs w:val="22"/>
        </w:rPr>
        <w:t>żurawia słupowego na nabrzeże</w:t>
      </w:r>
      <w:bookmarkEnd w:id="0"/>
    </w:p>
    <w:p w14:paraId="0B056F09" w14:textId="77777777" w:rsidR="00A2570A" w:rsidRPr="00683AD4" w:rsidRDefault="00A2570A" w:rsidP="00A2570A">
      <w:pPr>
        <w:jc w:val="both"/>
        <w:rPr>
          <w:b/>
          <w:bCs/>
          <w:sz w:val="16"/>
          <w:szCs w:val="16"/>
          <w:highlight w:val="yellow"/>
        </w:rPr>
      </w:pPr>
    </w:p>
    <w:p w14:paraId="1F503EF1" w14:textId="41B372F4" w:rsidR="00A2570A" w:rsidRPr="00683AD4" w:rsidRDefault="00A2570A" w:rsidP="00A2570A">
      <w:pPr>
        <w:pStyle w:val="Tekstpodstawowy3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683AD4">
        <w:rPr>
          <w:rFonts w:ascii="Times New Roman" w:hAnsi="Times New Roman" w:cs="Times New Roman"/>
          <w:bCs/>
          <w:sz w:val="22"/>
          <w:szCs w:val="22"/>
        </w:rPr>
        <w:t>Przedmiotem zamówienia jest dostawa</w:t>
      </w:r>
      <w:r w:rsidRPr="00683AD4">
        <w:rPr>
          <w:bCs/>
          <w:sz w:val="22"/>
          <w:szCs w:val="22"/>
        </w:rPr>
        <w:t xml:space="preserve"> </w:t>
      </w:r>
      <w:r w:rsidRPr="00683AD4">
        <w:rPr>
          <w:rFonts w:ascii="Times New Roman" w:hAnsi="Times New Roman" w:cs="Times New Roman"/>
          <w:bCs/>
          <w:sz w:val="22"/>
          <w:szCs w:val="22"/>
        </w:rPr>
        <w:t>wraz z montażem żurawia słupowego na nabrzeże.</w:t>
      </w:r>
    </w:p>
    <w:p w14:paraId="69ACB156" w14:textId="77777777" w:rsidR="000A1C9C" w:rsidRPr="00FA71DD" w:rsidRDefault="000A1C9C" w:rsidP="000A1C9C">
      <w:pPr>
        <w:autoSpaceDE w:val="0"/>
        <w:autoSpaceDN w:val="0"/>
        <w:adjustRightInd w:val="0"/>
        <w:rPr>
          <w:sz w:val="16"/>
          <w:szCs w:val="16"/>
        </w:rPr>
      </w:pPr>
    </w:p>
    <w:p w14:paraId="6BF1A665" w14:textId="56F533F5" w:rsidR="000A1C9C" w:rsidRPr="00683AD4" w:rsidRDefault="000A1C9C" w:rsidP="00A2570A">
      <w:pPr>
        <w:spacing w:after="160" w:line="278" w:lineRule="auto"/>
        <w:ind w:firstLine="284"/>
        <w:contextualSpacing/>
        <w:rPr>
          <w:b/>
          <w:bCs/>
          <w:u w:val="single"/>
        </w:rPr>
      </w:pPr>
      <w:r w:rsidRPr="00683AD4">
        <w:rPr>
          <w:b/>
          <w:bCs/>
          <w:u w:val="single"/>
        </w:rPr>
        <w:t>ŻURAW SŁUPOWY NA NABRZEŻE</w:t>
      </w:r>
    </w:p>
    <w:p w14:paraId="1F765727" w14:textId="77777777" w:rsidR="005B149F" w:rsidRPr="00683AD4" w:rsidRDefault="005B149F" w:rsidP="005B149F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bookmarkStart w:id="1" w:name="_Hlk167091592"/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Żuraw słupowy obrotowy o następujących parametrach:</w:t>
      </w:r>
    </w:p>
    <w:p w14:paraId="19FA2406" w14:textId="77777777" w:rsidR="005B149F" w:rsidRPr="00683AD4" w:rsidRDefault="005B149F" w:rsidP="005B149F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-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Udźwig: 5000 kg,</w:t>
      </w:r>
    </w:p>
    <w:p w14:paraId="2C44BE24" w14:textId="77777777" w:rsidR="005B149F" w:rsidRPr="00683AD4" w:rsidRDefault="005B149F" w:rsidP="005B149F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-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Wysięg:10,0 m,</w:t>
      </w:r>
    </w:p>
    <w:p w14:paraId="643F3B40" w14:textId="77777777" w:rsidR="005B149F" w:rsidRPr="00683AD4" w:rsidRDefault="005B149F" w:rsidP="005B149F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-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wysokość podnoszenia od poziomu podstawy: 6,0 m,</w:t>
      </w:r>
    </w:p>
    <w:p w14:paraId="22E31630" w14:textId="389869B5" w:rsidR="00FA71DD" w:rsidRDefault="005B149F" w:rsidP="00FA71DD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rial" w:hAnsi="Arial" w:cs="Arial"/>
          <w:sz w:val="22"/>
          <w:szCs w:val="22"/>
          <w:bdr w:val="none" w:sz="0" w:space="0" w:color="auto" w:frame="1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-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max. wysokość podnoszenia wciągnika: 10,0 m,</w:t>
      </w:r>
    </w:p>
    <w:p w14:paraId="323CCC7E" w14:textId="14184F14" w:rsidR="005B149F" w:rsidRPr="00FA71DD" w:rsidRDefault="005B149F" w:rsidP="00FA71DD">
      <w:pPr>
        <w:pStyle w:val="NormalnyWeb"/>
        <w:shd w:val="clear" w:color="auto" w:fill="FFFFFF"/>
        <w:spacing w:before="0" w:beforeAutospacing="0" w:after="0" w:afterAutospacing="0"/>
        <w:ind w:left="426" w:hanging="142"/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</w:pPr>
      <w:r w:rsidRPr="00FA71DD">
        <w:rPr>
          <w:rFonts w:ascii="Arial" w:hAnsi="Arial" w:cs="Arial"/>
          <w:sz w:val="22"/>
          <w:szCs w:val="22"/>
          <w:bdr w:val="none" w:sz="0" w:space="0" w:color="auto" w:frame="1"/>
        </w:rPr>
        <w:t>-</w:t>
      </w:r>
      <w:r w:rsidR="00FA71DD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r w:rsidRPr="00FA71DD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klasa zabezpieczenia antykorozyjnego minimum C4,</w:t>
      </w:r>
    </w:p>
    <w:p w14:paraId="617DC208" w14:textId="3E4E2108" w:rsidR="005B149F" w:rsidRPr="00FA71DD" w:rsidRDefault="005B149F" w:rsidP="00FA71DD">
      <w:pPr>
        <w:pStyle w:val="NormalnyWeb"/>
        <w:shd w:val="clear" w:color="auto" w:fill="FFFFFF"/>
        <w:spacing w:before="0" w:beforeAutospacing="0" w:after="0" w:afterAutospacing="0"/>
        <w:ind w:left="426" w:hanging="142"/>
        <w:rPr>
          <w:rFonts w:ascii="Arial" w:hAnsi="Arial" w:cs="Arial"/>
          <w:sz w:val="22"/>
          <w:szCs w:val="22"/>
          <w:shd w:val="clear" w:color="auto" w:fill="FFFFFF"/>
        </w:rPr>
      </w:pPr>
      <w:r w:rsidRPr="00FA71DD">
        <w:rPr>
          <w:rFonts w:ascii="Arial" w:hAnsi="Arial" w:cs="Arial"/>
          <w:sz w:val="22"/>
          <w:szCs w:val="22"/>
          <w:bdr w:val="none" w:sz="0" w:space="0" w:color="auto" w:frame="1"/>
        </w:rPr>
        <w:t>-</w:t>
      </w:r>
      <w:r w:rsidR="00FA71DD">
        <w:rPr>
          <w:rFonts w:ascii="Arial" w:hAnsi="Arial" w:cs="Arial"/>
          <w:sz w:val="22"/>
          <w:szCs w:val="22"/>
          <w:bdr w:val="none" w:sz="0" w:space="0" w:color="auto" w:frame="1"/>
        </w:rPr>
        <w:tab/>
      </w:r>
      <w:r w:rsidRPr="00FA71DD">
        <w:rPr>
          <w:rFonts w:ascii="Arial" w:hAnsi="Arial" w:cs="Arial"/>
          <w:sz w:val="22"/>
          <w:szCs w:val="22"/>
          <w:shd w:val="clear" w:color="auto" w:fill="FFFFFF"/>
        </w:rPr>
        <w:t>żuraw posiada wciągnik na wózku. Sterowanie żurawiem za pomocą pilota bezprzewodowego,</w:t>
      </w:r>
    </w:p>
    <w:p w14:paraId="308998F4" w14:textId="6F501494" w:rsidR="005B149F" w:rsidRPr="00FA71DD" w:rsidRDefault="005B149F" w:rsidP="00FA71DD">
      <w:pPr>
        <w:pStyle w:val="NormalnyWeb"/>
        <w:shd w:val="clear" w:color="auto" w:fill="FFFFFF"/>
        <w:spacing w:before="0" w:beforeAutospacing="0" w:after="0" w:afterAutospacing="0"/>
        <w:ind w:left="426" w:hanging="142"/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</w:pPr>
      <w:r w:rsidRPr="00FA71DD">
        <w:rPr>
          <w:rFonts w:ascii="Arial" w:hAnsi="Arial" w:cs="Arial"/>
          <w:sz w:val="22"/>
          <w:szCs w:val="22"/>
          <w:shd w:val="clear" w:color="auto" w:fill="FFFFFF"/>
        </w:rPr>
        <w:t>-</w:t>
      </w:r>
      <w:r w:rsidR="00FA71DD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FA71DD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częstotliwość pracy żurawia 2 cykle dziennie maksymalnie,</w:t>
      </w:r>
    </w:p>
    <w:p w14:paraId="29BD9FA2" w14:textId="6E32750A" w:rsidR="005B149F" w:rsidRPr="00FA71DD" w:rsidRDefault="005B149F" w:rsidP="00FA71DD">
      <w:pPr>
        <w:pStyle w:val="NormalnyWeb"/>
        <w:shd w:val="clear" w:color="auto" w:fill="FFFFFF"/>
        <w:spacing w:before="0" w:beforeAutospacing="0" w:after="0" w:afterAutospacing="0"/>
        <w:ind w:left="426" w:hanging="142"/>
        <w:rPr>
          <w:rFonts w:ascii="Arial" w:hAnsi="Arial" w:cs="Arial"/>
          <w:sz w:val="22"/>
          <w:szCs w:val="22"/>
        </w:rPr>
      </w:pPr>
      <w:r w:rsidRPr="00FA71DD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-</w:t>
      </w:r>
      <w:r w:rsidR="00FA71DD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FA71DD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kąt obrotu żurawia 360 stopni. Wraz z ogranicznikiem uniemożliwiającym przekroczenie tego kąta</w:t>
      </w:r>
    </w:p>
    <w:p w14:paraId="6AA1DF44" w14:textId="77777777" w:rsidR="005B149F" w:rsidRPr="00683AD4" w:rsidRDefault="005B149F" w:rsidP="005B149F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rial" w:hAnsi="Arial" w:cs="Arial"/>
          <w:i/>
          <w:iCs/>
          <w:sz w:val="22"/>
          <w:szCs w:val="22"/>
          <w:bdr w:val="none" w:sz="0" w:space="0" w:color="auto" w:frame="1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-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 xml:space="preserve">uwaga: żuraw musi być dostarczony przez Wykonawcę </w:t>
      </w:r>
      <w:r w:rsidRPr="00683AD4">
        <w:rPr>
          <w:rFonts w:ascii="Arial" w:hAnsi="Arial" w:cs="Arial"/>
          <w:sz w:val="22"/>
          <w:szCs w:val="22"/>
          <w:u w:val="single"/>
          <w:bdr w:val="none" w:sz="0" w:space="0" w:color="auto" w:frame="1"/>
        </w:rPr>
        <w:t>wraz z kompletem śrub kotwiących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 (śruby dostarczyć w terminie uzgodnionym z Zamawiającym, nie później niż do 31.07.2024), które Zamawiający zamontuje we własnym zakresie w trakcie wylewania stopy fundamentowej żurawia. Front robót pod montaż urządzenia (gotowy fundament z zakotwionymi śrubami) będą gotowe do przekazania Wykonawcy w celu rozpoczęcia montażu od dnia 04.11.2024 r</w:t>
      </w:r>
    </w:p>
    <w:bookmarkEnd w:id="1"/>
    <w:p w14:paraId="2728CC34" w14:textId="77777777" w:rsidR="000A1C9C" w:rsidRPr="00FA71DD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rial" w:hAnsi="Arial" w:cs="Arial"/>
          <w:i/>
          <w:iCs/>
          <w:color w:val="242424"/>
          <w:sz w:val="14"/>
          <w:szCs w:val="14"/>
          <w:bdr w:val="none" w:sz="0" w:space="0" w:color="auto" w:frame="1"/>
        </w:rPr>
      </w:pPr>
    </w:p>
    <w:p w14:paraId="632EA3F5" w14:textId="77777777" w:rsidR="000A1C9C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rial" w:hAnsi="Arial" w:cs="Arial"/>
          <w:color w:val="242424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color w:val="242424"/>
          <w:sz w:val="22"/>
          <w:szCs w:val="22"/>
          <w:bdr w:val="none" w:sz="0" w:space="0" w:color="auto" w:frame="1"/>
        </w:rPr>
        <w:t xml:space="preserve">Montaż żurawia </w:t>
      </w:r>
    </w:p>
    <w:p w14:paraId="044B1022" w14:textId="77777777" w:rsidR="00A97923" w:rsidRPr="00FA71DD" w:rsidRDefault="00A97923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  <w:color w:val="242424"/>
          <w:sz w:val="14"/>
          <w:szCs w:val="14"/>
        </w:rPr>
      </w:pPr>
    </w:p>
    <w:p w14:paraId="19E3B124" w14:textId="32FFA39A" w:rsidR="00A97923" w:rsidRPr="005B149F" w:rsidRDefault="000A1C9C" w:rsidP="00A9792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5E35A20" wp14:editId="11C5875F">
            <wp:extent cx="5064981" cy="4169453"/>
            <wp:effectExtent l="0" t="0" r="2540" b="2540"/>
            <wp:docPr id="1130921183" name="Obraz 1" descr="Obraz zawierający tekst, mapa, Plan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921183" name="Obraz 1" descr="Obraz zawierający tekst, mapa, Plan, diagram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6847" cy="4170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B04F1" w14:textId="5236C300" w:rsidR="00A97923" w:rsidRPr="00683AD4" w:rsidRDefault="00A97923" w:rsidP="00A97923">
      <w:r w:rsidRPr="00683AD4">
        <w:lastRenderedPageBreak/>
        <w:t>Wykonawca zobowiązany jest dostarczyć żuraw  wraz z montażem.</w:t>
      </w:r>
    </w:p>
    <w:p w14:paraId="3DC9A24B" w14:textId="77777777" w:rsidR="00A97923" w:rsidRPr="00683AD4" w:rsidRDefault="00A97923" w:rsidP="00A97923">
      <w:pPr>
        <w:rPr>
          <w:sz w:val="6"/>
          <w:szCs w:val="6"/>
        </w:rPr>
      </w:pPr>
    </w:p>
    <w:p w14:paraId="7E5961CC" w14:textId="0DBA46E7" w:rsidR="00A97923" w:rsidRPr="00683AD4" w:rsidRDefault="00A97923" w:rsidP="00A97923">
      <w:pPr>
        <w:pStyle w:val="Akapitzlist"/>
        <w:ind w:left="0"/>
        <w:jc w:val="both"/>
        <w:rPr>
          <w:strike/>
        </w:rPr>
      </w:pPr>
      <w:r w:rsidRPr="00683AD4">
        <w:rPr>
          <w:rStyle w:val="cf01"/>
          <w:rFonts w:ascii="Times New Roman" w:hAnsi="Times New Roman" w:cs="Times New Roman"/>
          <w:sz w:val="24"/>
          <w:szCs w:val="24"/>
        </w:rPr>
        <w:t xml:space="preserve">Wykonawca zobowiązany będzie do przygotowania i dostarczenia Zamawiającemu kompletnej dokumentacji technicznej, odbiorowej i powykonawczej, wraz z DTR urządzeń i innymi niezbędnymi załącznikami, które umożliwią Zamawiającemu zarejestrowanie przez niego urządzenia w odpowiednim urzędzie dozoru. W przypadku jakichkolwiek uwag lub zastrzeżeń instytucji odbierających, Wykonawca w ramach rękojmi uzupełni lub </w:t>
      </w:r>
      <w:r w:rsidR="00933850" w:rsidRPr="00683AD4">
        <w:rPr>
          <w:rStyle w:val="cf01"/>
          <w:rFonts w:ascii="Times New Roman" w:hAnsi="Times New Roman" w:cs="Times New Roman"/>
          <w:sz w:val="24"/>
          <w:szCs w:val="24"/>
        </w:rPr>
        <w:t xml:space="preserve">usunie </w:t>
      </w:r>
      <w:r w:rsidR="00933850" w:rsidRPr="00683AD4">
        <w:rPr>
          <w:sz w:val="22"/>
          <w:szCs w:val="22"/>
        </w:rPr>
        <w:t>wady, braki  lub nieprawidłowości</w:t>
      </w:r>
      <w:r w:rsidR="00933850" w:rsidRPr="00683AD4" w:rsidDel="00A77F5E">
        <w:rPr>
          <w:rStyle w:val="cf01"/>
          <w:rFonts w:ascii="Times New Roman" w:hAnsi="Times New Roman" w:cs="Times New Roman"/>
          <w:sz w:val="24"/>
          <w:szCs w:val="24"/>
        </w:rPr>
        <w:t xml:space="preserve"> </w:t>
      </w:r>
      <w:r w:rsidRPr="00683AD4">
        <w:rPr>
          <w:rStyle w:val="cf01"/>
          <w:rFonts w:ascii="Times New Roman" w:hAnsi="Times New Roman" w:cs="Times New Roman"/>
          <w:sz w:val="24"/>
          <w:szCs w:val="24"/>
        </w:rPr>
        <w:t>w dostarczonej dokumentacji rejestracyjno-odbiorowej.</w:t>
      </w:r>
    </w:p>
    <w:p w14:paraId="4609BD8E" w14:textId="14342576" w:rsidR="00A97923" w:rsidRPr="00683AD4" w:rsidRDefault="00A97923" w:rsidP="00A97923">
      <w:r w:rsidRPr="00683AD4">
        <w:t>Żuraw musi posiadać certyfikat MED lub równoważny.</w:t>
      </w:r>
    </w:p>
    <w:p w14:paraId="3135B3E9" w14:textId="77777777" w:rsidR="00A97923" w:rsidRPr="00683AD4" w:rsidRDefault="00A97923" w:rsidP="00A97923"/>
    <w:p w14:paraId="34138D93" w14:textId="6F692ECF" w:rsidR="00A97923" w:rsidRPr="00683AD4" w:rsidRDefault="00A97923" w:rsidP="00A97923">
      <w:r w:rsidRPr="00683AD4">
        <w:t>Minimalny okres gwarancji: 24 miesiące.</w:t>
      </w:r>
    </w:p>
    <w:p w14:paraId="38A0D4B4" w14:textId="77777777" w:rsidR="00A97923" w:rsidRDefault="00A97923" w:rsidP="00A97923">
      <w:pPr>
        <w:jc w:val="both"/>
      </w:pPr>
    </w:p>
    <w:p w14:paraId="36995952" w14:textId="77777777" w:rsidR="00A97923" w:rsidRPr="00D8699F" w:rsidRDefault="00A97923" w:rsidP="00A2570A">
      <w:pPr>
        <w:ind w:firstLine="708"/>
        <w:rPr>
          <w:color w:val="7030A0"/>
        </w:rPr>
      </w:pPr>
    </w:p>
    <w:p w14:paraId="74A7D6AB" w14:textId="6125B15F" w:rsidR="000A1C9C" w:rsidRDefault="000A1C9C" w:rsidP="000A1C9C">
      <w:pPr>
        <w:pStyle w:val="Akapitzlist"/>
      </w:pPr>
    </w:p>
    <w:p w14:paraId="183E7ACD" w14:textId="77777777" w:rsidR="004E28BF" w:rsidRPr="004E28BF" w:rsidRDefault="004E28BF" w:rsidP="003961F7">
      <w:pPr>
        <w:tabs>
          <w:tab w:val="right" w:pos="9072"/>
        </w:tabs>
        <w:rPr>
          <w:rFonts w:eastAsiaTheme="majorEastAsia"/>
          <w:sz w:val="22"/>
          <w:szCs w:val="22"/>
          <w:lang w:eastAsia="en-US"/>
        </w:rPr>
      </w:pPr>
    </w:p>
    <w:sectPr w:rsidR="004E28BF" w:rsidRPr="004E28BF" w:rsidSect="002561FD">
      <w:headerReference w:type="default" r:id="rId9"/>
      <w:footerReference w:type="default" r:id="rId10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60EC9C" w14:textId="77777777" w:rsidR="002561FD" w:rsidRDefault="002561FD" w:rsidP="000F1DCF">
      <w:r>
        <w:separator/>
      </w:r>
    </w:p>
  </w:endnote>
  <w:endnote w:type="continuationSeparator" w:id="0">
    <w:p w14:paraId="3DAA3E2E" w14:textId="77777777" w:rsidR="002561FD" w:rsidRDefault="002561FD" w:rsidP="000F1DCF">
      <w:r>
        <w:continuationSeparator/>
      </w:r>
    </w:p>
  </w:endnote>
  <w:endnote w:type="continuationNotice" w:id="1">
    <w:p w14:paraId="39662441" w14:textId="77777777" w:rsidR="002561FD" w:rsidRDefault="00256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6664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8E19BCC" w14:textId="60458DCB" w:rsidR="0083771A" w:rsidRPr="0083771A" w:rsidRDefault="0083771A">
        <w:pPr>
          <w:pStyle w:val="Stopka"/>
          <w:jc w:val="right"/>
          <w:rPr>
            <w:sz w:val="18"/>
            <w:szCs w:val="18"/>
          </w:rPr>
        </w:pPr>
        <w:r w:rsidRPr="0083771A">
          <w:rPr>
            <w:sz w:val="18"/>
            <w:szCs w:val="18"/>
          </w:rPr>
          <w:fldChar w:fldCharType="begin"/>
        </w:r>
        <w:r w:rsidRPr="0083771A">
          <w:rPr>
            <w:sz w:val="18"/>
            <w:szCs w:val="18"/>
            <w:rPrChange w:id="2" w:author="Aldona Marciszak" w:date="2024-03-26T17:31:00Z" w16du:dateUtc="2024-03-26T16:31:00Z">
              <w:rPr/>
            </w:rPrChange>
          </w:rPr>
          <w:instrText>PAGE   \* MERGEFORMAT</w:instrText>
        </w:r>
        <w:r w:rsidRPr="0083771A">
          <w:rPr>
            <w:sz w:val="18"/>
            <w:szCs w:val="18"/>
          </w:rPr>
          <w:fldChar w:fldCharType="separate"/>
        </w:r>
        <w:r w:rsidRPr="0083771A">
          <w:rPr>
            <w:sz w:val="18"/>
            <w:szCs w:val="18"/>
            <w:rPrChange w:id="3" w:author="Aldona Marciszak" w:date="2024-03-26T17:31:00Z" w16du:dateUtc="2024-03-26T16:31:00Z">
              <w:rPr/>
            </w:rPrChange>
          </w:rPr>
          <w:t>2</w:t>
        </w:r>
        <w:r w:rsidRPr="0083771A">
          <w:rPr>
            <w:sz w:val="18"/>
            <w:szCs w:val="18"/>
          </w:rPr>
          <w:fldChar w:fldCharType="end"/>
        </w:r>
      </w:p>
    </w:sdtContent>
  </w:sdt>
  <w:p w14:paraId="2C7D09BC" w14:textId="77777777" w:rsidR="001F0A16" w:rsidRDefault="001F0A1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366CD" w14:textId="77777777" w:rsidR="002561FD" w:rsidRDefault="002561FD" w:rsidP="000F1DCF">
      <w:r>
        <w:separator/>
      </w:r>
    </w:p>
  </w:footnote>
  <w:footnote w:type="continuationSeparator" w:id="0">
    <w:p w14:paraId="6141B492" w14:textId="77777777" w:rsidR="002561FD" w:rsidRDefault="002561FD" w:rsidP="000F1DCF">
      <w:r>
        <w:continuationSeparator/>
      </w:r>
    </w:p>
  </w:footnote>
  <w:footnote w:type="continuationNotice" w:id="1">
    <w:p w14:paraId="4A947BE2" w14:textId="77777777" w:rsidR="002561FD" w:rsidRDefault="002561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3CBA3F" w14:textId="1899FE28" w:rsidR="001F0A16" w:rsidRDefault="001F0A16">
    <w:pPr>
      <w:pStyle w:val="Nagwek"/>
    </w:pPr>
  </w:p>
  <w:p w14:paraId="1F001D9D" w14:textId="77777777" w:rsidR="00967C75" w:rsidRPr="00967C75" w:rsidRDefault="00967C75">
    <w:pPr>
      <w:pStyle w:val="Nagwek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E"/>
    <w:multiLevelType w:val="multilevel"/>
    <w:tmpl w:val="0000000E"/>
    <w:name w:val="WW8Num14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11"/>
    <w:multiLevelType w:val="singleLevel"/>
    <w:tmpl w:val="D2F0EC2A"/>
    <w:name w:val="WW8Num17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2" w15:restartNumberingAfterBreak="0">
    <w:nsid w:val="00000012"/>
    <w:multiLevelType w:val="multilevel"/>
    <w:tmpl w:val="D4B26E0E"/>
    <w:name w:val="WW8Num18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360" w:hanging="360"/>
      </w:pPr>
      <w:rPr>
        <w:strike w:val="0"/>
        <w:dstrike w:val="0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502" w:hanging="360"/>
      </w:pPr>
    </w:lvl>
    <w:lvl w:ilvl="4"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Times New Roman"/>
      </w:rPr>
    </w:lvl>
    <w:lvl w:ilvl="5">
      <w:start w:val="1"/>
      <w:numFmt w:val="lowerLetter"/>
      <w:lvlText w:val="%6)"/>
      <w:lvlJc w:val="left"/>
      <w:pPr>
        <w:tabs>
          <w:tab w:val="num" w:pos="0"/>
        </w:tabs>
        <w:ind w:left="890" w:hanging="1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>
        <w:color w:val="auto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21"/>
    <w:multiLevelType w:val="singleLevel"/>
    <w:tmpl w:val="00000021"/>
    <w:name w:val="WW8Num33"/>
    <w:lvl w:ilvl="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/>
        <w:b w:val="0"/>
      </w:rPr>
    </w:lvl>
  </w:abstractNum>
  <w:abstractNum w:abstractNumId="4" w15:restartNumberingAfterBreak="0">
    <w:nsid w:val="00000402"/>
    <w:multiLevelType w:val="multilevel"/>
    <w:tmpl w:val="9B60552A"/>
    <w:lvl w:ilvl="0">
      <w:start w:val="1"/>
      <w:numFmt w:val="decimal"/>
      <w:lvlText w:val="%1)"/>
      <w:lvlJc w:val="left"/>
      <w:pPr>
        <w:ind w:left="836" w:hanging="708"/>
      </w:pPr>
      <w:rPr>
        <w:rFonts w:ascii="Times New Roman" w:eastAsia="Times New Roman" w:hAnsi="Times New Roman" w:cs="Times New Roman"/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5" w15:restartNumberingAfterBreak="0">
    <w:nsid w:val="00000403"/>
    <w:multiLevelType w:val="multilevel"/>
    <w:tmpl w:val="97620D02"/>
    <w:lvl w:ilvl="0">
      <w:start w:val="1"/>
      <w:numFmt w:val="lowerLetter"/>
      <w:lvlText w:val="%1)"/>
      <w:lvlJc w:val="left"/>
      <w:pPr>
        <w:ind w:left="1182" w:hanging="332"/>
      </w:pPr>
      <w:rPr>
        <w:rFonts w:ascii="Times New Roman" w:hAnsi="Times New Roman" w:cs="Times New Roman" w:hint="default"/>
        <w:b w:val="0"/>
        <w:bCs w:val="0"/>
        <w:spacing w:val="0"/>
        <w:w w:val="100"/>
        <w:sz w:val="22"/>
        <w:szCs w:val="22"/>
      </w:rPr>
    </w:lvl>
    <w:lvl w:ilvl="1">
      <w:numFmt w:val="bullet"/>
      <w:lvlText w:val="•"/>
      <w:lvlJc w:val="left"/>
      <w:pPr>
        <w:ind w:left="1037" w:hanging="332"/>
      </w:pPr>
    </w:lvl>
    <w:lvl w:ilvl="2">
      <w:numFmt w:val="bullet"/>
      <w:lvlText w:val="•"/>
      <w:lvlJc w:val="left"/>
      <w:pPr>
        <w:ind w:left="1955" w:hanging="332"/>
      </w:pPr>
    </w:lvl>
    <w:lvl w:ilvl="3">
      <w:numFmt w:val="bullet"/>
      <w:lvlText w:val="•"/>
      <w:lvlJc w:val="left"/>
      <w:pPr>
        <w:ind w:left="2873" w:hanging="332"/>
      </w:pPr>
    </w:lvl>
    <w:lvl w:ilvl="4">
      <w:numFmt w:val="bullet"/>
      <w:lvlText w:val="•"/>
      <w:lvlJc w:val="left"/>
      <w:pPr>
        <w:ind w:left="3791" w:hanging="332"/>
      </w:pPr>
    </w:lvl>
    <w:lvl w:ilvl="5">
      <w:numFmt w:val="bullet"/>
      <w:lvlText w:val="•"/>
      <w:lvlJc w:val="left"/>
      <w:pPr>
        <w:ind w:left="4709" w:hanging="332"/>
      </w:pPr>
    </w:lvl>
    <w:lvl w:ilvl="6">
      <w:numFmt w:val="bullet"/>
      <w:lvlText w:val="•"/>
      <w:lvlJc w:val="left"/>
      <w:pPr>
        <w:ind w:left="5627" w:hanging="332"/>
      </w:pPr>
    </w:lvl>
    <w:lvl w:ilvl="7">
      <w:numFmt w:val="bullet"/>
      <w:lvlText w:val="•"/>
      <w:lvlJc w:val="left"/>
      <w:pPr>
        <w:ind w:left="6545" w:hanging="332"/>
      </w:pPr>
    </w:lvl>
    <w:lvl w:ilvl="8">
      <w:numFmt w:val="bullet"/>
      <w:lvlText w:val="•"/>
      <w:lvlJc w:val="left"/>
      <w:pPr>
        <w:ind w:left="7463" w:hanging="332"/>
      </w:pPr>
    </w:lvl>
  </w:abstractNum>
  <w:abstractNum w:abstractNumId="6" w15:restartNumberingAfterBreak="0">
    <w:nsid w:val="00893CC1"/>
    <w:multiLevelType w:val="hybridMultilevel"/>
    <w:tmpl w:val="16FABCBE"/>
    <w:lvl w:ilvl="0" w:tplc="43080322">
      <w:start w:val="1"/>
      <w:numFmt w:val="lowerLetter"/>
      <w:lvlText w:val="%1)"/>
      <w:lvlJc w:val="left"/>
      <w:pPr>
        <w:ind w:left="360" w:hanging="360"/>
      </w:pPr>
      <w:rPr>
        <w:b w:val="0"/>
        <w:bCs/>
        <w:color w:val="auto"/>
      </w:rPr>
    </w:lvl>
    <w:lvl w:ilvl="1" w:tplc="77AEBB1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3090F5E"/>
    <w:multiLevelType w:val="hybridMultilevel"/>
    <w:tmpl w:val="7816430E"/>
    <w:name w:val="WW8Num143"/>
    <w:lvl w:ilvl="0" w:tplc="B40816D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C36097"/>
    <w:multiLevelType w:val="hybridMultilevel"/>
    <w:tmpl w:val="5A68CDF8"/>
    <w:lvl w:ilvl="0" w:tplc="689CBFC4">
      <w:start w:val="1"/>
      <w:numFmt w:val="bullet"/>
      <w:lvlText w:val="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415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15001B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4E6265CA">
      <w:start w:val="1"/>
      <w:numFmt w:val="decimal"/>
      <w:lvlText w:val="%5."/>
      <w:lvlJc w:val="left"/>
      <w:pPr>
        <w:tabs>
          <w:tab w:val="num" w:pos="644"/>
        </w:tabs>
        <w:ind w:left="644" w:hanging="360"/>
      </w:pPr>
      <w:rPr>
        <w:sz w:val="22"/>
        <w:szCs w:val="22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76375B"/>
    <w:multiLevelType w:val="hybridMultilevel"/>
    <w:tmpl w:val="BE3A62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BB06CD"/>
    <w:multiLevelType w:val="hybridMultilevel"/>
    <w:tmpl w:val="6C02F8E4"/>
    <w:lvl w:ilvl="0" w:tplc="E59C238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F54FB7"/>
    <w:multiLevelType w:val="multilevel"/>
    <w:tmpl w:val="CC3A50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EE0F61"/>
    <w:multiLevelType w:val="multilevel"/>
    <w:tmpl w:val="FEF0E9E4"/>
    <w:lvl w:ilvl="0">
      <w:start w:val="1"/>
      <w:numFmt w:val="lowerLetter"/>
      <w:lvlText w:val="%1)"/>
      <w:lvlJc w:val="left"/>
      <w:pPr>
        <w:ind w:left="836" w:hanging="708"/>
      </w:pPr>
      <w:rPr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13" w15:restartNumberingAfterBreak="0">
    <w:nsid w:val="113E243B"/>
    <w:multiLevelType w:val="hybridMultilevel"/>
    <w:tmpl w:val="492C8D5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087ACC"/>
    <w:multiLevelType w:val="hybridMultilevel"/>
    <w:tmpl w:val="B9D84AA4"/>
    <w:lvl w:ilvl="0" w:tplc="9EEA0E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21B3829"/>
    <w:multiLevelType w:val="hybridMultilevel"/>
    <w:tmpl w:val="64E62AB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371109A"/>
    <w:multiLevelType w:val="hybridMultilevel"/>
    <w:tmpl w:val="D3F858F8"/>
    <w:lvl w:ilvl="0" w:tplc="AE32286C">
      <w:start w:val="1"/>
      <w:numFmt w:val="decimal"/>
      <w:lvlText w:val="%1)"/>
      <w:lvlJc w:val="left"/>
      <w:pPr>
        <w:ind w:left="1069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15337863"/>
    <w:multiLevelType w:val="hybridMultilevel"/>
    <w:tmpl w:val="949A4F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3F58FB"/>
    <w:multiLevelType w:val="hybridMultilevel"/>
    <w:tmpl w:val="4C72FF28"/>
    <w:lvl w:ilvl="0" w:tplc="2EBC7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D3DB6"/>
    <w:multiLevelType w:val="multilevel"/>
    <w:tmpl w:val="3A4034EE"/>
    <w:lvl w:ilvl="0">
      <w:start w:val="1"/>
      <w:numFmt w:val="decimal"/>
      <w:pStyle w:val="Konsp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192555A7"/>
    <w:multiLevelType w:val="multilevel"/>
    <w:tmpl w:val="CEBEE54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430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2" w15:restartNumberingAfterBreak="0">
    <w:nsid w:val="1A6D6E45"/>
    <w:multiLevelType w:val="singleLevel"/>
    <w:tmpl w:val="86247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trike w:val="0"/>
        <w:color w:val="auto"/>
      </w:rPr>
    </w:lvl>
  </w:abstractNum>
  <w:abstractNum w:abstractNumId="23" w15:restartNumberingAfterBreak="0">
    <w:nsid w:val="1B8E3F37"/>
    <w:multiLevelType w:val="hybridMultilevel"/>
    <w:tmpl w:val="B9F0C7A4"/>
    <w:lvl w:ilvl="0" w:tplc="04150011">
      <w:start w:val="1"/>
      <w:numFmt w:val="decimal"/>
      <w:lvlText w:val="%1)"/>
      <w:lvlJc w:val="left"/>
      <w:pPr>
        <w:ind w:left="360" w:hanging="360"/>
      </w:pPr>
      <w:rPr>
        <w:b w:val="0"/>
        <w:i w:val="0"/>
        <w:i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C1D2D51"/>
    <w:multiLevelType w:val="hybridMultilevel"/>
    <w:tmpl w:val="6B643826"/>
    <w:lvl w:ilvl="0" w:tplc="74FECB18">
      <w:start w:val="1"/>
      <w:numFmt w:val="decimal"/>
      <w:lvlText w:val="%1."/>
      <w:lvlJc w:val="left"/>
      <w:pPr>
        <w:ind w:left="1020" w:hanging="360"/>
      </w:pPr>
    </w:lvl>
    <w:lvl w:ilvl="1" w:tplc="F176CC0E">
      <w:start w:val="1"/>
      <w:numFmt w:val="decimal"/>
      <w:lvlText w:val="%2."/>
      <w:lvlJc w:val="left"/>
      <w:pPr>
        <w:ind w:left="1020" w:hanging="360"/>
      </w:pPr>
    </w:lvl>
    <w:lvl w:ilvl="2" w:tplc="B74A0730">
      <w:start w:val="1"/>
      <w:numFmt w:val="decimal"/>
      <w:lvlText w:val="%3."/>
      <w:lvlJc w:val="left"/>
      <w:pPr>
        <w:ind w:left="1020" w:hanging="360"/>
      </w:pPr>
    </w:lvl>
    <w:lvl w:ilvl="3" w:tplc="2DA810F8">
      <w:start w:val="1"/>
      <w:numFmt w:val="decimal"/>
      <w:lvlText w:val="%4."/>
      <w:lvlJc w:val="left"/>
      <w:pPr>
        <w:ind w:left="1020" w:hanging="360"/>
      </w:pPr>
    </w:lvl>
    <w:lvl w:ilvl="4" w:tplc="4AE20D8E">
      <w:start w:val="1"/>
      <w:numFmt w:val="decimal"/>
      <w:lvlText w:val="%5."/>
      <w:lvlJc w:val="left"/>
      <w:pPr>
        <w:ind w:left="1020" w:hanging="360"/>
      </w:pPr>
    </w:lvl>
    <w:lvl w:ilvl="5" w:tplc="3D66FB86">
      <w:start w:val="1"/>
      <w:numFmt w:val="decimal"/>
      <w:lvlText w:val="%6."/>
      <w:lvlJc w:val="left"/>
      <w:pPr>
        <w:ind w:left="1020" w:hanging="360"/>
      </w:pPr>
    </w:lvl>
    <w:lvl w:ilvl="6" w:tplc="0846D02E">
      <w:start w:val="1"/>
      <w:numFmt w:val="decimal"/>
      <w:lvlText w:val="%7."/>
      <w:lvlJc w:val="left"/>
      <w:pPr>
        <w:ind w:left="1020" w:hanging="360"/>
      </w:pPr>
    </w:lvl>
    <w:lvl w:ilvl="7" w:tplc="1DE66032">
      <w:start w:val="1"/>
      <w:numFmt w:val="decimal"/>
      <w:lvlText w:val="%8."/>
      <w:lvlJc w:val="left"/>
      <w:pPr>
        <w:ind w:left="1020" w:hanging="360"/>
      </w:pPr>
    </w:lvl>
    <w:lvl w:ilvl="8" w:tplc="C76284C4">
      <w:start w:val="1"/>
      <w:numFmt w:val="decimal"/>
      <w:lvlText w:val="%9."/>
      <w:lvlJc w:val="left"/>
      <w:pPr>
        <w:ind w:left="1020" w:hanging="360"/>
      </w:pPr>
    </w:lvl>
  </w:abstractNum>
  <w:abstractNum w:abstractNumId="25" w15:restartNumberingAfterBreak="0">
    <w:nsid w:val="1C9358E1"/>
    <w:multiLevelType w:val="multilevel"/>
    <w:tmpl w:val="47A275F8"/>
    <w:name w:val="WW8Num142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 w:hint="default"/>
      </w:rPr>
    </w:lvl>
    <w:lvl w:ilvl="1">
      <w:start w:val="7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26" w15:restartNumberingAfterBreak="0">
    <w:nsid w:val="1CAC25EE"/>
    <w:multiLevelType w:val="hybridMultilevel"/>
    <w:tmpl w:val="A5308D60"/>
    <w:lvl w:ilvl="0" w:tplc="10086D98">
      <w:start w:val="1"/>
      <w:numFmt w:val="lowerLetter"/>
      <w:lvlText w:val="%1)"/>
      <w:lvlJc w:val="left"/>
      <w:pPr>
        <w:ind w:left="777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97" w:hanging="360"/>
      </w:pPr>
    </w:lvl>
    <w:lvl w:ilvl="2" w:tplc="0415001B" w:tentative="1">
      <w:start w:val="1"/>
      <w:numFmt w:val="lowerRoman"/>
      <w:lvlText w:val="%3."/>
      <w:lvlJc w:val="right"/>
      <w:pPr>
        <w:ind w:left="2217" w:hanging="180"/>
      </w:pPr>
    </w:lvl>
    <w:lvl w:ilvl="3" w:tplc="0415000F" w:tentative="1">
      <w:start w:val="1"/>
      <w:numFmt w:val="decimal"/>
      <w:lvlText w:val="%4."/>
      <w:lvlJc w:val="left"/>
      <w:pPr>
        <w:ind w:left="2937" w:hanging="360"/>
      </w:pPr>
    </w:lvl>
    <w:lvl w:ilvl="4" w:tplc="04150019" w:tentative="1">
      <w:start w:val="1"/>
      <w:numFmt w:val="lowerLetter"/>
      <w:lvlText w:val="%5."/>
      <w:lvlJc w:val="left"/>
      <w:pPr>
        <w:ind w:left="3657" w:hanging="360"/>
      </w:pPr>
    </w:lvl>
    <w:lvl w:ilvl="5" w:tplc="0415001B" w:tentative="1">
      <w:start w:val="1"/>
      <w:numFmt w:val="lowerRoman"/>
      <w:lvlText w:val="%6."/>
      <w:lvlJc w:val="right"/>
      <w:pPr>
        <w:ind w:left="4377" w:hanging="180"/>
      </w:pPr>
    </w:lvl>
    <w:lvl w:ilvl="6" w:tplc="0415000F" w:tentative="1">
      <w:start w:val="1"/>
      <w:numFmt w:val="decimal"/>
      <w:lvlText w:val="%7."/>
      <w:lvlJc w:val="left"/>
      <w:pPr>
        <w:ind w:left="5097" w:hanging="360"/>
      </w:pPr>
    </w:lvl>
    <w:lvl w:ilvl="7" w:tplc="04150019" w:tentative="1">
      <w:start w:val="1"/>
      <w:numFmt w:val="lowerLetter"/>
      <w:lvlText w:val="%8."/>
      <w:lvlJc w:val="left"/>
      <w:pPr>
        <w:ind w:left="5817" w:hanging="360"/>
      </w:pPr>
    </w:lvl>
    <w:lvl w:ilvl="8" w:tplc="0415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7" w15:restartNumberingAfterBreak="0">
    <w:nsid w:val="1ED87BFD"/>
    <w:multiLevelType w:val="hybridMultilevel"/>
    <w:tmpl w:val="4B3A669C"/>
    <w:lvl w:ilvl="0" w:tplc="A81CCB7E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C3B0C5DE">
      <w:start w:val="1"/>
      <w:numFmt w:val="decimal"/>
      <w:lvlText w:val="%4."/>
      <w:lvlJc w:val="left"/>
      <w:pPr>
        <w:ind w:left="3240" w:hanging="360"/>
      </w:pPr>
      <w:rPr>
        <w:i w:val="0"/>
        <w:iCs/>
        <w:sz w:val="22"/>
        <w:szCs w:val="22"/>
      </w:r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008790A"/>
    <w:multiLevelType w:val="hybridMultilevel"/>
    <w:tmpl w:val="04DCDEB4"/>
    <w:lvl w:ilvl="0" w:tplc="52ECBC9E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0370E37"/>
    <w:multiLevelType w:val="hybridMultilevel"/>
    <w:tmpl w:val="FB4AEFA4"/>
    <w:lvl w:ilvl="0" w:tplc="A0B843F6">
      <w:start w:val="1"/>
      <w:numFmt w:val="bullet"/>
      <w:lvlText w:val=""/>
      <w:lvlJc w:val="left"/>
      <w:pPr>
        <w:ind w:left="1572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0" w15:restartNumberingAfterBreak="0">
    <w:nsid w:val="21027601"/>
    <w:multiLevelType w:val="hybridMultilevel"/>
    <w:tmpl w:val="88628596"/>
    <w:lvl w:ilvl="0" w:tplc="637631A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219577A8"/>
    <w:multiLevelType w:val="hybridMultilevel"/>
    <w:tmpl w:val="3DEE27F0"/>
    <w:lvl w:ilvl="0" w:tplc="7D4E7E42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98220E1"/>
    <w:multiLevelType w:val="hybridMultilevel"/>
    <w:tmpl w:val="3C3AF4F6"/>
    <w:lvl w:ilvl="0" w:tplc="D944B23E">
      <w:start w:val="1"/>
      <w:numFmt w:val="bullet"/>
      <w:lvlText w:val="−"/>
      <w:lvlJc w:val="left"/>
      <w:pPr>
        <w:ind w:left="2842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34" w15:restartNumberingAfterBreak="0">
    <w:nsid w:val="2D1776C9"/>
    <w:multiLevelType w:val="hybridMultilevel"/>
    <w:tmpl w:val="A0BE3910"/>
    <w:lvl w:ilvl="0" w:tplc="A72A69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325D6846"/>
    <w:multiLevelType w:val="hybridMultilevel"/>
    <w:tmpl w:val="CEAC427E"/>
    <w:lvl w:ilvl="0" w:tplc="0409000F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2AF2B15"/>
    <w:multiLevelType w:val="hybridMultilevel"/>
    <w:tmpl w:val="A2CC18C0"/>
    <w:lvl w:ilvl="0" w:tplc="04150017">
      <w:start w:val="1"/>
      <w:numFmt w:val="lowerLetter"/>
      <w:lvlText w:val="%1)"/>
      <w:lvlJc w:val="left"/>
      <w:pPr>
        <w:ind w:left="1152" w:hanging="360"/>
      </w:pPr>
    </w:lvl>
    <w:lvl w:ilvl="1" w:tplc="04150017">
      <w:start w:val="1"/>
      <w:numFmt w:val="lowerLetter"/>
      <w:lvlText w:val="%2)"/>
      <w:lvlJc w:val="left"/>
      <w:pPr>
        <w:ind w:left="1872" w:hanging="360"/>
      </w:pPr>
    </w:lvl>
    <w:lvl w:ilvl="2" w:tplc="DC8EBD50">
      <w:start w:val="1"/>
      <w:numFmt w:val="lowerLetter"/>
      <w:lvlText w:val="%3)"/>
      <w:lvlJc w:val="left"/>
      <w:pPr>
        <w:ind w:left="2772" w:hanging="360"/>
      </w:pPr>
      <w:rPr>
        <w:rFonts w:hint="default"/>
      </w:rPr>
    </w:lvl>
    <w:lvl w:ilvl="3" w:tplc="F86AA704">
      <w:start w:val="1"/>
      <w:numFmt w:val="decimal"/>
      <w:lvlText w:val="%4."/>
      <w:lvlJc w:val="left"/>
      <w:pPr>
        <w:ind w:left="331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33D35CA7"/>
    <w:multiLevelType w:val="hybridMultilevel"/>
    <w:tmpl w:val="C9C2C22C"/>
    <w:lvl w:ilvl="0" w:tplc="72F0F9E0">
      <w:start w:val="1"/>
      <w:numFmt w:val="bullet"/>
      <w:lvlText w:val="-"/>
      <w:lvlJc w:val="left"/>
      <w:pPr>
        <w:ind w:left="644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9" w15:restartNumberingAfterBreak="0">
    <w:nsid w:val="35215E51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6436D3B"/>
    <w:multiLevelType w:val="multilevel"/>
    <w:tmpl w:val="59DE23EA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bullet"/>
      <w:lvlText w:val="-"/>
      <w:lvlJc w:val="left"/>
      <w:pPr>
        <w:ind w:left="432" w:hanging="432"/>
      </w:pPr>
      <w:rPr>
        <w:rFonts w:ascii="Arial" w:hAnsi="Arial"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6981850"/>
    <w:multiLevelType w:val="hybridMultilevel"/>
    <w:tmpl w:val="F02EB466"/>
    <w:lvl w:ilvl="0" w:tplc="2C3EC13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E88361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D25A517E">
      <w:start w:val="1"/>
      <w:numFmt w:val="decimal"/>
      <w:lvlText w:val="%4)"/>
      <w:lvlJc w:val="left"/>
      <w:pPr>
        <w:ind w:left="305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8C80EA3"/>
    <w:multiLevelType w:val="multilevel"/>
    <w:tmpl w:val="7F7AE50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38F97173"/>
    <w:multiLevelType w:val="hybridMultilevel"/>
    <w:tmpl w:val="138E9C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39470C12"/>
    <w:multiLevelType w:val="hybridMultilevel"/>
    <w:tmpl w:val="55A2B9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D13F33"/>
    <w:multiLevelType w:val="hybridMultilevel"/>
    <w:tmpl w:val="A858B02A"/>
    <w:lvl w:ilvl="0" w:tplc="EAA8C23E">
      <w:start w:val="1"/>
      <w:numFmt w:val="decimal"/>
      <w:lvlText w:val="%1)"/>
      <w:lvlJc w:val="left"/>
      <w:pPr>
        <w:ind w:left="218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6" w15:restartNumberingAfterBreak="0">
    <w:nsid w:val="3B7536FC"/>
    <w:multiLevelType w:val="hybridMultilevel"/>
    <w:tmpl w:val="AA3AEE2C"/>
    <w:lvl w:ilvl="0" w:tplc="C96A6A2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9B677E"/>
    <w:multiLevelType w:val="hybridMultilevel"/>
    <w:tmpl w:val="1F4E3A3E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8" w15:restartNumberingAfterBreak="0">
    <w:nsid w:val="3DEA0AB4"/>
    <w:multiLevelType w:val="hybridMultilevel"/>
    <w:tmpl w:val="61020C6E"/>
    <w:lvl w:ilvl="0" w:tplc="23BC48AC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 w:val="0"/>
        <w:iCs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F530A54"/>
    <w:multiLevelType w:val="multilevel"/>
    <w:tmpl w:val="B3F6892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403B4E11"/>
    <w:multiLevelType w:val="hybridMultilevel"/>
    <w:tmpl w:val="DB32B906"/>
    <w:lvl w:ilvl="0" w:tplc="6308A686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427B1FA8"/>
    <w:multiLevelType w:val="hybridMultilevel"/>
    <w:tmpl w:val="29FCF1F0"/>
    <w:lvl w:ilvl="0" w:tplc="7C58A5B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7">
      <w:start w:val="1"/>
      <w:numFmt w:val="lowerLetter"/>
      <w:lvlText w:val="%6)"/>
      <w:lvlJc w:val="left"/>
      <w:pPr>
        <w:ind w:left="464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2" w15:restartNumberingAfterBreak="0">
    <w:nsid w:val="45DC52CB"/>
    <w:multiLevelType w:val="multilevel"/>
    <w:tmpl w:val="1CF89A3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5F32C6A"/>
    <w:multiLevelType w:val="hybridMultilevel"/>
    <w:tmpl w:val="0136D4E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47DF6EA1"/>
    <w:multiLevelType w:val="hybridMultilevel"/>
    <w:tmpl w:val="6C98A290"/>
    <w:lvl w:ilvl="0" w:tplc="02ACD22A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8EB27B3"/>
    <w:multiLevelType w:val="hybridMultilevel"/>
    <w:tmpl w:val="59E64C14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BA1297B"/>
    <w:multiLevelType w:val="hybridMultilevel"/>
    <w:tmpl w:val="3E14E0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C2F6A5E"/>
    <w:multiLevelType w:val="hybridMultilevel"/>
    <w:tmpl w:val="D3AA9FD2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7">
      <w:start w:val="1"/>
      <w:numFmt w:val="lowerLetter"/>
      <w:lvlText w:val="%8)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D700A35"/>
    <w:multiLevelType w:val="hybridMultilevel"/>
    <w:tmpl w:val="CE02CC3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DC42CBE"/>
    <w:multiLevelType w:val="hybridMultilevel"/>
    <w:tmpl w:val="D122BF48"/>
    <w:lvl w:ilvl="0" w:tplc="A6DA9A7C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2D87FFA"/>
    <w:multiLevelType w:val="hybridMultilevel"/>
    <w:tmpl w:val="89888D7E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3F6271"/>
    <w:multiLevelType w:val="hybridMultilevel"/>
    <w:tmpl w:val="892E0B1E"/>
    <w:name w:val="WW8Num172"/>
    <w:lvl w:ilvl="0" w:tplc="322E9C54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18490F"/>
    <w:multiLevelType w:val="hybridMultilevel"/>
    <w:tmpl w:val="32B828F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9E31EA5"/>
    <w:multiLevelType w:val="hybridMultilevel"/>
    <w:tmpl w:val="9F12FE6A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5B615D4B"/>
    <w:multiLevelType w:val="hybridMultilevel"/>
    <w:tmpl w:val="71ECD034"/>
    <w:lvl w:ilvl="0" w:tplc="03FC3C1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FD4616"/>
    <w:multiLevelType w:val="multilevel"/>
    <w:tmpl w:val="42B80596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1F95395"/>
    <w:multiLevelType w:val="hybridMultilevel"/>
    <w:tmpl w:val="6974DEDA"/>
    <w:lvl w:ilvl="0" w:tplc="FE9A14B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40E3A90"/>
    <w:multiLevelType w:val="hybridMultilevel"/>
    <w:tmpl w:val="F6AE2A7A"/>
    <w:lvl w:ilvl="0" w:tplc="359C15E6">
      <w:start w:val="1"/>
      <w:numFmt w:val="decimal"/>
      <w:lvlText w:val="%1."/>
      <w:lvlJc w:val="left"/>
      <w:pPr>
        <w:ind w:left="360" w:hanging="360"/>
      </w:pPr>
      <w:rPr>
        <w:b/>
        <w:bCs/>
        <w:sz w:val="24"/>
      </w:rPr>
    </w:lvl>
    <w:lvl w:ilvl="1" w:tplc="FE9A14B0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4346A58"/>
    <w:multiLevelType w:val="hybridMultilevel"/>
    <w:tmpl w:val="F0C0ADD0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44B23E">
      <w:start w:val="1"/>
      <w:numFmt w:val="bullet"/>
      <w:lvlText w:val="−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5344199"/>
    <w:multiLevelType w:val="hybridMultilevel"/>
    <w:tmpl w:val="773A65AE"/>
    <w:lvl w:ilvl="0" w:tplc="F24ABC98">
      <w:start w:val="8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910E00"/>
    <w:multiLevelType w:val="hybridMultilevel"/>
    <w:tmpl w:val="8F78977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1" w15:restartNumberingAfterBreak="0">
    <w:nsid w:val="67963ADD"/>
    <w:multiLevelType w:val="hybridMultilevel"/>
    <w:tmpl w:val="FACC09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DA5106B"/>
    <w:multiLevelType w:val="hybridMultilevel"/>
    <w:tmpl w:val="7D1E56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6FDD4235"/>
    <w:multiLevelType w:val="multilevel"/>
    <w:tmpl w:val="10FAAC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32" w:hanging="672"/>
      </w:pPr>
      <w:rPr>
        <w:rFonts w:hint="default"/>
      </w:rPr>
    </w:lvl>
    <w:lvl w:ilvl="2">
      <w:start w:val="10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4" w15:restartNumberingAfterBreak="0">
    <w:nsid w:val="71272E1F"/>
    <w:multiLevelType w:val="hybridMultilevel"/>
    <w:tmpl w:val="499C79C2"/>
    <w:lvl w:ilvl="0" w:tplc="0CBE426E">
      <w:start w:val="2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1312D23"/>
    <w:multiLevelType w:val="hybridMultilevel"/>
    <w:tmpl w:val="988A85D8"/>
    <w:lvl w:ilvl="0" w:tplc="CE50893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37A53CA"/>
    <w:multiLevelType w:val="hybridMultilevel"/>
    <w:tmpl w:val="56A0A4C8"/>
    <w:lvl w:ilvl="0" w:tplc="FB7C5714">
      <w:start w:val="1"/>
      <w:numFmt w:val="decimal"/>
      <w:lvlText w:val="%1)"/>
      <w:lvlJc w:val="left"/>
      <w:pPr>
        <w:ind w:left="360" w:hanging="360"/>
      </w:pPr>
      <w:rPr>
        <w:rFonts w:ascii="Times New Roman" w:eastAsiaTheme="majorEastAsia" w:hAnsi="Times New Roman" w:cs="Times New Roman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771B10B5"/>
    <w:multiLevelType w:val="hybridMultilevel"/>
    <w:tmpl w:val="98F21742"/>
    <w:lvl w:ilvl="0" w:tplc="19D4418E">
      <w:start w:val="1"/>
      <w:numFmt w:val="upperRoman"/>
      <w:lvlText w:val="%1."/>
      <w:lvlJc w:val="left"/>
      <w:pPr>
        <w:tabs>
          <w:tab w:val="num" w:pos="1429"/>
        </w:tabs>
        <w:ind w:left="1429" w:hanging="720"/>
      </w:pPr>
      <w:rPr>
        <w:rFonts w:hint="default"/>
        <w:b/>
        <w:strike w:val="0"/>
      </w:rPr>
    </w:lvl>
    <w:lvl w:ilvl="1" w:tplc="8B94212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color w:val="auto"/>
        <w:sz w:val="22"/>
        <w:szCs w:val="22"/>
      </w:rPr>
    </w:lvl>
    <w:lvl w:ilvl="2" w:tplc="0415001B">
      <w:start w:val="1"/>
      <w:numFmt w:val="lowerLetter"/>
      <w:lvlText w:val="%3)"/>
      <w:lvlJc w:val="left"/>
      <w:pPr>
        <w:tabs>
          <w:tab w:val="num" w:pos="606"/>
        </w:tabs>
        <w:ind w:left="606" w:hanging="180"/>
      </w:pPr>
      <w:rPr>
        <w:rFonts w:ascii="Times New Roman" w:eastAsia="Times New Roman" w:hAnsi="Times New Roman" w:cs="Times New Roman" w:hint="default"/>
        <w:b w:val="0"/>
        <w:i w:val="0"/>
        <w:color w:val="auto"/>
      </w:rPr>
    </w:lvl>
    <w:lvl w:ilvl="3" w:tplc="B89E08FC">
      <w:start w:val="1"/>
      <w:numFmt w:val="lowerLetter"/>
      <w:lvlText w:val="%4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7E5273AB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F7C7D45"/>
    <w:multiLevelType w:val="hybridMultilevel"/>
    <w:tmpl w:val="49A4A14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0623336">
    <w:abstractNumId w:val="59"/>
  </w:num>
  <w:num w:numId="2" w16cid:durableId="1287083151">
    <w:abstractNumId w:val="76"/>
  </w:num>
  <w:num w:numId="3" w16cid:durableId="912591745">
    <w:abstractNumId w:val="15"/>
  </w:num>
  <w:num w:numId="4" w16cid:durableId="137964631">
    <w:abstractNumId w:val="38"/>
  </w:num>
  <w:num w:numId="5" w16cid:durableId="1938058398">
    <w:abstractNumId w:val="53"/>
  </w:num>
  <w:num w:numId="6" w16cid:durableId="2096854388">
    <w:abstractNumId w:val="63"/>
  </w:num>
  <w:num w:numId="7" w16cid:durableId="1816099818">
    <w:abstractNumId w:val="6"/>
  </w:num>
  <w:num w:numId="8" w16cid:durableId="1587418052">
    <w:abstractNumId w:val="20"/>
  </w:num>
  <w:num w:numId="9" w16cid:durableId="449209551">
    <w:abstractNumId w:val="72"/>
  </w:num>
  <w:num w:numId="10" w16cid:durableId="1229415255">
    <w:abstractNumId w:val="65"/>
  </w:num>
  <w:num w:numId="11" w16cid:durableId="1909732484">
    <w:abstractNumId w:val="40"/>
  </w:num>
  <w:num w:numId="12" w16cid:durableId="2009794309">
    <w:abstractNumId w:val="54"/>
  </w:num>
  <w:num w:numId="13" w16cid:durableId="1160658392">
    <w:abstractNumId w:val="39"/>
  </w:num>
  <w:num w:numId="14" w16cid:durableId="961113321">
    <w:abstractNumId w:val="28"/>
  </w:num>
  <w:num w:numId="15" w16cid:durableId="177350652">
    <w:abstractNumId w:val="31"/>
  </w:num>
  <w:num w:numId="16" w16cid:durableId="1641767445">
    <w:abstractNumId w:val="49"/>
  </w:num>
  <w:num w:numId="17" w16cid:durableId="786315542">
    <w:abstractNumId w:val="67"/>
  </w:num>
  <w:num w:numId="18" w16cid:durableId="203179371">
    <w:abstractNumId w:val="48"/>
  </w:num>
  <w:num w:numId="19" w16cid:durableId="2073652198">
    <w:abstractNumId w:val="30"/>
  </w:num>
  <w:num w:numId="20" w16cid:durableId="1879733876">
    <w:abstractNumId w:val="33"/>
  </w:num>
  <w:num w:numId="21" w16cid:durableId="763645704">
    <w:abstractNumId w:val="36"/>
  </w:num>
  <w:num w:numId="22" w16cid:durableId="2067218038">
    <w:abstractNumId w:val="46"/>
  </w:num>
  <w:num w:numId="23" w16cid:durableId="1096826239">
    <w:abstractNumId w:val="32"/>
  </w:num>
  <w:num w:numId="24" w16cid:durableId="1488478150">
    <w:abstractNumId w:val="21"/>
  </w:num>
  <w:num w:numId="25" w16cid:durableId="1844197436">
    <w:abstractNumId w:val="37"/>
  </w:num>
  <w:num w:numId="26" w16cid:durableId="775370345">
    <w:abstractNumId w:val="77"/>
  </w:num>
  <w:num w:numId="27" w16cid:durableId="184708552">
    <w:abstractNumId w:val="70"/>
  </w:num>
  <w:num w:numId="28" w16cid:durableId="504319095">
    <w:abstractNumId w:val="42"/>
  </w:num>
  <w:num w:numId="29" w16cid:durableId="444693181">
    <w:abstractNumId w:val="17"/>
  </w:num>
  <w:num w:numId="30" w16cid:durableId="537478211">
    <w:abstractNumId w:val="10"/>
  </w:num>
  <w:num w:numId="31" w16cid:durableId="645404265">
    <w:abstractNumId w:val="5"/>
  </w:num>
  <w:num w:numId="32" w16cid:durableId="500893588">
    <w:abstractNumId w:val="4"/>
  </w:num>
  <w:num w:numId="33" w16cid:durableId="854928140">
    <w:abstractNumId w:val="11"/>
  </w:num>
  <w:num w:numId="34" w16cid:durableId="2003388209">
    <w:abstractNumId w:val="26"/>
  </w:num>
  <w:num w:numId="35" w16cid:durableId="466902229">
    <w:abstractNumId w:val="74"/>
  </w:num>
  <w:num w:numId="36" w16cid:durableId="1095515966">
    <w:abstractNumId w:val="16"/>
  </w:num>
  <w:num w:numId="37" w16cid:durableId="463544758">
    <w:abstractNumId w:val="62"/>
  </w:num>
  <w:num w:numId="38" w16cid:durableId="11760283">
    <w:abstractNumId w:val="55"/>
  </w:num>
  <w:num w:numId="39" w16cid:durableId="1354188158">
    <w:abstractNumId w:val="60"/>
  </w:num>
  <w:num w:numId="40" w16cid:durableId="478034788">
    <w:abstractNumId w:val="57"/>
  </w:num>
  <w:num w:numId="41" w16cid:durableId="1972133107">
    <w:abstractNumId w:val="23"/>
  </w:num>
  <w:num w:numId="42" w16cid:durableId="690766246">
    <w:abstractNumId w:val="14"/>
  </w:num>
  <w:num w:numId="43" w16cid:durableId="2052685404">
    <w:abstractNumId w:val="52"/>
  </w:num>
  <w:num w:numId="44" w16cid:durableId="1589652806">
    <w:abstractNumId w:val="9"/>
  </w:num>
  <w:num w:numId="45" w16cid:durableId="5316409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72171377">
    <w:abstractNumId w:val="1"/>
  </w:num>
  <w:num w:numId="47" w16cid:durableId="1801456778">
    <w:abstractNumId w:val="2"/>
  </w:num>
  <w:num w:numId="48" w16cid:durableId="752051542">
    <w:abstractNumId w:val="61"/>
  </w:num>
  <w:num w:numId="49" w16cid:durableId="1805535297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31945852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394816623">
    <w:abstractNumId w:val="19"/>
  </w:num>
  <w:num w:numId="52" w16cid:durableId="1975333857">
    <w:abstractNumId w:val="3"/>
  </w:num>
  <w:num w:numId="53" w16cid:durableId="480316389">
    <w:abstractNumId w:val="41"/>
  </w:num>
  <w:num w:numId="54" w16cid:durableId="318387633">
    <w:abstractNumId w:val="22"/>
    <w:lvlOverride w:ilvl="0">
      <w:startOverride w:val="1"/>
    </w:lvlOverride>
  </w:num>
  <w:num w:numId="55" w16cid:durableId="1509515980">
    <w:abstractNumId w:val="43"/>
  </w:num>
  <w:num w:numId="56" w16cid:durableId="929199242">
    <w:abstractNumId w:val="58"/>
  </w:num>
  <w:num w:numId="57" w16cid:durableId="775175136">
    <w:abstractNumId w:val="34"/>
  </w:num>
  <w:num w:numId="58" w16cid:durableId="1782630">
    <w:abstractNumId w:val="51"/>
  </w:num>
  <w:num w:numId="59" w16cid:durableId="184490287">
    <w:abstractNumId w:val="35"/>
  </w:num>
  <w:num w:numId="60" w16cid:durableId="45333507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69012044">
    <w:abstractNumId w:val="18"/>
  </w:num>
  <w:num w:numId="62" w16cid:durableId="274991943">
    <w:abstractNumId w:val="29"/>
  </w:num>
  <w:num w:numId="63" w16cid:durableId="934167534">
    <w:abstractNumId w:val="0"/>
  </w:num>
  <w:num w:numId="64" w16cid:durableId="1624573094">
    <w:abstractNumId w:val="68"/>
  </w:num>
  <w:num w:numId="65" w16cid:durableId="97453177">
    <w:abstractNumId w:val="78"/>
  </w:num>
  <w:num w:numId="66" w16cid:durableId="1002854321">
    <w:abstractNumId w:val="69"/>
  </w:num>
  <w:num w:numId="67" w16cid:durableId="1032193086">
    <w:abstractNumId w:val="12"/>
  </w:num>
  <w:num w:numId="68" w16cid:durableId="722875443">
    <w:abstractNumId w:val="79"/>
  </w:num>
  <w:num w:numId="69" w16cid:durableId="959802398">
    <w:abstractNumId w:val="27"/>
  </w:num>
  <w:num w:numId="70" w16cid:durableId="120223479">
    <w:abstractNumId w:val="45"/>
  </w:num>
  <w:num w:numId="71" w16cid:durableId="1395471131">
    <w:abstractNumId w:val="66"/>
  </w:num>
  <w:num w:numId="72" w16cid:durableId="1615478627">
    <w:abstractNumId w:val="71"/>
  </w:num>
  <w:num w:numId="73" w16cid:durableId="336733600">
    <w:abstractNumId w:val="56"/>
  </w:num>
  <w:num w:numId="74" w16cid:durableId="1178618903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059598328">
    <w:abstractNumId w:val="73"/>
  </w:num>
  <w:num w:numId="76" w16cid:durableId="667253606">
    <w:abstractNumId w:val="47"/>
  </w:num>
  <w:num w:numId="77" w16cid:durableId="1043098614">
    <w:abstractNumId w:val="13"/>
  </w:num>
  <w:num w:numId="78" w16cid:durableId="1095133020">
    <w:abstractNumId w:val="44"/>
  </w:num>
  <w:num w:numId="79" w16cid:durableId="1737043405">
    <w:abstractNumId w:val="24"/>
  </w:num>
  <w:num w:numId="80" w16cid:durableId="1685476709">
    <w:abstractNumId w:val="22"/>
    <w:lvlOverride w:ilvl="0">
      <w:startOverride w:val="12"/>
    </w:lvlOverride>
  </w:num>
  <w:num w:numId="81" w16cid:durableId="2117551421">
    <w:abstractNumId w:val="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dona Marciszak">
    <w15:presenceInfo w15:providerId="AD" w15:userId="S::a.marciszak@pm.szczecin.pl::17a5bc39-2903-44a4-8008-3c98f989f6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A1MjA0MbA0tTRW0lEKTi0uzszPAykwrgUAbcXdGCwAAAA="/>
  </w:docVars>
  <w:rsids>
    <w:rsidRoot w:val="00BE21CB"/>
    <w:rsid w:val="00001E14"/>
    <w:rsid w:val="00007B28"/>
    <w:rsid w:val="00007E72"/>
    <w:rsid w:val="0001016A"/>
    <w:rsid w:val="0001132F"/>
    <w:rsid w:val="00011439"/>
    <w:rsid w:val="00011FAA"/>
    <w:rsid w:val="00012548"/>
    <w:rsid w:val="000139F2"/>
    <w:rsid w:val="00014A8A"/>
    <w:rsid w:val="000151F9"/>
    <w:rsid w:val="00015B95"/>
    <w:rsid w:val="00016C16"/>
    <w:rsid w:val="00016F35"/>
    <w:rsid w:val="000179DD"/>
    <w:rsid w:val="0002171C"/>
    <w:rsid w:val="00021F08"/>
    <w:rsid w:val="0002409D"/>
    <w:rsid w:val="0002409E"/>
    <w:rsid w:val="00024159"/>
    <w:rsid w:val="00024441"/>
    <w:rsid w:val="00024889"/>
    <w:rsid w:val="00024AF6"/>
    <w:rsid w:val="00024D16"/>
    <w:rsid w:val="000254C7"/>
    <w:rsid w:val="000255BE"/>
    <w:rsid w:val="000262FC"/>
    <w:rsid w:val="000278ED"/>
    <w:rsid w:val="0003108C"/>
    <w:rsid w:val="0003224C"/>
    <w:rsid w:val="0003225D"/>
    <w:rsid w:val="00033FF9"/>
    <w:rsid w:val="00034588"/>
    <w:rsid w:val="00035224"/>
    <w:rsid w:val="00035C62"/>
    <w:rsid w:val="00036A89"/>
    <w:rsid w:val="000408BE"/>
    <w:rsid w:val="00041CC2"/>
    <w:rsid w:val="00042448"/>
    <w:rsid w:val="0004264B"/>
    <w:rsid w:val="000436EE"/>
    <w:rsid w:val="0004373B"/>
    <w:rsid w:val="00043BCE"/>
    <w:rsid w:val="00043DA7"/>
    <w:rsid w:val="000450C6"/>
    <w:rsid w:val="000452F0"/>
    <w:rsid w:val="00045936"/>
    <w:rsid w:val="00045C5A"/>
    <w:rsid w:val="00046CE9"/>
    <w:rsid w:val="000503D3"/>
    <w:rsid w:val="0005041E"/>
    <w:rsid w:val="00051F65"/>
    <w:rsid w:val="000521B3"/>
    <w:rsid w:val="00052E83"/>
    <w:rsid w:val="000530B3"/>
    <w:rsid w:val="00053B70"/>
    <w:rsid w:val="0005502D"/>
    <w:rsid w:val="00055E97"/>
    <w:rsid w:val="00055F23"/>
    <w:rsid w:val="0005623C"/>
    <w:rsid w:val="0005768C"/>
    <w:rsid w:val="0005772A"/>
    <w:rsid w:val="00061705"/>
    <w:rsid w:val="0006246E"/>
    <w:rsid w:val="00063DB3"/>
    <w:rsid w:val="00064F52"/>
    <w:rsid w:val="00065D2D"/>
    <w:rsid w:val="00065F3E"/>
    <w:rsid w:val="0006778A"/>
    <w:rsid w:val="00067B80"/>
    <w:rsid w:val="00070355"/>
    <w:rsid w:val="00070A95"/>
    <w:rsid w:val="00071677"/>
    <w:rsid w:val="00072F3C"/>
    <w:rsid w:val="00073444"/>
    <w:rsid w:val="000741E0"/>
    <w:rsid w:val="000746CE"/>
    <w:rsid w:val="00075861"/>
    <w:rsid w:val="00075F3E"/>
    <w:rsid w:val="0007618E"/>
    <w:rsid w:val="000778FB"/>
    <w:rsid w:val="00077BA1"/>
    <w:rsid w:val="00077DF6"/>
    <w:rsid w:val="00080BA5"/>
    <w:rsid w:val="00080E73"/>
    <w:rsid w:val="0008280E"/>
    <w:rsid w:val="000828F2"/>
    <w:rsid w:val="00082FED"/>
    <w:rsid w:val="0008405C"/>
    <w:rsid w:val="00084B5A"/>
    <w:rsid w:val="00084E5C"/>
    <w:rsid w:val="00086526"/>
    <w:rsid w:val="00086AB6"/>
    <w:rsid w:val="00086F0F"/>
    <w:rsid w:val="000871DB"/>
    <w:rsid w:val="00087C7A"/>
    <w:rsid w:val="000910CE"/>
    <w:rsid w:val="0009361A"/>
    <w:rsid w:val="00093844"/>
    <w:rsid w:val="00094B4F"/>
    <w:rsid w:val="00097C94"/>
    <w:rsid w:val="000A12A1"/>
    <w:rsid w:val="000A1C9C"/>
    <w:rsid w:val="000A1E59"/>
    <w:rsid w:val="000A2873"/>
    <w:rsid w:val="000A3677"/>
    <w:rsid w:val="000A43B7"/>
    <w:rsid w:val="000A4BC7"/>
    <w:rsid w:val="000A69E2"/>
    <w:rsid w:val="000A6F36"/>
    <w:rsid w:val="000A6F8A"/>
    <w:rsid w:val="000A7928"/>
    <w:rsid w:val="000B003C"/>
    <w:rsid w:val="000B114D"/>
    <w:rsid w:val="000B1CE6"/>
    <w:rsid w:val="000B391F"/>
    <w:rsid w:val="000B3AD8"/>
    <w:rsid w:val="000B484D"/>
    <w:rsid w:val="000B4D5B"/>
    <w:rsid w:val="000B608D"/>
    <w:rsid w:val="000B7C6C"/>
    <w:rsid w:val="000C0411"/>
    <w:rsid w:val="000C08A0"/>
    <w:rsid w:val="000C2257"/>
    <w:rsid w:val="000C2BD1"/>
    <w:rsid w:val="000C2C21"/>
    <w:rsid w:val="000C3885"/>
    <w:rsid w:val="000C41EB"/>
    <w:rsid w:val="000C46F8"/>
    <w:rsid w:val="000C557A"/>
    <w:rsid w:val="000C69C9"/>
    <w:rsid w:val="000C6C44"/>
    <w:rsid w:val="000C6E02"/>
    <w:rsid w:val="000C735D"/>
    <w:rsid w:val="000C7629"/>
    <w:rsid w:val="000C7F8C"/>
    <w:rsid w:val="000D0DB6"/>
    <w:rsid w:val="000D1E74"/>
    <w:rsid w:val="000D1EB6"/>
    <w:rsid w:val="000D2A39"/>
    <w:rsid w:val="000D390A"/>
    <w:rsid w:val="000D3D99"/>
    <w:rsid w:val="000D4695"/>
    <w:rsid w:val="000D504C"/>
    <w:rsid w:val="000D55A8"/>
    <w:rsid w:val="000D6332"/>
    <w:rsid w:val="000D778E"/>
    <w:rsid w:val="000D7E83"/>
    <w:rsid w:val="000E0A94"/>
    <w:rsid w:val="000E0ED4"/>
    <w:rsid w:val="000E1544"/>
    <w:rsid w:val="000E173E"/>
    <w:rsid w:val="000E1C42"/>
    <w:rsid w:val="000E1D21"/>
    <w:rsid w:val="000E3188"/>
    <w:rsid w:val="000E3270"/>
    <w:rsid w:val="000E355E"/>
    <w:rsid w:val="000E3907"/>
    <w:rsid w:val="000E456E"/>
    <w:rsid w:val="000E477E"/>
    <w:rsid w:val="000E4D11"/>
    <w:rsid w:val="000E5A82"/>
    <w:rsid w:val="000E5EA2"/>
    <w:rsid w:val="000E6A1F"/>
    <w:rsid w:val="000E6BA7"/>
    <w:rsid w:val="000F0283"/>
    <w:rsid w:val="000F0624"/>
    <w:rsid w:val="000F0D02"/>
    <w:rsid w:val="000F12DA"/>
    <w:rsid w:val="000F1657"/>
    <w:rsid w:val="000F1DCF"/>
    <w:rsid w:val="000F24E9"/>
    <w:rsid w:val="000F3CDB"/>
    <w:rsid w:val="000F42FF"/>
    <w:rsid w:val="000F4D96"/>
    <w:rsid w:val="000F51AC"/>
    <w:rsid w:val="000F55BF"/>
    <w:rsid w:val="000F5847"/>
    <w:rsid w:val="000F6671"/>
    <w:rsid w:val="000F6750"/>
    <w:rsid w:val="000F7318"/>
    <w:rsid w:val="000F78A0"/>
    <w:rsid w:val="001016C6"/>
    <w:rsid w:val="00101A2B"/>
    <w:rsid w:val="00104143"/>
    <w:rsid w:val="00104E69"/>
    <w:rsid w:val="0010510E"/>
    <w:rsid w:val="001055BB"/>
    <w:rsid w:val="001063DB"/>
    <w:rsid w:val="001069F1"/>
    <w:rsid w:val="00106D21"/>
    <w:rsid w:val="00110CE6"/>
    <w:rsid w:val="00110D3E"/>
    <w:rsid w:val="00113196"/>
    <w:rsid w:val="001144A7"/>
    <w:rsid w:val="0011460F"/>
    <w:rsid w:val="00114ABA"/>
    <w:rsid w:val="00114DA5"/>
    <w:rsid w:val="00114E78"/>
    <w:rsid w:val="00114F4F"/>
    <w:rsid w:val="00115D7F"/>
    <w:rsid w:val="00116C5E"/>
    <w:rsid w:val="00116EAA"/>
    <w:rsid w:val="00117109"/>
    <w:rsid w:val="00117E71"/>
    <w:rsid w:val="00121AAD"/>
    <w:rsid w:val="00121ECB"/>
    <w:rsid w:val="00122345"/>
    <w:rsid w:val="001223CB"/>
    <w:rsid w:val="001235BC"/>
    <w:rsid w:val="00123A83"/>
    <w:rsid w:val="00124DE6"/>
    <w:rsid w:val="00124FA0"/>
    <w:rsid w:val="00125424"/>
    <w:rsid w:val="00125CAB"/>
    <w:rsid w:val="001272CC"/>
    <w:rsid w:val="00130644"/>
    <w:rsid w:val="0013123F"/>
    <w:rsid w:val="00131911"/>
    <w:rsid w:val="00131B26"/>
    <w:rsid w:val="00131E3A"/>
    <w:rsid w:val="001323B3"/>
    <w:rsid w:val="001331F0"/>
    <w:rsid w:val="001334CF"/>
    <w:rsid w:val="001339C7"/>
    <w:rsid w:val="00135E48"/>
    <w:rsid w:val="001402A0"/>
    <w:rsid w:val="0014055F"/>
    <w:rsid w:val="001412E3"/>
    <w:rsid w:val="001413BE"/>
    <w:rsid w:val="00142312"/>
    <w:rsid w:val="00142A1B"/>
    <w:rsid w:val="00142F98"/>
    <w:rsid w:val="00145065"/>
    <w:rsid w:val="00145388"/>
    <w:rsid w:val="001456FC"/>
    <w:rsid w:val="001457F3"/>
    <w:rsid w:val="00146475"/>
    <w:rsid w:val="00150329"/>
    <w:rsid w:val="00150742"/>
    <w:rsid w:val="001512BA"/>
    <w:rsid w:val="001515DD"/>
    <w:rsid w:val="001537D4"/>
    <w:rsid w:val="0015398B"/>
    <w:rsid w:val="00154A46"/>
    <w:rsid w:val="00154BBE"/>
    <w:rsid w:val="00155272"/>
    <w:rsid w:val="00155DE6"/>
    <w:rsid w:val="00160B56"/>
    <w:rsid w:val="00161E88"/>
    <w:rsid w:val="00162512"/>
    <w:rsid w:val="001628D0"/>
    <w:rsid w:val="001637DD"/>
    <w:rsid w:val="0016477E"/>
    <w:rsid w:val="001648A5"/>
    <w:rsid w:val="00164971"/>
    <w:rsid w:val="00164B7C"/>
    <w:rsid w:val="00165F35"/>
    <w:rsid w:val="00170449"/>
    <w:rsid w:val="00170CCE"/>
    <w:rsid w:val="00170CE0"/>
    <w:rsid w:val="00171669"/>
    <w:rsid w:val="0017194A"/>
    <w:rsid w:val="00173278"/>
    <w:rsid w:val="001734FC"/>
    <w:rsid w:val="0017530F"/>
    <w:rsid w:val="001759BA"/>
    <w:rsid w:val="00177863"/>
    <w:rsid w:val="00177AAF"/>
    <w:rsid w:val="00180145"/>
    <w:rsid w:val="00181BBB"/>
    <w:rsid w:val="00181F30"/>
    <w:rsid w:val="001824BD"/>
    <w:rsid w:val="0018257D"/>
    <w:rsid w:val="0018285D"/>
    <w:rsid w:val="00185E3B"/>
    <w:rsid w:val="00185F07"/>
    <w:rsid w:val="00187357"/>
    <w:rsid w:val="00187847"/>
    <w:rsid w:val="00190571"/>
    <w:rsid w:val="001925BC"/>
    <w:rsid w:val="00192868"/>
    <w:rsid w:val="00194316"/>
    <w:rsid w:val="00194B35"/>
    <w:rsid w:val="001974AB"/>
    <w:rsid w:val="00197764"/>
    <w:rsid w:val="00197BFB"/>
    <w:rsid w:val="001A009D"/>
    <w:rsid w:val="001A025A"/>
    <w:rsid w:val="001A04AE"/>
    <w:rsid w:val="001A131C"/>
    <w:rsid w:val="001A33C6"/>
    <w:rsid w:val="001A50A7"/>
    <w:rsid w:val="001A5B3C"/>
    <w:rsid w:val="001A6F87"/>
    <w:rsid w:val="001B01D0"/>
    <w:rsid w:val="001B069A"/>
    <w:rsid w:val="001B1C4E"/>
    <w:rsid w:val="001B2059"/>
    <w:rsid w:val="001B30C5"/>
    <w:rsid w:val="001B42DA"/>
    <w:rsid w:val="001B4630"/>
    <w:rsid w:val="001B46AE"/>
    <w:rsid w:val="001B4AF7"/>
    <w:rsid w:val="001B4F32"/>
    <w:rsid w:val="001B543A"/>
    <w:rsid w:val="001B5995"/>
    <w:rsid w:val="001B6665"/>
    <w:rsid w:val="001B6DA1"/>
    <w:rsid w:val="001B70C8"/>
    <w:rsid w:val="001B7D91"/>
    <w:rsid w:val="001C1481"/>
    <w:rsid w:val="001C25CC"/>
    <w:rsid w:val="001C3311"/>
    <w:rsid w:val="001C46B2"/>
    <w:rsid w:val="001C4A2D"/>
    <w:rsid w:val="001C5024"/>
    <w:rsid w:val="001C5539"/>
    <w:rsid w:val="001C6784"/>
    <w:rsid w:val="001C6A9E"/>
    <w:rsid w:val="001D001F"/>
    <w:rsid w:val="001D033E"/>
    <w:rsid w:val="001D0340"/>
    <w:rsid w:val="001D0A25"/>
    <w:rsid w:val="001D1358"/>
    <w:rsid w:val="001D1728"/>
    <w:rsid w:val="001D1A4E"/>
    <w:rsid w:val="001D1B43"/>
    <w:rsid w:val="001D1C85"/>
    <w:rsid w:val="001D2D95"/>
    <w:rsid w:val="001D3142"/>
    <w:rsid w:val="001D3C29"/>
    <w:rsid w:val="001D4853"/>
    <w:rsid w:val="001D5D85"/>
    <w:rsid w:val="001D6101"/>
    <w:rsid w:val="001D665C"/>
    <w:rsid w:val="001D7A55"/>
    <w:rsid w:val="001D7A91"/>
    <w:rsid w:val="001D7C30"/>
    <w:rsid w:val="001E0768"/>
    <w:rsid w:val="001E1808"/>
    <w:rsid w:val="001E3B05"/>
    <w:rsid w:val="001E467C"/>
    <w:rsid w:val="001E4801"/>
    <w:rsid w:val="001E5801"/>
    <w:rsid w:val="001E5CB9"/>
    <w:rsid w:val="001E5F51"/>
    <w:rsid w:val="001E72B7"/>
    <w:rsid w:val="001F0A16"/>
    <w:rsid w:val="001F0D7F"/>
    <w:rsid w:val="001F0F4D"/>
    <w:rsid w:val="001F2E10"/>
    <w:rsid w:val="001F340A"/>
    <w:rsid w:val="001F5C87"/>
    <w:rsid w:val="001F71E7"/>
    <w:rsid w:val="002002A3"/>
    <w:rsid w:val="0020063A"/>
    <w:rsid w:val="00205450"/>
    <w:rsid w:val="00205672"/>
    <w:rsid w:val="00206687"/>
    <w:rsid w:val="00206FC6"/>
    <w:rsid w:val="002079D8"/>
    <w:rsid w:val="00207AC9"/>
    <w:rsid w:val="00211F37"/>
    <w:rsid w:val="00212002"/>
    <w:rsid w:val="00212D4B"/>
    <w:rsid w:val="002134A8"/>
    <w:rsid w:val="00214612"/>
    <w:rsid w:val="0021475D"/>
    <w:rsid w:val="002165F7"/>
    <w:rsid w:val="00217332"/>
    <w:rsid w:val="00217870"/>
    <w:rsid w:val="002207FF"/>
    <w:rsid w:val="00221090"/>
    <w:rsid w:val="00222203"/>
    <w:rsid w:val="00223FF0"/>
    <w:rsid w:val="002241E4"/>
    <w:rsid w:val="00224931"/>
    <w:rsid w:val="0022530B"/>
    <w:rsid w:val="00225666"/>
    <w:rsid w:val="00226422"/>
    <w:rsid w:val="00226659"/>
    <w:rsid w:val="00226C79"/>
    <w:rsid w:val="00230F21"/>
    <w:rsid w:val="00232A4E"/>
    <w:rsid w:val="0023371F"/>
    <w:rsid w:val="00233A98"/>
    <w:rsid w:val="00233ED3"/>
    <w:rsid w:val="0023592F"/>
    <w:rsid w:val="0023658A"/>
    <w:rsid w:val="00236611"/>
    <w:rsid w:val="00236739"/>
    <w:rsid w:val="00241AC4"/>
    <w:rsid w:val="00241D87"/>
    <w:rsid w:val="00242490"/>
    <w:rsid w:val="002431BA"/>
    <w:rsid w:val="00245825"/>
    <w:rsid w:val="00246815"/>
    <w:rsid w:val="002469EF"/>
    <w:rsid w:val="00246F8D"/>
    <w:rsid w:val="00247911"/>
    <w:rsid w:val="00247D6B"/>
    <w:rsid w:val="00250EE5"/>
    <w:rsid w:val="00251531"/>
    <w:rsid w:val="0025234C"/>
    <w:rsid w:val="00253916"/>
    <w:rsid w:val="00253B05"/>
    <w:rsid w:val="00255AF6"/>
    <w:rsid w:val="002561FD"/>
    <w:rsid w:val="00257FDD"/>
    <w:rsid w:val="00260E89"/>
    <w:rsid w:val="00262ADB"/>
    <w:rsid w:val="0026342C"/>
    <w:rsid w:val="00263B56"/>
    <w:rsid w:val="00265B9E"/>
    <w:rsid w:val="00266790"/>
    <w:rsid w:val="00270DC3"/>
    <w:rsid w:val="002728AE"/>
    <w:rsid w:val="00272F11"/>
    <w:rsid w:val="00273985"/>
    <w:rsid w:val="00273AAF"/>
    <w:rsid w:val="00273F4D"/>
    <w:rsid w:val="0027404A"/>
    <w:rsid w:val="00274D88"/>
    <w:rsid w:val="00275654"/>
    <w:rsid w:val="002760B5"/>
    <w:rsid w:val="00276B21"/>
    <w:rsid w:val="00277564"/>
    <w:rsid w:val="00277DE3"/>
    <w:rsid w:val="002800BC"/>
    <w:rsid w:val="00280117"/>
    <w:rsid w:val="00281114"/>
    <w:rsid w:val="002812B7"/>
    <w:rsid w:val="00282787"/>
    <w:rsid w:val="00283B24"/>
    <w:rsid w:val="0028536E"/>
    <w:rsid w:val="002861A8"/>
    <w:rsid w:val="00287174"/>
    <w:rsid w:val="002871DC"/>
    <w:rsid w:val="002902B6"/>
    <w:rsid w:val="0029119B"/>
    <w:rsid w:val="002924ED"/>
    <w:rsid w:val="00292A48"/>
    <w:rsid w:val="00292E7E"/>
    <w:rsid w:val="002939E9"/>
    <w:rsid w:val="00294503"/>
    <w:rsid w:val="00294F76"/>
    <w:rsid w:val="002958F8"/>
    <w:rsid w:val="00295E81"/>
    <w:rsid w:val="002960E1"/>
    <w:rsid w:val="00296D28"/>
    <w:rsid w:val="00296DE6"/>
    <w:rsid w:val="00297AEF"/>
    <w:rsid w:val="00297BFA"/>
    <w:rsid w:val="002A27D6"/>
    <w:rsid w:val="002A4385"/>
    <w:rsid w:val="002A4570"/>
    <w:rsid w:val="002A475E"/>
    <w:rsid w:val="002A58BF"/>
    <w:rsid w:val="002A5E78"/>
    <w:rsid w:val="002A7715"/>
    <w:rsid w:val="002A7A56"/>
    <w:rsid w:val="002B07B9"/>
    <w:rsid w:val="002B0EF1"/>
    <w:rsid w:val="002B0FD0"/>
    <w:rsid w:val="002B132C"/>
    <w:rsid w:val="002B1341"/>
    <w:rsid w:val="002B3087"/>
    <w:rsid w:val="002B408A"/>
    <w:rsid w:val="002B66AF"/>
    <w:rsid w:val="002B6B8A"/>
    <w:rsid w:val="002B7152"/>
    <w:rsid w:val="002B7FF7"/>
    <w:rsid w:val="002C12CC"/>
    <w:rsid w:val="002C149C"/>
    <w:rsid w:val="002C1BC1"/>
    <w:rsid w:val="002C2D40"/>
    <w:rsid w:val="002C37E6"/>
    <w:rsid w:val="002C624C"/>
    <w:rsid w:val="002C7E1C"/>
    <w:rsid w:val="002D0644"/>
    <w:rsid w:val="002D09DD"/>
    <w:rsid w:val="002D0C9E"/>
    <w:rsid w:val="002D12A1"/>
    <w:rsid w:val="002D1B86"/>
    <w:rsid w:val="002D249E"/>
    <w:rsid w:val="002D2DBE"/>
    <w:rsid w:val="002D2FC5"/>
    <w:rsid w:val="002D48ED"/>
    <w:rsid w:val="002D566D"/>
    <w:rsid w:val="002D6352"/>
    <w:rsid w:val="002E0D5F"/>
    <w:rsid w:val="002E15C9"/>
    <w:rsid w:val="002E17FB"/>
    <w:rsid w:val="002E18FC"/>
    <w:rsid w:val="002E1D84"/>
    <w:rsid w:val="002E2F67"/>
    <w:rsid w:val="002E3871"/>
    <w:rsid w:val="002E4726"/>
    <w:rsid w:val="002E54C1"/>
    <w:rsid w:val="002E557A"/>
    <w:rsid w:val="002E5BBC"/>
    <w:rsid w:val="002E6D69"/>
    <w:rsid w:val="002F0329"/>
    <w:rsid w:val="002F06D2"/>
    <w:rsid w:val="002F4402"/>
    <w:rsid w:val="002F519A"/>
    <w:rsid w:val="002F588A"/>
    <w:rsid w:val="002F61DB"/>
    <w:rsid w:val="002F6C1E"/>
    <w:rsid w:val="002F6C3B"/>
    <w:rsid w:val="002F731B"/>
    <w:rsid w:val="002F7C46"/>
    <w:rsid w:val="00300F65"/>
    <w:rsid w:val="0030178F"/>
    <w:rsid w:val="00301BA4"/>
    <w:rsid w:val="00301BC1"/>
    <w:rsid w:val="00301DE9"/>
    <w:rsid w:val="00302BED"/>
    <w:rsid w:val="00302D55"/>
    <w:rsid w:val="003035B5"/>
    <w:rsid w:val="003042BF"/>
    <w:rsid w:val="00304502"/>
    <w:rsid w:val="00304B07"/>
    <w:rsid w:val="00306039"/>
    <w:rsid w:val="0030603D"/>
    <w:rsid w:val="00306FEE"/>
    <w:rsid w:val="00307399"/>
    <w:rsid w:val="00310306"/>
    <w:rsid w:val="00312E08"/>
    <w:rsid w:val="003136F9"/>
    <w:rsid w:val="0031399F"/>
    <w:rsid w:val="0031443E"/>
    <w:rsid w:val="0031500A"/>
    <w:rsid w:val="003150F2"/>
    <w:rsid w:val="00315798"/>
    <w:rsid w:val="00315CE8"/>
    <w:rsid w:val="0031774A"/>
    <w:rsid w:val="00317A25"/>
    <w:rsid w:val="00317C1A"/>
    <w:rsid w:val="00320E94"/>
    <w:rsid w:val="00320F91"/>
    <w:rsid w:val="00322439"/>
    <w:rsid w:val="00323B10"/>
    <w:rsid w:val="003247A5"/>
    <w:rsid w:val="00324D72"/>
    <w:rsid w:val="0032556F"/>
    <w:rsid w:val="0032562F"/>
    <w:rsid w:val="00325750"/>
    <w:rsid w:val="00325AC4"/>
    <w:rsid w:val="00325C2C"/>
    <w:rsid w:val="00325D16"/>
    <w:rsid w:val="003264A0"/>
    <w:rsid w:val="00326B12"/>
    <w:rsid w:val="00330B85"/>
    <w:rsid w:val="003313EB"/>
    <w:rsid w:val="003320AC"/>
    <w:rsid w:val="00332C35"/>
    <w:rsid w:val="0033351C"/>
    <w:rsid w:val="00334054"/>
    <w:rsid w:val="0033461B"/>
    <w:rsid w:val="00334A35"/>
    <w:rsid w:val="003356CD"/>
    <w:rsid w:val="003361EA"/>
    <w:rsid w:val="00337B48"/>
    <w:rsid w:val="0034067C"/>
    <w:rsid w:val="00340CDF"/>
    <w:rsid w:val="00340DE7"/>
    <w:rsid w:val="00341E11"/>
    <w:rsid w:val="00342227"/>
    <w:rsid w:val="0034391A"/>
    <w:rsid w:val="00343BA6"/>
    <w:rsid w:val="00344669"/>
    <w:rsid w:val="003446D6"/>
    <w:rsid w:val="00344A5D"/>
    <w:rsid w:val="003452C0"/>
    <w:rsid w:val="0034535A"/>
    <w:rsid w:val="003457C1"/>
    <w:rsid w:val="00345E9F"/>
    <w:rsid w:val="0035012D"/>
    <w:rsid w:val="00351F67"/>
    <w:rsid w:val="00352806"/>
    <w:rsid w:val="00352E7F"/>
    <w:rsid w:val="003532D7"/>
    <w:rsid w:val="00353DD4"/>
    <w:rsid w:val="00354033"/>
    <w:rsid w:val="00354AD9"/>
    <w:rsid w:val="003551D1"/>
    <w:rsid w:val="003618A3"/>
    <w:rsid w:val="00362037"/>
    <w:rsid w:val="00363749"/>
    <w:rsid w:val="00363B8C"/>
    <w:rsid w:val="00363F44"/>
    <w:rsid w:val="003654CE"/>
    <w:rsid w:val="003659F5"/>
    <w:rsid w:val="003673C5"/>
    <w:rsid w:val="00367476"/>
    <w:rsid w:val="00367B8C"/>
    <w:rsid w:val="00370222"/>
    <w:rsid w:val="00370E87"/>
    <w:rsid w:val="00370F46"/>
    <w:rsid w:val="00372DF6"/>
    <w:rsid w:val="00373448"/>
    <w:rsid w:val="003744BF"/>
    <w:rsid w:val="003761CF"/>
    <w:rsid w:val="00380ECF"/>
    <w:rsid w:val="0038200F"/>
    <w:rsid w:val="0038352A"/>
    <w:rsid w:val="00383625"/>
    <w:rsid w:val="003836FC"/>
    <w:rsid w:val="00384420"/>
    <w:rsid w:val="00384C06"/>
    <w:rsid w:val="00384D62"/>
    <w:rsid w:val="003867FC"/>
    <w:rsid w:val="00386CBE"/>
    <w:rsid w:val="00387C05"/>
    <w:rsid w:val="00387FA1"/>
    <w:rsid w:val="003903B0"/>
    <w:rsid w:val="00391425"/>
    <w:rsid w:val="00391EF0"/>
    <w:rsid w:val="00394057"/>
    <w:rsid w:val="003961F7"/>
    <w:rsid w:val="00396527"/>
    <w:rsid w:val="00397908"/>
    <w:rsid w:val="003979FA"/>
    <w:rsid w:val="00397A9A"/>
    <w:rsid w:val="003A11E7"/>
    <w:rsid w:val="003A12D7"/>
    <w:rsid w:val="003A193C"/>
    <w:rsid w:val="003A1E63"/>
    <w:rsid w:val="003A207B"/>
    <w:rsid w:val="003A24FE"/>
    <w:rsid w:val="003A3475"/>
    <w:rsid w:val="003A4771"/>
    <w:rsid w:val="003A4F4E"/>
    <w:rsid w:val="003A5304"/>
    <w:rsid w:val="003A708D"/>
    <w:rsid w:val="003A74E9"/>
    <w:rsid w:val="003A7D46"/>
    <w:rsid w:val="003B0E8A"/>
    <w:rsid w:val="003B36E0"/>
    <w:rsid w:val="003B41A6"/>
    <w:rsid w:val="003B44E5"/>
    <w:rsid w:val="003B4B98"/>
    <w:rsid w:val="003B5E66"/>
    <w:rsid w:val="003B6AFB"/>
    <w:rsid w:val="003B6F67"/>
    <w:rsid w:val="003C03C5"/>
    <w:rsid w:val="003C132E"/>
    <w:rsid w:val="003C1501"/>
    <w:rsid w:val="003C359B"/>
    <w:rsid w:val="003C4C49"/>
    <w:rsid w:val="003C6F16"/>
    <w:rsid w:val="003C738A"/>
    <w:rsid w:val="003C758B"/>
    <w:rsid w:val="003C7832"/>
    <w:rsid w:val="003C7B82"/>
    <w:rsid w:val="003D0C01"/>
    <w:rsid w:val="003D11A7"/>
    <w:rsid w:val="003D290D"/>
    <w:rsid w:val="003D39E9"/>
    <w:rsid w:val="003D4025"/>
    <w:rsid w:val="003D4646"/>
    <w:rsid w:val="003D4B95"/>
    <w:rsid w:val="003D4F3D"/>
    <w:rsid w:val="003D5EEF"/>
    <w:rsid w:val="003D5FCF"/>
    <w:rsid w:val="003D6846"/>
    <w:rsid w:val="003D6A5B"/>
    <w:rsid w:val="003D7068"/>
    <w:rsid w:val="003D79C2"/>
    <w:rsid w:val="003E0A46"/>
    <w:rsid w:val="003E157D"/>
    <w:rsid w:val="003E1CE6"/>
    <w:rsid w:val="003E1E04"/>
    <w:rsid w:val="003E21BF"/>
    <w:rsid w:val="003E23A7"/>
    <w:rsid w:val="003E2557"/>
    <w:rsid w:val="003E270F"/>
    <w:rsid w:val="003E325B"/>
    <w:rsid w:val="003E3954"/>
    <w:rsid w:val="003E4689"/>
    <w:rsid w:val="003E486D"/>
    <w:rsid w:val="003E48F2"/>
    <w:rsid w:val="003E4A86"/>
    <w:rsid w:val="003E5503"/>
    <w:rsid w:val="003E5CE7"/>
    <w:rsid w:val="003E5D45"/>
    <w:rsid w:val="003E5F4E"/>
    <w:rsid w:val="003E6115"/>
    <w:rsid w:val="003E65CD"/>
    <w:rsid w:val="003F0AA4"/>
    <w:rsid w:val="003F0F07"/>
    <w:rsid w:val="003F14D2"/>
    <w:rsid w:val="003F1B97"/>
    <w:rsid w:val="003F2943"/>
    <w:rsid w:val="003F2B0A"/>
    <w:rsid w:val="003F38D9"/>
    <w:rsid w:val="003F3B3E"/>
    <w:rsid w:val="003F5A7C"/>
    <w:rsid w:val="003F5C0C"/>
    <w:rsid w:val="003F6689"/>
    <w:rsid w:val="003F69D7"/>
    <w:rsid w:val="003F77AD"/>
    <w:rsid w:val="003F7DE9"/>
    <w:rsid w:val="003F7E4E"/>
    <w:rsid w:val="004006F7"/>
    <w:rsid w:val="00401040"/>
    <w:rsid w:val="00401C5E"/>
    <w:rsid w:val="00402BA7"/>
    <w:rsid w:val="00402D76"/>
    <w:rsid w:val="0040317C"/>
    <w:rsid w:val="00403C90"/>
    <w:rsid w:val="00403E81"/>
    <w:rsid w:val="00404C5E"/>
    <w:rsid w:val="004057F8"/>
    <w:rsid w:val="0040601A"/>
    <w:rsid w:val="004079F4"/>
    <w:rsid w:val="004110DE"/>
    <w:rsid w:val="00411635"/>
    <w:rsid w:val="0041171C"/>
    <w:rsid w:val="00412BC8"/>
    <w:rsid w:val="00413FFC"/>
    <w:rsid w:val="004143FD"/>
    <w:rsid w:val="0041594B"/>
    <w:rsid w:val="00415B47"/>
    <w:rsid w:val="00415D11"/>
    <w:rsid w:val="004169C5"/>
    <w:rsid w:val="00416A44"/>
    <w:rsid w:val="00416E8E"/>
    <w:rsid w:val="004171B0"/>
    <w:rsid w:val="00417C8B"/>
    <w:rsid w:val="00420BAF"/>
    <w:rsid w:val="00420F18"/>
    <w:rsid w:val="00421A27"/>
    <w:rsid w:val="00422DB4"/>
    <w:rsid w:val="00423533"/>
    <w:rsid w:val="00423A33"/>
    <w:rsid w:val="00423A7D"/>
    <w:rsid w:val="00423E9B"/>
    <w:rsid w:val="00424644"/>
    <w:rsid w:val="00425226"/>
    <w:rsid w:val="004253C7"/>
    <w:rsid w:val="004256A9"/>
    <w:rsid w:val="004257AF"/>
    <w:rsid w:val="00425DAA"/>
    <w:rsid w:val="00425E63"/>
    <w:rsid w:val="0042664D"/>
    <w:rsid w:val="00432806"/>
    <w:rsid w:val="00433E8F"/>
    <w:rsid w:val="00434F4D"/>
    <w:rsid w:val="0043735C"/>
    <w:rsid w:val="0044087B"/>
    <w:rsid w:val="00442159"/>
    <w:rsid w:val="00443AFB"/>
    <w:rsid w:val="00443C4D"/>
    <w:rsid w:val="0044416D"/>
    <w:rsid w:val="00444E99"/>
    <w:rsid w:val="00446599"/>
    <w:rsid w:val="00446B86"/>
    <w:rsid w:val="00447382"/>
    <w:rsid w:val="00447396"/>
    <w:rsid w:val="00447BB3"/>
    <w:rsid w:val="00447E67"/>
    <w:rsid w:val="00450D14"/>
    <w:rsid w:val="00451B08"/>
    <w:rsid w:val="004546B5"/>
    <w:rsid w:val="00455170"/>
    <w:rsid w:val="0045555B"/>
    <w:rsid w:val="00460508"/>
    <w:rsid w:val="00460B78"/>
    <w:rsid w:val="00460C17"/>
    <w:rsid w:val="00462FC5"/>
    <w:rsid w:val="00463C1D"/>
    <w:rsid w:val="00466A45"/>
    <w:rsid w:val="00466DEE"/>
    <w:rsid w:val="0047060F"/>
    <w:rsid w:val="00470661"/>
    <w:rsid w:val="00470723"/>
    <w:rsid w:val="00470903"/>
    <w:rsid w:val="00470F5A"/>
    <w:rsid w:val="004714D6"/>
    <w:rsid w:val="00472794"/>
    <w:rsid w:val="0047312C"/>
    <w:rsid w:val="00475FFB"/>
    <w:rsid w:val="00476408"/>
    <w:rsid w:val="00477C08"/>
    <w:rsid w:val="00480E8D"/>
    <w:rsid w:val="00480EC1"/>
    <w:rsid w:val="00480FD1"/>
    <w:rsid w:val="0048160F"/>
    <w:rsid w:val="0048246B"/>
    <w:rsid w:val="00482F2F"/>
    <w:rsid w:val="00483084"/>
    <w:rsid w:val="004833D6"/>
    <w:rsid w:val="004835A1"/>
    <w:rsid w:val="0048419E"/>
    <w:rsid w:val="00484636"/>
    <w:rsid w:val="00485310"/>
    <w:rsid w:val="00485C8E"/>
    <w:rsid w:val="0048667A"/>
    <w:rsid w:val="00487051"/>
    <w:rsid w:val="004871F0"/>
    <w:rsid w:val="0048792F"/>
    <w:rsid w:val="00487AA1"/>
    <w:rsid w:val="00487FD7"/>
    <w:rsid w:val="0049047F"/>
    <w:rsid w:val="004905F0"/>
    <w:rsid w:val="00490A16"/>
    <w:rsid w:val="00491072"/>
    <w:rsid w:val="004910E2"/>
    <w:rsid w:val="004923B0"/>
    <w:rsid w:val="00492954"/>
    <w:rsid w:val="00493561"/>
    <w:rsid w:val="00493828"/>
    <w:rsid w:val="004939A6"/>
    <w:rsid w:val="00493BC9"/>
    <w:rsid w:val="00494831"/>
    <w:rsid w:val="0049567C"/>
    <w:rsid w:val="004958F7"/>
    <w:rsid w:val="00497145"/>
    <w:rsid w:val="004A080C"/>
    <w:rsid w:val="004A1CDB"/>
    <w:rsid w:val="004A1D27"/>
    <w:rsid w:val="004A3755"/>
    <w:rsid w:val="004A4B4A"/>
    <w:rsid w:val="004A5B68"/>
    <w:rsid w:val="004A65DA"/>
    <w:rsid w:val="004A6CBB"/>
    <w:rsid w:val="004B1854"/>
    <w:rsid w:val="004B1BE4"/>
    <w:rsid w:val="004B227D"/>
    <w:rsid w:val="004B37F8"/>
    <w:rsid w:val="004B3BBC"/>
    <w:rsid w:val="004B4168"/>
    <w:rsid w:val="004B50C0"/>
    <w:rsid w:val="004B52BB"/>
    <w:rsid w:val="004B6919"/>
    <w:rsid w:val="004B6CE4"/>
    <w:rsid w:val="004B7E9C"/>
    <w:rsid w:val="004B7F25"/>
    <w:rsid w:val="004C01CA"/>
    <w:rsid w:val="004C270C"/>
    <w:rsid w:val="004C3078"/>
    <w:rsid w:val="004C3E03"/>
    <w:rsid w:val="004C3E0F"/>
    <w:rsid w:val="004C4519"/>
    <w:rsid w:val="004C4B45"/>
    <w:rsid w:val="004C4E34"/>
    <w:rsid w:val="004C4FA9"/>
    <w:rsid w:val="004C5145"/>
    <w:rsid w:val="004C6342"/>
    <w:rsid w:val="004C6C8A"/>
    <w:rsid w:val="004C7C56"/>
    <w:rsid w:val="004D18E8"/>
    <w:rsid w:val="004D2628"/>
    <w:rsid w:val="004D441C"/>
    <w:rsid w:val="004D4CF6"/>
    <w:rsid w:val="004D56B4"/>
    <w:rsid w:val="004D5854"/>
    <w:rsid w:val="004D7787"/>
    <w:rsid w:val="004E234C"/>
    <w:rsid w:val="004E28BF"/>
    <w:rsid w:val="004E35BF"/>
    <w:rsid w:val="004E3B96"/>
    <w:rsid w:val="004E4168"/>
    <w:rsid w:val="004E480A"/>
    <w:rsid w:val="004E54D8"/>
    <w:rsid w:val="004E5B34"/>
    <w:rsid w:val="004E69C7"/>
    <w:rsid w:val="004E6B05"/>
    <w:rsid w:val="004E729E"/>
    <w:rsid w:val="004F0324"/>
    <w:rsid w:val="004F037B"/>
    <w:rsid w:val="004F04D3"/>
    <w:rsid w:val="004F0CEC"/>
    <w:rsid w:val="004F13E8"/>
    <w:rsid w:val="004F3CAB"/>
    <w:rsid w:val="004F5D75"/>
    <w:rsid w:val="004F5DFF"/>
    <w:rsid w:val="004F60EB"/>
    <w:rsid w:val="004F63EB"/>
    <w:rsid w:val="004F6812"/>
    <w:rsid w:val="004F7D01"/>
    <w:rsid w:val="00500770"/>
    <w:rsid w:val="00501B7E"/>
    <w:rsid w:val="0050204D"/>
    <w:rsid w:val="00503361"/>
    <w:rsid w:val="005057B5"/>
    <w:rsid w:val="00506D4A"/>
    <w:rsid w:val="00507788"/>
    <w:rsid w:val="005110E1"/>
    <w:rsid w:val="00511B8B"/>
    <w:rsid w:val="00512AAF"/>
    <w:rsid w:val="00513159"/>
    <w:rsid w:val="005137AD"/>
    <w:rsid w:val="00514953"/>
    <w:rsid w:val="00514BAF"/>
    <w:rsid w:val="00515767"/>
    <w:rsid w:val="00515E02"/>
    <w:rsid w:val="00516A48"/>
    <w:rsid w:val="00520398"/>
    <w:rsid w:val="00523418"/>
    <w:rsid w:val="0052346B"/>
    <w:rsid w:val="00524383"/>
    <w:rsid w:val="0052446B"/>
    <w:rsid w:val="0052490C"/>
    <w:rsid w:val="00524C8F"/>
    <w:rsid w:val="00525A7B"/>
    <w:rsid w:val="005325B6"/>
    <w:rsid w:val="0053312B"/>
    <w:rsid w:val="00533E87"/>
    <w:rsid w:val="00534763"/>
    <w:rsid w:val="00534BF9"/>
    <w:rsid w:val="00534CF3"/>
    <w:rsid w:val="00534F77"/>
    <w:rsid w:val="005375FA"/>
    <w:rsid w:val="00541BD3"/>
    <w:rsid w:val="00541DD3"/>
    <w:rsid w:val="005436E4"/>
    <w:rsid w:val="00544C94"/>
    <w:rsid w:val="00544FE1"/>
    <w:rsid w:val="00545239"/>
    <w:rsid w:val="00545378"/>
    <w:rsid w:val="0054687E"/>
    <w:rsid w:val="0054785D"/>
    <w:rsid w:val="005479A4"/>
    <w:rsid w:val="00547C0C"/>
    <w:rsid w:val="0055085B"/>
    <w:rsid w:val="0055100A"/>
    <w:rsid w:val="00551622"/>
    <w:rsid w:val="00551C33"/>
    <w:rsid w:val="00552834"/>
    <w:rsid w:val="005530A3"/>
    <w:rsid w:val="00554306"/>
    <w:rsid w:val="00556940"/>
    <w:rsid w:val="00557025"/>
    <w:rsid w:val="005572F8"/>
    <w:rsid w:val="0055742C"/>
    <w:rsid w:val="005606D3"/>
    <w:rsid w:val="00562B3C"/>
    <w:rsid w:val="00562ED9"/>
    <w:rsid w:val="00565529"/>
    <w:rsid w:val="005668AF"/>
    <w:rsid w:val="00570F42"/>
    <w:rsid w:val="00571D0D"/>
    <w:rsid w:val="005738E8"/>
    <w:rsid w:val="00573D87"/>
    <w:rsid w:val="005741A8"/>
    <w:rsid w:val="005745E3"/>
    <w:rsid w:val="0057539E"/>
    <w:rsid w:val="00575714"/>
    <w:rsid w:val="00577053"/>
    <w:rsid w:val="00577293"/>
    <w:rsid w:val="00577851"/>
    <w:rsid w:val="005802A2"/>
    <w:rsid w:val="00580367"/>
    <w:rsid w:val="00580658"/>
    <w:rsid w:val="00581965"/>
    <w:rsid w:val="00581F72"/>
    <w:rsid w:val="005821A8"/>
    <w:rsid w:val="0058231D"/>
    <w:rsid w:val="00582A56"/>
    <w:rsid w:val="00582C43"/>
    <w:rsid w:val="005835C9"/>
    <w:rsid w:val="005837FE"/>
    <w:rsid w:val="00584149"/>
    <w:rsid w:val="0058533D"/>
    <w:rsid w:val="00586515"/>
    <w:rsid w:val="00587187"/>
    <w:rsid w:val="00587F52"/>
    <w:rsid w:val="00590FE6"/>
    <w:rsid w:val="00591530"/>
    <w:rsid w:val="0059156E"/>
    <w:rsid w:val="00592075"/>
    <w:rsid w:val="00592AC2"/>
    <w:rsid w:val="00592F37"/>
    <w:rsid w:val="00594F01"/>
    <w:rsid w:val="00594FF8"/>
    <w:rsid w:val="00595317"/>
    <w:rsid w:val="00595907"/>
    <w:rsid w:val="0059613E"/>
    <w:rsid w:val="005961F5"/>
    <w:rsid w:val="005A0A0B"/>
    <w:rsid w:val="005A1DB0"/>
    <w:rsid w:val="005A1E1C"/>
    <w:rsid w:val="005A3977"/>
    <w:rsid w:val="005A494D"/>
    <w:rsid w:val="005A57E7"/>
    <w:rsid w:val="005A792D"/>
    <w:rsid w:val="005A7BEC"/>
    <w:rsid w:val="005B149F"/>
    <w:rsid w:val="005B1FDE"/>
    <w:rsid w:val="005B3E68"/>
    <w:rsid w:val="005B4E66"/>
    <w:rsid w:val="005B5DD7"/>
    <w:rsid w:val="005B666F"/>
    <w:rsid w:val="005B68C9"/>
    <w:rsid w:val="005B6901"/>
    <w:rsid w:val="005B6F7A"/>
    <w:rsid w:val="005B7F73"/>
    <w:rsid w:val="005C1A20"/>
    <w:rsid w:val="005C1A68"/>
    <w:rsid w:val="005C30CD"/>
    <w:rsid w:val="005C334D"/>
    <w:rsid w:val="005C3726"/>
    <w:rsid w:val="005C676A"/>
    <w:rsid w:val="005C68C0"/>
    <w:rsid w:val="005C7357"/>
    <w:rsid w:val="005C799E"/>
    <w:rsid w:val="005D0167"/>
    <w:rsid w:val="005D03FD"/>
    <w:rsid w:val="005D05AE"/>
    <w:rsid w:val="005D1739"/>
    <w:rsid w:val="005D1932"/>
    <w:rsid w:val="005D2A8E"/>
    <w:rsid w:val="005D2DE1"/>
    <w:rsid w:val="005D303E"/>
    <w:rsid w:val="005D3105"/>
    <w:rsid w:val="005D4A4B"/>
    <w:rsid w:val="005D52FE"/>
    <w:rsid w:val="005D541C"/>
    <w:rsid w:val="005D559C"/>
    <w:rsid w:val="005D5AB7"/>
    <w:rsid w:val="005D5AFD"/>
    <w:rsid w:val="005D5E20"/>
    <w:rsid w:val="005D6371"/>
    <w:rsid w:val="005D7EDC"/>
    <w:rsid w:val="005E3304"/>
    <w:rsid w:val="005E4C50"/>
    <w:rsid w:val="005E55E3"/>
    <w:rsid w:val="005E574E"/>
    <w:rsid w:val="005E65E2"/>
    <w:rsid w:val="005E698B"/>
    <w:rsid w:val="005E6E63"/>
    <w:rsid w:val="005E786B"/>
    <w:rsid w:val="005F2F1F"/>
    <w:rsid w:val="005F2F41"/>
    <w:rsid w:val="005F621F"/>
    <w:rsid w:val="005F7442"/>
    <w:rsid w:val="005F74F8"/>
    <w:rsid w:val="00600234"/>
    <w:rsid w:val="006008BF"/>
    <w:rsid w:val="00600D37"/>
    <w:rsid w:val="00601087"/>
    <w:rsid w:val="006013BE"/>
    <w:rsid w:val="00601FF8"/>
    <w:rsid w:val="00604184"/>
    <w:rsid w:val="00605631"/>
    <w:rsid w:val="00605A89"/>
    <w:rsid w:val="00606657"/>
    <w:rsid w:val="00606ADA"/>
    <w:rsid w:val="00607D4C"/>
    <w:rsid w:val="006110BC"/>
    <w:rsid w:val="006115B1"/>
    <w:rsid w:val="00612D30"/>
    <w:rsid w:val="00612FE2"/>
    <w:rsid w:val="0061324C"/>
    <w:rsid w:val="00614B79"/>
    <w:rsid w:val="006169DA"/>
    <w:rsid w:val="00617C7C"/>
    <w:rsid w:val="00621336"/>
    <w:rsid w:val="00625125"/>
    <w:rsid w:val="00625D61"/>
    <w:rsid w:val="006268D9"/>
    <w:rsid w:val="00626912"/>
    <w:rsid w:val="00627F08"/>
    <w:rsid w:val="006320D5"/>
    <w:rsid w:val="00632588"/>
    <w:rsid w:val="00632CD3"/>
    <w:rsid w:val="006359EA"/>
    <w:rsid w:val="006374A7"/>
    <w:rsid w:val="00637B97"/>
    <w:rsid w:val="00640C77"/>
    <w:rsid w:val="00640D74"/>
    <w:rsid w:val="006411AB"/>
    <w:rsid w:val="006430FD"/>
    <w:rsid w:val="0064330E"/>
    <w:rsid w:val="006433C9"/>
    <w:rsid w:val="006464C5"/>
    <w:rsid w:val="006469BD"/>
    <w:rsid w:val="00646C8F"/>
    <w:rsid w:val="006470AB"/>
    <w:rsid w:val="00647D03"/>
    <w:rsid w:val="006500EA"/>
    <w:rsid w:val="00653870"/>
    <w:rsid w:val="00653DFD"/>
    <w:rsid w:val="00653F27"/>
    <w:rsid w:val="00653F76"/>
    <w:rsid w:val="00654B01"/>
    <w:rsid w:val="00655463"/>
    <w:rsid w:val="00655FA2"/>
    <w:rsid w:val="00657145"/>
    <w:rsid w:val="00660A68"/>
    <w:rsid w:val="00661DAC"/>
    <w:rsid w:val="00662A29"/>
    <w:rsid w:val="0066344E"/>
    <w:rsid w:val="00663C76"/>
    <w:rsid w:val="00666486"/>
    <w:rsid w:val="00666F41"/>
    <w:rsid w:val="00666FE7"/>
    <w:rsid w:val="00667596"/>
    <w:rsid w:val="00670DB0"/>
    <w:rsid w:val="0067144D"/>
    <w:rsid w:val="00671598"/>
    <w:rsid w:val="00672F29"/>
    <w:rsid w:val="00673144"/>
    <w:rsid w:val="0067328D"/>
    <w:rsid w:val="00673AD8"/>
    <w:rsid w:val="00673C8F"/>
    <w:rsid w:val="00675246"/>
    <w:rsid w:val="00676A96"/>
    <w:rsid w:val="00677D7B"/>
    <w:rsid w:val="006823F3"/>
    <w:rsid w:val="00683608"/>
    <w:rsid w:val="00683AD4"/>
    <w:rsid w:val="00683F59"/>
    <w:rsid w:val="0068680A"/>
    <w:rsid w:val="006874A9"/>
    <w:rsid w:val="0068788A"/>
    <w:rsid w:val="00690FA6"/>
    <w:rsid w:val="006929D6"/>
    <w:rsid w:val="00692B88"/>
    <w:rsid w:val="00692F70"/>
    <w:rsid w:val="0069566C"/>
    <w:rsid w:val="00695B51"/>
    <w:rsid w:val="00696ADA"/>
    <w:rsid w:val="006A046F"/>
    <w:rsid w:val="006A0EB1"/>
    <w:rsid w:val="006A4C30"/>
    <w:rsid w:val="006A4E1C"/>
    <w:rsid w:val="006A4F2A"/>
    <w:rsid w:val="006A74E7"/>
    <w:rsid w:val="006A7A05"/>
    <w:rsid w:val="006B084D"/>
    <w:rsid w:val="006B1ED3"/>
    <w:rsid w:val="006B2C8A"/>
    <w:rsid w:val="006B36BD"/>
    <w:rsid w:val="006B41B9"/>
    <w:rsid w:val="006B4DC1"/>
    <w:rsid w:val="006B6B53"/>
    <w:rsid w:val="006B7695"/>
    <w:rsid w:val="006B79A3"/>
    <w:rsid w:val="006B7C5D"/>
    <w:rsid w:val="006B7E11"/>
    <w:rsid w:val="006B7FDD"/>
    <w:rsid w:val="006C21D9"/>
    <w:rsid w:val="006C24BC"/>
    <w:rsid w:val="006C24DA"/>
    <w:rsid w:val="006C2586"/>
    <w:rsid w:val="006C3F4D"/>
    <w:rsid w:val="006C541D"/>
    <w:rsid w:val="006C5D07"/>
    <w:rsid w:val="006C6DEE"/>
    <w:rsid w:val="006C6E4C"/>
    <w:rsid w:val="006C7CC1"/>
    <w:rsid w:val="006D1BD2"/>
    <w:rsid w:val="006D2051"/>
    <w:rsid w:val="006D23CA"/>
    <w:rsid w:val="006D23D2"/>
    <w:rsid w:val="006D3864"/>
    <w:rsid w:val="006D4CF2"/>
    <w:rsid w:val="006D4F30"/>
    <w:rsid w:val="006E03AC"/>
    <w:rsid w:val="006E2432"/>
    <w:rsid w:val="006E2A4B"/>
    <w:rsid w:val="006E2E54"/>
    <w:rsid w:val="006E3325"/>
    <w:rsid w:val="006E3A7B"/>
    <w:rsid w:val="006E50F9"/>
    <w:rsid w:val="006E69E3"/>
    <w:rsid w:val="006E73BC"/>
    <w:rsid w:val="006E74BC"/>
    <w:rsid w:val="006E7FC4"/>
    <w:rsid w:val="006F138B"/>
    <w:rsid w:val="006F1689"/>
    <w:rsid w:val="006F1EA5"/>
    <w:rsid w:val="006F38B7"/>
    <w:rsid w:val="006F38BF"/>
    <w:rsid w:val="006F46FB"/>
    <w:rsid w:val="006F4D3F"/>
    <w:rsid w:val="006F53DA"/>
    <w:rsid w:val="006F6489"/>
    <w:rsid w:val="006F6744"/>
    <w:rsid w:val="006F69FC"/>
    <w:rsid w:val="00701C6A"/>
    <w:rsid w:val="00704307"/>
    <w:rsid w:val="00704FCD"/>
    <w:rsid w:val="00707D49"/>
    <w:rsid w:val="007118B2"/>
    <w:rsid w:val="0071435F"/>
    <w:rsid w:val="0071485B"/>
    <w:rsid w:val="00714A06"/>
    <w:rsid w:val="007155DA"/>
    <w:rsid w:val="00716461"/>
    <w:rsid w:val="0072017F"/>
    <w:rsid w:val="007212CC"/>
    <w:rsid w:val="007244E6"/>
    <w:rsid w:val="00724A0F"/>
    <w:rsid w:val="007260C5"/>
    <w:rsid w:val="00727B78"/>
    <w:rsid w:val="00730839"/>
    <w:rsid w:val="00731A70"/>
    <w:rsid w:val="00732163"/>
    <w:rsid w:val="00733794"/>
    <w:rsid w:val="007338C9"/>
    <w:rsid w:val="00733A6A"/>
    <w:rsid w:val="00734337"/>
    <w:rsid w:val="007345CA"/>
    <w:rsid w:val="00735855"/>
    <w:rsid w:val="00744ACD"/>
    <w:rsid w:val="00744AEA"/>
    <w:rsid w:val="0074543F"/>
    <w:rsid w:val="00745DA7"/>
    <w:rsid w:val="00745F2F"/>
    <w:rsid w:val="00747543"/>
    <w:rsid w:val="00747FEE"/>
    <w:rsid w:val="007508D6"/>
    <w:rsid w:val="007515D3"/>
    <w:rsid w:val="00751A3E"/>
    <w:rsid w:val="00752A2D"/>
    <w:rsid w:val="00755614"/>
    <w:rsid w:val="00756AC8"/>
    <w:rsid w:val="0076101F"/>
    <w:rsid w:val="00762198"/>
    <w:rsid w:val="00762855"/>
    <w:rsid w:val="00763495"/>
    <w:rsid w:val="007659D8"/>
    <w:rsid w:val="0077233A"/>
    <w:rsid w:val="00773917"/>
    <w:rsid w:val="00773D17"/>
    <w:rsid w:val="007743D2"/>
    <w:rsid w:val="00775E5E"/>
    <w:rsid w:val="00777B35"/>
    <w:rsid w:val="007805F4"/>
    <w:rsid w:val="007838DB"/>
    <w:rsid w:val="00784131"/>
    <w:rsid w:val="00784244"/>
    <w:rsid w:val="0078519A"/>
    <w:rsid w:val="007857DB"/>
    <w:rsid w:val="0078693A"/>
    <w:rsid w:val="007872F6"/>
    <w:rsid w:val="007904AD"/>
    <w:rsid w:val="007908CA"/>
    <w:rsid w:val="00790F53"/>
    <w:rsid w:val="007910A2"/>
    <w:rsid w:val="007912AF"/>
    <w:rsid w:val="0079165D"/>
    <w:rsid w:val="0079228E"/>
    <w:rsid w:val="007925A3"/>
    <w:rsid w:val="00793889"/>
    <w:rsid w:val="00795597"/>
    <w:rsid w:val="00795BA8"/>
    <w:rsid w:val="00795EB8"/>
    <w:rsid w:val="00796BA3"/>
    <w:rsid w:val="007A07A9"/>
    <w:rsid w:val="007A211F"/>
    <w:rsid w:val="007A2948"/>
    <w:rsid w:val="007A2E20"/>
    <w:rsid w:val="007A371C"/>
    <w:rsid w:val="007A41C9"/>
    <w:rsid w:val="007A634E"/>
    <w:rsid w:val="007A6614"/>
    <w:rsid w:val="007A6E04"/>
    <w:rsid w:val="007A78E1"/>
    <w:rsid w:val="007B14FE"/>
    <w:rsid w:val="007B2902"/>
    <w:rsid w:val="007B34BD"/>
    <w:rsid w:val="007B3676"/>
    <w:rsid w:val="007B388A"/>
    <w:rsid w:val="007B3EF8"/>
    <w:rsid w:val="007B459A"/>
    <w:rsid w:val="007B575E"/>
    <w:rsid w:val="007B6AA5"/>
    <w:rsid w:val="007B72CA"/>
    <w:rsid w:val="007B72FB"/>
    <w:rsid w:val="007B7A08"/>
    <w:rsid w:val="007C0085"/>
    <w:rsid w:val="007C0D1E"/>
    <w:rsid w:val="007C14F5"/>
    <w:rsid w:val="007C15EA"/>
    <w:rsid w:val="007C1A96"/>
    <w:rsid w:val="007C2AE5"/>
    <w:rsid w:val="007C3481"/>
    <w:rsid w:val="007C3720"/>
    <w:rsid w:val="007C45F9"/>
    <w:rsid w:val="007C5C34"/>
    <w:rsid w:val="007C5D05"/>
    <w:rsid w:val="007C5F1D"/>
    <w:rsid w:val="007D0752"/>
    <w:rsid w:val="007D0CEA"/>
    <w:rsid w:val="007D103B"/>
    <w:rsid w:val="007D150A"/>
    <w:rsid w:val="007D1555"/>
    <w:rsid w:val="007D2A6C"/>
    <w:rsid w:val="007D2B17"/>
    <w:rsid w:val="007D427B"/>
    <w:rsid w:val="007D49A7"/>
    <w:rsid w:val="007D4F6A"/>
    <w:rsid w:val="007D63B3"/>
    <w:rsid w:val="007D67B6"/>
    <w:rsid w:val="007D7898"/>
    <w:rsid w:val="007D7C62"/>
    <w:rsid w:val="007D7D9D"/>
    <w:rsid w:val="007E049F"/>
    <w:rsid w:val="007E04F0"/>
    <w:rsid w:val="007E05F9"/>
    <w:rsid w:val="007E1171"/>
    <w:rsid w:val="007E1ABF"/>
    <w:rsid w:val="007E1B2C"/>
    <w:rsid w:val="007E1C3E"/>
    <w:rsid w:val="007E2BA9"/>
    <w:rsid w:val="007E3986"/>
    <w:rsid w:val="007E3F62"/>
    <w:rsid w:val="007E436D"/>
    <w:rsid w:val="007E44B2"/>
    <w:rsid w:val="007E4BE9"/>
    <w:rsid w:val="007E691D"/>
    <w:rsid w:val="007F0224"/>
    <w:rsid w:val="007F0775"/>
    <w:rsid w:val="007F0DA0"/>
    <w:rsid w:val="007F1448"/>
    <w:rsid w:val="007F1C50"/>
    <w:rsid w:val="007F66D9"/>
    <w:rsid w:val="007F70B8"/>
    <w:rsid w:val="007F7497"/>
    <w:rsid w:val="0080158C"/>
    <w:rsid w:val="008034FB"/>
    <w:rsid w:val="00804111"/>
    <w:rsid w:val="008041F5"/>
    <w:rsid w:val="00804ACA"/>
    <w:rsid w:val="00804EF6"/>
    <w:rsid w:val="008050EE"/>
    <w:rsid w:val="00805A04"/>
    <w:rsid w:val="0080695B"/>
    <w:rsid w:val="0081096A"/>
    <w:rsid w:val="00812549"/>
    <w:rsid w:val="008130C0"/>
    <w:rsid w:val="008135FB"/>
    <w:rsid w:val="00813913"/>
    <w:rsid w:val="00814290"/>
    <w:rsid w:val="008143DD"/>
    <w:rsid w:val="00814ACA"/>
    <w:rsid w:val="00814EB5"/>
    <w:rsid w:val="008152F6"/>
    <w:rsid w:val="0081543D"/>
    <w:rsid w:val="00815D8D"/>
    <w:rsid w:val="00816456"/>
    <w:rsid w:val="00816CBA"/>
    <w:rsid w:val="008204FC"/>
    <w:rsid w:val="0082105F"/>
    <w:rsid w:val="00821F8E"/>
    <w:rsid w:val="008231AE"/>
    <w:rsid w:val="00823425"/>
    <w:rsid w:val="0082603D"/>
    <w:rsid w:val="00826E43"/>
    <w:rsid w:val="00827DED"/>
    <w:rsid w:val="00830DD6"/>
    <w:rsid w:val="00832755"/>
    <w:rsid w:val="0083277D"/>
    <w:rsid w:val="008330F9"/>
    <w:rsid w:val="008331B6"/>
    <w:rsid w:val="008343E6"/>
    <w:rsid w:val="00834EA3"/>
    <w:rsid w:val="0083529C"/>
    <w:rsid w:val="00835624"/>
    <w:rsid w:val="00835E4A"/>
    <w:rsid w:val="008372B2"/>
    <w:rsid w:val="0083764A"/>
    <w:rsid w:val="0083771A"/>
    <w:rsid w:val="00840152"/>
    <w:rsid w:val="00840160"/>
    <w:rsid w:val="00843ADE"/>
    <w:rsid w:val="00843CB9"/>
    <w:rsid w:val="00843F67"/>
    <w:rsid w:val="0084465D"/>
    <w:rsid w:val="00845F59"/>
    <w:rsid w:val="00846346"/>
    <w:rsid w:val="00846443"/>
    <w:rsid w:val="00846FBB"/>
    <w:rsid w:val="008471B2"/>
    <w:rsid w:val="008508D5"/>
    <w:rsid w:val="00850FF2"/>
    <w:rsid w:val="008513F8"/>
    <w:rsid w:val="00851C32"/>
    <w:rsid w:val="00851F72"/>
    <w:rsid w:val="00852C50"/>
    <w:rsid w:val="00852CFA"/>
    <w:rsid w:val="008531FB"/>
    <w:rsid w:val="00853A8B"/>
    <w:rsid w:val="00856A85"/>
    <w:rsid w:val="008577F2"/>
    <w:rsid w:val="008579AF"/>
    <w:rsid w:val="00857A1E"/>
    <w:rsid w:val="008605D7"/>
    <w:rsid w:val="00860CE1"/>
    <w:rsid w:val="008617E7"/>
    <w:rsid w:val="008625D6"/>
    <w:rsid w:val="008634F9"/>
    <w:rsid w:val="008635FB"/>
    <w:rsid w:val="00863D74"/>
    <w:rsid w:val="008655A9"/>
    <w:rsid w:val="00866071"/>
    <w:rsid w:val="00866456"/>
    <w:rsid w:val="00866B88"/>
    <w:rsid w:val="00867299"/>
    <w:rsid w:val="00867A33"/>
    <w:rsid w:val="00867D98"/>
    <w:rsid w:val="00870DD3"/>
    <w:rsid w:val="0087114F"/>
    <w:rsid w:val="008722E0"/>
    <w:rsid w:val="008726C7"/>
    <w:rsid w:val="008732B8"/>
    <w:rsid w:val="00875A5E"/>
    <w:rsid w:val="00876CA1"/>
    <w:rsid w:val="00876F5F"/>
    <w:rsid w:val="0087787E"/>
    <w:rsid w:val="00880D99"/>
    <w:rsid w:val="008829F5"/>
    <w:rsid w:val="008839E6"/>
    <w:rsid w:val="00883B4E"/>
    <w:rsid w:val="00884302"/>
    <w:rsid w:val="008847DC"/>
    <w:rsid w:val="00884A69"/>
    <w:rsid w:val="00884A94"/>
    <w:rsid w:val="008855C2"/>
    <w:rsid w:val="008856EB"/>
    <w:rsid w:val="00886BAA"/>
    <w:rsid w:val="00886D63"/>
    <w:rsid w:val="00887365"/>
    <w:rsid w:val="0088739C"/>
    <w:rsid w:val="00887516"/>
    <w:rsid w:val="008907AF"/>
    <w:rsid w:val="0089169E"/>
    <w:rsid w:val="00892063"/>
    <w:rsid w:val="0089263F"/>
    <w:rsid w:val="00893D49"/>
    <w:rsid w:val="00893D97"/>
    <w:rsid w:val="00894052"/>
    <w:rsid w:val="00896A57"/>
    <w:rsid w:val="00897586"/>
    <w:rsid w:val="008979CA"/>
    <w:rsid w:val="008A0085"/>
    <w:rsid w:val="008A0B0D"/>
    <w:rsid w:val="008A1865"/>
    <w:rsid w:val="008A20B6"/>
    <w:rsid w:val="008A2895"/>
    <w:rsid w:val="008A389F"/>
    <w:rsid w:val="008A5619"/>
    <w:rsid w:val="008A5B98"/>
    <w:rsid w:val="008A77AF"/>
    <w:rsid w:val="008A7D89"/>
    <w:rsid w:val="008B0184"/>
    <w:rsid w:val="008B15FA"/>
    <w:rsid w:val="008B2C6D"/>
    <w:rsid w:val="008B54D5"/>
    <w:rsid w:val="008B58DE"/>
    <w:rsid w:val="008B722E"/>
    <w:rsid w:val="008B7355"/>
    <w:rsid w:val="008B7F69"/>
    <w:rsid w:val="008C040D"/>
    <w:rsid w:val="008C110D"/>
    <w:rsid w:val="008C1997"/>
    <w:rsid w:val="008C1DC0"/>
    <w:rsid w:val="008C201C"/>
    <w:rsid w:val="008C2363"/>
    <w:rsid w:val="008C3413"/>
    <w:rsid w:val="008C4E60"/>
    <w:rsid w:val="008C4FDA"/>
    <w:rsid w:val="008C72F2"/>
    <w:rsid w:val="008D2764"/>
    <w:rsid w:val="008D311D"/>
    <w:rsid w:val="008D4541"/>
    <w:rsid w:val="008D5B63"/>
    <w:rsid w:val="008D71DA"/>
    <w:rsid w:val="008E09FD"/>
    <w:rsid w:val="008E1190"/>
    <w:rsid w:val="008E15FA"/>
    <w:rsid w:val="008E24B4"/>
    <w:rsid w:val="008E2912"/>
    <w:rsid w:val="008E2F35"/>
    <w:rsid w:val="008E3763"/>
    <w:rsid w:val="008E5A5F"/>
    <w:rsid w:val="008E7B42"/>
    <w:rsid w:val="008F092C"/>
    <w:rsid w:val="008F0D4F"/>
    <w:rsid w:val="008F1D84"/>
    <w:rsid w:val="008F2354"/>
    <w:rsid w:val="008F28C4"/>
    <w:rsid w:val="008F4290"/>
    <w:rsid w:val="008F4580"/>
    <w:rsid w:val="008F4702"/>
    <w:rsid w:val="008F4894"/>
    <w:rsid w:val="008F4CC4"/>
    <w:rsid w:val="008F4F4C"/>
    <w:rsid w:val="008F5003"/>
    <w:rsid w:val="008F5882"/>
    <w:rsid w:val="008F6463"/>
    <w:rsid w:val="008F6A34"/>
    <w:rsid w:val="008F73F2"/>
    <w:rsid w:val="008F757E"/>
    <w:rsid w:val="00901492"/>
    <w:rsid w:val="0090201F"/>
    <w:rsid w:val="00904993"/>
    <w:rsid w:val="009050E2"/>
    <w:rsid w:val="0090547F"/>
    <w:rsid w:val="009067A4"/>
    <w:rsid w:val="00907000"/>
    <w:rsid w:val="00910EE4"/>
    <w:rsid w:val="00914132"/>
    <w:rsid w:val="009156F8"/>
    <w:rsid w:val="00917A5D"/>
    <w:rsid w:val="009201AE"/>
    <w:rsid w:val="00920833"/>
    <w:rsid w:val="0092167E"/>
    <w:rsid w:val="009220E3"/>
    <w:rsid w:val="00923E5F"/>
    <w:rsid w:val="00925C76"/>
    <w:rsid w:val="00925E6C"/>
    <w:rsid w:val="00927ECC"/>
    <w:rsid w:val="009303A8"/>
    <w:rsid w:val="00931BE6"/>
    <w:rsid w:val="009321C8"/>
    <w:rsid w:val="00932F6D"/>
    <w:rsid w:val="0093304E"/>
    <w:rsid w:val="00933850"/>
    <w:rsid w:val="009347ED"/>
    <w:rsid w:val="00936656"/>
    <w:rsid w:val="0093682D"/>
    <w:rsid w:val="00936B85"/>
    <w:rsid w:val="00940E0B"/>
    <w:rsid w:val="00941CF6"/>
    <w:rsid w:val="00941DF7"/>
    <w:rsid w:val="0094222C"/>
    <w:rsid w:val="009423F6"/>
    <w:rsid w:val="00942AF8"/>
    <w:rsid w:val="0094313D"/>
    <w:rsid w:val="00943395"/>
    <w:rsid w:val="00943C35"/>
    <w:rsid w:val="00943E12"/>
    <w:rsid w:val="009445E7"/>
    <w:rsid w:val="00944D8E"/>
    <w:rsid w:val="009450F5"/>
    <w:rsid w:val="009455FA"/>
    <w:rsid w:val="00946EFA"/>
    <w:rsid w:val="00947116"/>
    <w:rsid w:val="00950040"/>
    <w:rsid w:val="0095063D"/>
    <w:rsid w:val="00950B93"/>
    <w:rsid w:val="00952806"/>
    <w:rsid w:val="00953458"/>
    <w:rsid w:val="00953892"/>
    <w:rsid w:val="00954E7F"/>
    <w:rsid w:val="009552D4"/>
    <w:rsid w:val="00956743"/>
    <w:rsid w:val="00956B15"/>
    <w:rsid w:val="00956BAD"/>
    <w:rsid w:val="00956BB6"/>
    <w:rsid w:val="00957160"/>
    <w:rsid w:val="00960489"/>
    <w:rsid w:val="00960E59"/>
    <w:rsid w:val="0096132D"/>
    <w:rsid w:val="009613F2"/>
    <w:rsid w:val="009615B1"/>
    <w:rsid w:val="009627EB"/>
    <w:rsid w:val="00962CBB"/>
    <w:rsid w:val="00964348"/>
    <w:rsid w:val="0096500D"/>
    <w:rsid w:val="009658FF"/>
    <w:rsid w:val="00966059"/>
    <w:rsid w:val="0096677E"/>
    <w:rsid w:val="00967C2D"/>
    <w:rsid w:val="00967C75"/>
    <w:rsid w:val="00967F02"/>
    <w:rsid w:val="00970532"/>
    <w:rsid w:val="00971529"/>
    <w:rsid w:val="009724DF"/>
    <w:rsid w:val="009738D0"/>
    <w:rsid w:val="00973EB2"/>
    <w:rsid w:val="00974DFE"/>
    <w:rsid w:val="009752D6"/>
    <w:rsid w:val="0097614A"/>
    <w:rsid w:val="00976556"/>
    <w:rsid w:val="0097789B"/>
    <w:rsid w:val="009817EF"/>
    <w:rsid w:val="00982D25"/>
    <w:rsid w:val="00983180"/>
    <w:rsid w:val="009832E0"/>
    <w:rsid w:val="0098416C"/>
    <w:rsid w:val="00986057"/>
    <w:rsid w:val="0098605C"/>
    <w:rsid w:val="00986E9A"/>
    <w:rsid w:val="009878DF"/>
    <w:rsid w:val="00991CDC"/>
    <w:rsid w:val="00992905"/>
    <w:rsid w:val="0099461B"/>
    <w:rsid w:val="00994F62"/>
    <w:rsid w:val="00995A53"/>
    <w:rsid w:val="0099657F"/>
    <w:rsid w:val="00996F21"/>
    <w:rsid w:val="00996F2B"/>
    <w:rsid w:val="009975A3"/>
    <w:rsid w:val="009A0CEE"/>
    <w:rsid w:val="009A11B8"/>
    <w:rsid w:val="009A2537"/>
    <w:rsid w:val="009A3625"/>
    <w:rsid w:val="009A43F7"/>
    <w:rsid w:val="009A469F"/>
    <w:rsid w:val="009A4771"/>
    <w:rsid w:val="009A482A"/>
    <w:rsid w:val="009A51AC"/>
    <w:rsid w:val="009A54C1"/>
    <w:rsid w:val="009A5B16"/>
    <w:rsid w:val="009A5E5D"/>
    <w:rsid w:val="009A6477"/>
    <w:rsid w:val="009B00E1"/>
    <w:rsid w:val="009B1904"/>
    <w:rsid w:val="009B22E2"/>
    <w:rsid w:val="009B2E71"/>
    <w:rsid w:val="009B3FD1"/>
    <w:rsid w:val="009B5ED5"/>
    <w:rsid w:val="009B62B8"/>
    <w:rsid w:val="009B69E1"/>
    <w:rsid w:val="009B6DA2"/>
    <w:rsid w:val="009C02EA"/>
    <w:rsid w:val="009C0E33"/>
    <w:rsid w:val="009C101A"/>
    <w:rsid w:val="009C10EE"/>
    <w:rsid w:val="009C14AF"/>
    <w:rsid w:val="009C1CDF"/>
    <w:rsid w:val="009C20AB"/>
    <w:rsid w:val="009C3048"/>
    <w:rsid w:val="009C33D7"/>
    <w:rsid w:val="009C3538"/>
    <w:rsid w:val="009C3A0B"/>
    <w:rsid w:val="009C4529"/>
    <w:rsid w:val="009C477C"/>
    <w:rsid w:val="009C4D7C"/>
    <w:rsid w:val="009C5346"/>
    <w:rsid w:val="009C55A5"/>
    <w:rsid w:val="009C631D"/>
    <w:rsid w:val="009C6BD5"/>
    <w:rsid w:val="009C7BF7"/>
    <w:rsid w:val="009D0320"/>
    <w:rsid w:val="009D0E77"/>
    <w:rsid w:val="009D3117"/>
    <w:rsid w:val="009D470D"/>
    <w:rsid w:val="009D4DAE"/>
    <w:rsid w:val="009D503C"/>
    <w:rsid w:val="009D50A4"/>
    <w:rsid w:val="009D6807"/>
    <w:rsid w:val="009D72F7"/>
    <w:rsid w:val="009E04FB"/>
    <w:rsid w:val="009E06B7"/>
    <w:rsid w:val="009E14FB"/>
    <w:rsid w:val="009E4102"/>
    <w:rsid w:val="009E4350"/>
    <w:rsid w:val="009E435B"/>
    <w:rsid w:val="009E4F7E"/>
    <w:rsid w:val="009E5753"/>
    <w:rsid w:val="009E58FD"/>
    <w:rsid w:val="009E670D"/>
    <w:rsid w:val="009E71C7"/>
    <w:rsid w:val="009E72A1"/>
    <w:rsid w:val="009E73B1"/>
    <w:rsid w:val="009E73E2"/>
    <w:rsid w:val="009E7BAE"/>
    <w:rsid w:val="009E7E9A"/>
    <w:rsid w:val="009F01BF"/>
    <w:rsid w:val="009F0A31"/>
    <w:rsid w:val="009F0C34"/>
    <w:rsid w:val="009F13B2"/>
    <w:rsid w:val="009F276E"/>
    <w:rsid w:val="009F37E7"/>
    <w:rsid w:val="009F3A23"/>
    <w:rsid w:val="009F4459"/>
    <w:rsid w:val="009F4744"/>
    <w:rsid w:val="009F493C"/>
    <w:rsid w:val="009F4CD8"/>
    <w:rsid w:val="009F6209"/>
    <w:rsid w:val="009F62A5"/>
    <w:rsid w:val="009F6A9A"/>
    <w:rsid w:val="009F6FFD"/>
    <w:rsid w:val="00A02411"/>
    <w:rsid w:val="00A03866"/>
    <w:rsid w:val="00A04311"/>
    <w:rsid w:val="00A0455C"/>
    <w:rsid w:val="00A04C93"/>
    <w:rsid w:val="00A04E44"/>
    <w:rsid w:val="00A07C8F"/>
    <w:rsid w:val="00A10382"/>
    <w:rsid w:val="00A11B71"/>
    <w:rsid w:val="00A11F33"/>
    <w:rsid w:val="00A12D92"/>
    <w:rsid w:val="00A13F60"/>
    <w:rsid w:val="00A15303"/>
    <w:rsid w:val="00A2163E"/>
    <w:rsid w:val="00A22BAB"/>
    <w:rsid w:val="00A23B70"/>
    <w:rsid w:val="00A24493"/>
    <w:rsid w:val="00A24BB4"/>
    <w:rsid w:val="00A24FC8"/>
    <w:rsid w:val="00A2570A"/>
    <w:rsid w:val="00A2647E"/>
    <w:rsid w:val="00A265F9"/>
    <w:rsid w:val="00A26877"/>
    <w:rsid w:val="00A26F56"/>
    <w:rsid w:val="00A27145"/>
    <w:rsid w:val="00A27311"/>
    <w:rsid w:val="00A30F76"/>
    <w:rsid w:val="00A3158F"/>
    <w:rsid w:val="00A33F72"/>
    <w:rsid w:val="00A3473B"/>
    <w:rsid w:val="00A354A1"/>
    <w:rsid w:val="00A35531"/>
    <w:rsid w:val="00A36F7F"/>
    <w:rsid w:val="00A3786A"/>
    <w:rsid w:val="00A37A1A"/>
    <w:rsid w:val="00A37A38"/>
    <w:rsid w:val="00A37AEB"/>
    <w:rsid w:val="00A40C22"/>
    <w:rsid w:val="00A41B55"/>
    <w:rsid w:val="00A421C9"/>
    <w:rsid w:val="00A429B0"/>
    <w:rsid w:val="00A430F4"/>
    <w:rsid w:val="00A44241"/>
    <w:rsid w:val="00A4461F"/>
    <w:rsid w:val="00A44726"/>
    <w:rsid w:val="00A45DED"/>
    <w:rsid w:val="00A45E08"/>
    <w:rsid w:val="00A46B0B"/>
    <w:rsid w:val="00A476DE"/>
    <w:rsid w:val="00A514B6"/>
    <w:rsid w:val="00A51B3F"/>
    <w:rsid w:val="00A5234B"/>
    <w:rsid w:val="00A52C23"/>
    <w:rsid w:val="00A5424C"/>
    <w:rsid w:val="00A54A63"/>
    <w:rsid w:val="00A5798B"/>
    <w:rsid w:val="00A60B12"/>
    <w:rsid w:val="00A60EAD"/>
    <w:rsid w:val="00A622D6"/>
    <w:rsid w:val="00A6282E"/>
    <w:rsid w:val="00A63E6C"/>
    <w:rsid w:val="00A655B9"/>
    <w:rsid w:val="00A67961"/>
    <w:rsid w:val="00A71B19"/>
    <w:rsid w:val="00A726EB"/>
    <w:rsid w:val="00A73B0F"/>
    <w:rsid w:val="00A76348"/>
    <w:rsid w:val="00A8003D"/>
    <w:rsid w:val="00A80AEA"/>
    <w:rsid w:val="00A80F8A"/>
    <w:rsid w:val="00A85EAD"/>
    <w:rsid w:val="00A87150"/>
    <w:rsid w:val="00A87297"/>
    <w:rsid w:val="00A87478"/>
    <w:rsid w:val="00A8759C"/>
    <w:rsid w:val="00A91339"/>
    <w:rsid w:val="00A91907"/>
    <w:rsid w:val="00A9207B"/>
    <w:rsid w:val="00A93D6D"/>
    <w:rsid w:val="00A9405B"/>
    <w:rsid w:val="00A941DE"/>
    <w:rsid w:val="00A94BBD"/>
    <w:rsid w:val="00A96B1B"/>
    <w:rsid w:val="00A97923"/>
    <w:rsid w:val="00AA1932"/>
    <w:rsid w:val="00AA2519"/>
    <w:rsid w:val="00AA2AD2"/>
    <w:rsid w:val="00AA3FDD"/>
    <w:rsid w:val="00AA4970"/>
    <w:rsid w:val="00AA4F20"/>
    <w:rsid w:val="00AA4FDB"/>
    <w:rsid w:val="00AA59A0"/>
    <w:rsid w:val="00AA787F"/>
    <w:rsid w:val="00AB0104"/>
    <w:rsid w:val="00AB1419"/>
    <w:rsid w:val="00AB30F8"/>
    <w:rsid w:val="00AB3704"/>
    <w:rsid w:val="00AB37EF"/>
    <w:rsid w:val="00AB3B64"/>
    <w:rsid w:val="00AB491F"/>
    <w:rsid w:val="00AB519A"/>
    <w:rsid w:val="00AB53D1"/>
    <w:rsid w:val="00AB5B48"/>
    <w:rsid w:val="00AB72CB"/>
    <w:rsid w:val="00AB7DAF"/>
    <w:rsid w:val="00AC0F44"/>
    <w:rsid w:val="00AC112A"/>
    <w:rsid w:val="00AC16D0"/>
    <w:rsid w:val="00AC1CD8"/>
    <w:rsid w:val="00AC26F5"/>
    <w:rsid w:val="00AC2911"/>
    <w:rsid w:val="00AC2E99"/>
    <w:rsid w:val="00AC3506"/>
    <w:rsid w:val="00AC3A5E"/>
    <w:rsid w:val="00AC4CFE"/>
    <w:rsid w:val="00AC671E"/>
    <w:rsid w:val="00AC678E"/>
    <w:rsid w:val="00AD03BE"/>
    <w:rsid w:val="00AD13F0"/>
    <w:rsid w:val="00AD2855"/>
    <w:rsid w:val="00AD32BE"/>
    <w:rsid w:val="00AD4375"/>
    <w:rsid w:val="00AD4EA0"/>
    <w:rsid w:val="00AD5CC3"/>
    <w:rsid w:val="00AD66C1"/>
    <w:rsid w:val="00AD7AAC"/>
    <w:rsid w:val="00AD7B9C"/>
    <w:rsid w:val="00AE0410"/>
    <w:rsid w:val="00AE2B21"/>
    <w:rsid w:val="00AE3A7B"/>
    <w:rsid w:val="00AE474B"/>
    <w:rsid w:val="00AE51E1"/>
    <w:rsid w:val="00AE57B1"/>
    <w:rsid w:val="00AE61CC"/>
    <w:rsid w:val="00AF064F"/>
    <w:rsid w:val="00AF0B91"/>
    <w:rsid w:val="00AF0BAD"/>
    <w:rsid w:val="00AF0E91"/>
    <w:rsid w:val="00AF0ED9"/>
    <w:rsid w:val="00AF173C"/>
    <w:rsid w:val="00AF25E9"/>
    <w:rsid w:val="00AF2826"/>
    <w:rsid w:val="00AF34E8"/>
    <w:rsid w:val="00AF4692"/>
    <w:rsid w:val="00AF4A19"/>
    <w:rsid w:val="00AF4E87"/>
    <w:rsid w:val="00AF52F0"/>
    <w:rsid w:val="00AF6134"/>
    <w:rsid w:val="00AF73D2"/>
    <w:rsid w:val="00B001C0"/>
    <w:rsid w:val="00B00FE9"/>
    <w:rsid w:val="00B0169E"/>
    <w:rsid w:val="00B01BAC"/>
    <w:rsid w:val="00B01C51"/>
    <w:rsid w:val="00B023CD"/>
    <w:rsid w:val="00B0401F"/>
    <w:rsid w:val="00B04426"/>
    <w:rsid w:val="00B04980"/>
    <w:rsid w:val="00B04DA9"/>
    <w:rsid w:val="00B05193"/>
    <w:rsid w:val="00B07B30"/>
    <w:rsid w:val="00B07F86"/>
    <w:rsid w:val="00B11116"/>
    <w:rsid w:val="00B11662"/>
    <w:rsid w:val="00B12042"/>
    <w:rsid w:val="00B139F3"/>
    <w:rsid w:val="00B142B3"/>
    <w:rsid w:val="00B14C7B"/>
    <w:rsid w:val="00B14D9C"/>
    <w:rsid w:val="00B1578E"/>
    <w:rsid w:val="00B15C88"/>
    <w:rsid w:val="00B16D97"/>
    <w:rsid w:val="00B170B2"/>
    <w:rsid w:val="00B174FF"/>
    <w:rsid w:val="00B22628"/>
    <w:rsid w:val="00B2342A"/>
    <w:rsid w:val="00B23510"/>
    <w:rsid w:val="00B23DAB"/>
    <w:rsid w:val="00B2574C"/>
    <w:rsid w:val="00B309A3"/>
    <w:rsid w:val="00B30B4C"/>
    <w:rsid w:val="00B31202"/>
    <w:rsid w:val="00B31425"/>
    <w:rsid w:val="00B32A86"/>
    <w:rsid w:val="00B34300"/>
    <w:rsid w:val="00B36291"/>
    <w:rsid w:val="00B40D1F"/>
    <w:rsid w:val="00B412BA"/>
    <w:rsid w:val="00B42290"/>
    <w:rsid w:val="00B42702"/>
    <w:rsid w:val="00B4354F"/>
    <w:rsid w:val="00B43E83"/>
    <w:rsid w:val="00B446C5"/>
    <w:rsid w:val="00B454F6"/>
    <w:rsid w:val="00B46746"/>
    <w:rsid w:val="00B46B46"/>
    <w:rsid w:val="00B47165"/>
    <w:rsid w:val="00B5295E"/>
    <w:rsid w:val="00B52F9B"/>
    <w:rsid w:val="00B53154"/>
    <w:rsid w:val="00B53463"/>
    <w:rsid w:val="00B5380D"/>
    <w:rsid w:val="00B53AF9"/>
    <w:rsid w:val="00B54D56"/>
    <w:rsid w:val="00B55087"/>
    <w:rsid w:val="00B5535E"/>
    <w:rsid w:val="00B554DD"/>
    <w:rsid w:val="00B5619D"/>
    <w:rsid w:val="00B613A2"/>
    <w:rsid w:val="00B630EE"/>
    <w:rsid w:val="00B6310C"/>
    <w:rsid w:val="00B63157"/>
    <w:rsid w:val="00B63531"/>
    <w:rsid w:val="00B63974"/>
    <w:rsid w:val="00B641D4"/>
    <w:rsid w:val="00B654B8"/>
    <w:rsid w:val="00B65954"/>
    <w:rsid w:val="00B6671A"/>
    <w:rsid w:val="00B66CB3"/>
    <w:rsid w:val="00B67016"/>
    <w:rsid w:val="00B72489"/>
    <w:rsid w:val="00B72C8B"/>
    <w:rsid w:val="00B7339E"/>
    <w:rsid w:val="00B73849"/>
    <w:rsid w:val="00B73AAB"/>
    <w:rsid w:val="00B73C0E"/>
    <w:rsid w:val="00B745DF"/>
    <w:rsid w:val="00B7479D"/>
    <w:rsid w:val="00B74FF9"/>
    <w:rsid w:val="00B75081"/>
    <w:rsid w:val="00B75D21"/>
    <w:rsid w:val="00B763A0"/>
    <w:rsid w:val="00B80145"/>
    <w:rsid w:val="00B80C29"/>
    <w:rsid w:val="00B815C8"/>
    <w:rsid w:val="00B81E09"/>
    <w:rsid w:val="00B82088"/>
    <w:rsid w:val="00B822E8"/>
    <w:rsid w:val="00B839A6"/>
    <w:rsid w:val="00B876AF"/>
    <w:rsid w:val="00B91119"/>
    <w:rsid w:val="00B9155B"/>
    <w:rsid w:val="00B9200D"/>
    <w:rsid w:val="00B92F13"/>
    <w:rsid w:val="00B940EF"/>
    <w:rsid w:val="00B9474A"/>
    <w:rsid w:val="00B960EA"/>
    <w:rsid w:val="00B9655D"/>
    <w:rsid w:val="00B96B78"/>
    <w:rsid w:val="00B97380"/>
    <w:rsid w:val="00BA2247"/>
    <w:rsid w:val="00BA230C"/>
    <w:rsid w:val="00BA25C8"/>
    <w:rsid w:val="00BA303B"/>
    <w:rsid w:val="00BA4DB2"/>
    <w:rsid w:val="00BA4FBC"/>
    <w:rsid w:val="00BA6D52"/>
    <w:rsid w:val="00BA7AFE"/>
    <w:rsid w:val="00BA7D34"/>
    <w:rsid w:val="00BB063E"/>
    <w:rsid w:val="00BB0895"/>
    <w:rsid w:val="00BB13AE"/>
    <w:rsid w:val="00BB1698"/>
    <w:rsid w:val="00BB1B42"/>
    <w:rsid w:val="00BB2426"/>
    <w:rsid w:val="00BB2804"/>
    <w:rsid w:val="00BB6588"/>
    <w:rsid w:val="00BB76F8"/>
    <w:rsid w:val="00BC1073"/>
    <w:rsid w:val="00BC13B2"/>
    <w:rsid w:val="00BC303C"/>
    <w:rsid w:val="00BC40C0"/>
    <w:rsid w:val="00BC5875"/>
    <w:rsid w:val="00BC64AB"/>
    <w:rsid w:val="00BD003F"/>
    <w:rsid w:val="00BD089B"/>
    <w:rsid w:val="00BD0A2F"/>
    <w:rsid w:val="00BD0AAA"/>
    <w:rsid w:val="00BD1205"/>
    <w:rsid w:val="00BD16C3"/>
    <w:rsid w:val="00BD1F23"/>
    <w:rsid w:val="00BD3239"/>
    <w:rsid w:val="00BD5A6F"/>
    <w:rsid w:val="00BD5C79"/>
    <w:rsid w:val="00BD675C"/>
    <w:rsid w:val="00BD6D61"/>
    <w:rsid w:val="00BD712C"/>
    <w:rsid w:val="00BE0602"/>
    <w:rsid w:val="00BE0835"/>
    <w:rsid w:val="00BE21CB"/>
    <w:rsid w:val="00BE2495"/>
    <w:rsid w:val="00BE353D"/>
    <w:rsid w:val="00BE5193"/>
    <w:rsid w:val="00BE5BA7"/>
    <w:rsid w:val="00BE5D23"/>
    <w:rsid w:val="00BE5F92"/>
    <w:rsid w:val="00BE66BE"/>
    <w:rsid w:val="00BE66CE"/>
    <w:rsid w:val="00BE69C2"/>
    <w:rsid w:val="00BF05DB"/>
    <w:rsid w:val="00BF1327"/>
    <w:rsid w:val="00BF1803"/>
    <w:rsid w:val="00BF1B31"/>
    <w:rsid w:val="00BF269D"/>
    <w:rsid w:val="00BF3D6D"/>
    <w:rsid w:val="00BF4397"/>
    <w:rsid w:val="00BF56D6"/>
    <w:rsid w:val="00BF6B17"/>
    <w:rsid w:val="00BF6F5A"/>
    <w:rsid w:val="00BF7AA7"/>
    <w:rsid w:val="00C00803"/>
    <w:rsid w:val="00C00CB1"/>
    <w:rsid w:val="00C00EB1"/>
    <w:rsid w:val="00C00F92"/>
    <w:rsid w:val="00C0174D"/>
    <w:rsid w:val="00C024D0"/>
    <w:rsid w:val="00C03386"/>
    <w:rsid w:val="00C0464F"/>
    <w:rsid w:val="00C04EEE"/>
    <w:rsid w:val="00C056BD"/>
    <w:rsid w:val="00C05987"/>
    <w:rsid w:val="00C05DBF"/>
    <w:rsid w:val="00C066BA"/>
    <w:rsid w:val="00C06FAC"/>
    <w:rsid w:val="00C07677"/>
    <w:rsid w:val="00C10AEE"/>
    <w:rsid w:val="00C10BF2"/>
    <w:rsid w:val="00C10EA2"/>
    <w:rsid w:val="00C11069"/>
    <w:rsid w:val="00C11079"/>
    <w:rsid w:val="00C11203"/>
    <w:rsid w:val="00C1121D"/>
    <w:rsid w:val="00C1201C"/>
    <w:rsid w:val="00C13094"/>
    <w:rsid w:val="00C1340B"/>
    <w:rsid w:val="00C14BF4"/>
    <w:rsid w:val="00C15A87"/>
    <w:rsid w:val="00C1601E"/>
    <w:rsid w:val="00C16473"/>
    <w:rsid w:val="00C20446"/>
    <w:rsid w:val="00C2344D"/>
    <w:rsid w:val="00C2468F"/>
    <w:rsid w:val="00C25BB1"/>
    <w:rsid w:val="00C260D4"/>
    <w:rsid w:val="00C26557"/>
    <w:rsid w:val="00C269AE"/>
    <w:rsid w:val="00C307C6"/>
    <w:rsid w:val="00C30B87"/>
    <w:rsid w:val="00C30E20"/>
    <w:rsid w:val="00C33183"/>
    <w:rsid w:val="00C34D89"/>
    <w:rsid w:val="00C35218"/>
    <w:rsid w:val="00C36405"/>
    <w:rsid w:val="00C36C98"/>
    <w:rsid w:val="00C36FC0"/>
    <w:rsid w:val="00C402BA"/>
    <w:rsid w:val="00C40815"/>
    <w:rsid w:val="00C416C7"/>
    <w:rsid w:val="00C41C28"/>
    <w:rsid w:val="00C4221C"/>
    <w:rsid w:val="00C427C9"/>
    <w:rsid w:val="00C42A49"/>
    <w:rsid w:val="00C431AD"/>
    <w:rsid w:val="00C43608"/>
    <w:rsid w:val="00C447CB"/>
    <w:rsid w:val="00C4625F"/>
    <w:rsid w:val="00C479DE"/>
    <w:rsid w:val="00C47D0E"/>
    <w:rsid w:val="00C5035C"/>
    <w:rsid w:val="00C510BD"/>
    <w:rsid w:val="00C54BC6"/>
    <w:rsid w:val="00C55044"/>
    <w:rsid w:val="00C5556A"/>
    <w:rsid w:val="00C55760"/>
    <w:rsid w:val="00C569E9"/>
    <w:rsid w:val="00C56E67"/>
    <w:rsid w:val="00C57761"/>
    <w:rsid w:val="00C5791B"/>
    <w:rsid w:val="00C608AB"/>
    <w:rsid w:val="00C609D8"/>
    <w:rsid w:val="00C60D41"/>
    <w:rsid w:val="00C63B49"/>
    <w:rsid w:val="00C63E90"/>
    <w:rsid w:val="00C64088"/>
    <w:rsid w:val="00C663F6"/>
    <w:rsid w:val="00C67A26"/>
    <w:rsid w:val="00C67CB7"/>
    <w:rsid w:val="00C67E4C"/>
    <w:rsid w:val="00C70F4E"/>
    <w:rsid w:val="00C72C78"/>
    <w:rsid w:val="00C742B8"/>
    <w:rsid w:val="00C74AD1"/>
    <w:rsid w:val="00C74C3C"/>
    <w:rsid w:val="00C75135"/>
    <w:rsid w:val="00C753BF"/>
    <w:rsid w:val="00C754AC"/>
    <w:rsid w:val="00C75797"/>
    <w:rsid w:val="00C75C48"/>
    <w:rsid w:val="00C75CF6"/>
    <w:rsid w:val="00C76762"/>
    <w:rsid w:val="00C803E7"/>
    <w:rsid w:val="00C822F5"/>
    <w:rsid w:val="00C83A21"/>
    <w:rsid w:val="00C858C6"/>
    <w:rsid w:val="00C86086"/>
    <w:rsid w:val="00C8667D"/>
    <w:rsid w:val="00C92170"/>
    <w:rsid w:val="00C925BE"/>
    <w:rsid w:val="00C92A33"/>
    <w:rsid w:val="00C92B9D"/>
    <w:rsid w:val="00C92CAC"/>
    <w:rsid w:val="00C93666"/>
    <w:rsid w:val="00C938B8"/>
    <w:rsid w:val="00C9532A"/>
    <w:rsid w:val="00C968E1"/>
    <w:rsid w:val="00CA029C"/>
    <w:rsid w:val="00CA159F"/>
    <w:rsid w:val="00CA19BD"/>
    <w:rsid w:val="00CA2CC7"/>
    <w:rsid w:val="00CA31F2"/>
    <w:rsid w:val="00CA46FA"/>
    <w:rsid w:val="00CA4B5F"/>
    <w:rsid w:val="00CA5975"/>
    <w:rsid w:val="00CA6AF2"/>
    <w:rsid w:val="00CA70C6"/>
    <w:rsid w:val="00CA7A91"/>
    <w:rsid w:val="00CB02D9"/>
    <w:rsid w:val="00CB0419"/>
    <w:rsid w:val="00CB08AD"/>
    <w:rsid w:val="00CB0D88"/>
    <w:rsid w:val="00CB1952"/>
    <w:rsid w:val="00CB366E"/>
    <w:rsid w:val="00CB3869"/>
    <w:rsid w:val="00CB4B17"/>
    <w:rsid w:val="00CB74F6"/>
    <w:rsid w:val="00CB78AC"/>
    <w:rsid w:val="00CC1C23"/>
    <w:rsid w:val="00CC4EBA"/>
    <w:rsid w:val="00CC64FA"/>
    <w:rsid w:val="00CC6E9B"/>
    <w:rsid w:val="00CD0F4F"/>
    <w:rsid w:val="00CD1235"/>
    <w:rsid w:val="00CD174A"/>
    <w:rsid w:val="00CD271C"/>
    <w:rsid w:val="00CD2D58"/>
    <w:rsid w:val="00CD345D"/>
    <w:rsid w:val="00CD5113"/>
    <w:rsid w:val="00CD5D47"/>
    <w:rsid w:val="00CD7DDD"/>
    <w:rsid w:val="00CE0FDC"/>
    <w:rsid w:val="00CE245C"/>
    <w:rsid w:val="00CE4334"/>
    <w:rsid w:val="00CE5112"/>
    <w:rsid w:val="00CE54E0"/>
    <w:rsid w:val="00CE5693"/>
    <w:rsid w:val="00CE5944"/>
    <w:rsid w:val="00CE66F3"/>
    <w:rsid w:val="00CE7006"/>
    <w:rsid w:val="00CF0687"/>
    <w:rsid w:val="00CF07EC"/>
    <w:rsid w:val="00CF0BF3"/>
    <w:rsid w:val="00CF1FE0"/>
    <w:rsid w:val="00CF2090"/>
    <w:rsid w:val="00CF20BF"/>
    <w:rsid w:val="00CF2987"/>
    <w:rsid w:val="00CF3FB9"/>
    <w:rsid w:val="00CF4303"/>
    <w:rsid w:val="00CF47B6"/>
    <w:rsid w:val="00CF5944"/>
    <w:rsid w:val="00CF5EF6"/>
    <w:rsid w:val="00D0214A"/>
    <w:rsid w:val="00D03518"/>
    <w:rsid w:val="00D03DD9"/>
    <w:rsid w:val="00D03EED"/>
    <w:rsid w:val="00D03FFA"/>
    <w:rsid w:val="00D0442D"/>
    <w:rsid w:val="00D048A0"/>
    <w:rsid w:val="00D04D3F"/>
    <w:rsid w:val="00D04DEB"/>
    <w:rsid w:val="00D0530F"/>
    <w:rsid w:val="00D06791"/>
    <w:rsid w:val="00D06BE0"/>
    <w:rsid w:val="00D10A57"/>
    <w:rsid w:val="00D11994"/>
    <w:rsid w:val="00D11A21"/>
    <w:rsid w:val="00D11E14"/>
    <w:rsid w:val="00D12077"/>
    <w:rsid w:val="00D12189"/>
    <w:rsid w:val="00D12FA2"/>
    <w:rsid w:val="00D13C10"/>
    <w:rsid w:val="00D146D8"/>
    <w:rsid w:val="00D16B7D"/>
    <w:rsid w:val="00D170B1"/>
    <w:rsid w:val="00D17309"/>
    <w:rsid w:val="00D227EE"/>
    <w:rsid w:val="00D22E4A"/>
    <w:rsid w:val="00D243C2"/>
    <w:rsid w:val="00D25B32"/>
    <w:rsid w:val="00D263AD"/>
    <w:rsid w:val="00D26C92"/>
    <w:rsid w:val="00D27F94"/>
    <w:rsid w:val="00D30BF5"/>
    <w:rsid w:val="00D312A6"/>
    <w:rsid w:val="00D313AC"/>
    <w:rsid w:val="00D323C2"/>
    <w:rsid w:val="00D33881"/>
    <w:rsid w:val="00D34E9E"/>
    <w:rsid w:val="00D355CD"/>
    <w:rsid w:val="00D35A3B"/>
    <w:rsid w:val="00D4019A"/>
    <w:rsid w:val="00D40A96"/>
    <w:rsid w:val="00D4111A"/>
    <w:rsid w:val="00D4155E"/>
    <w:rsid w:val="00D42815"/>
    <w:rsid w:val="00D43AE1"/>
    <w:rsid w:val="00D44540"/>
    <w:rsid w:val="00D44ADF"/>
    <w:rsid w:val="00D45819"/>
    <w:rsid w:val="00D4594A"/>
    <w:rsid w:val="00D46066"/>
    <w:rsid w:val="00D46866"/>
    <w:rsid w:val="00D476BC"/>
    <w:rsid w:val="00D47AC4"/>
    <w:rsid w:val="00D50D67"/>
    <w:rsid w:val="00D523D6"/>
    <w:rsid w:val="00D52F4F"/>
    <w:rsid w:val="00D53DC3"/>
    <w:rsid w:val="00D54408"/>
    <w:rsid w:val="00D5479A"/>
    <w:rsid w:val="00D551DB"/>
    <w:rsid w:val="00D56A75"/>
    <w:rsid w:val="00D56C04"/>
    <w:rsid w:val="00D57AA3"/>
    <w:rsid w:val="00D60341"/>
    <w:rsid w:val="00D6058C"/>
    <w:rsid w:val="00D60A9D"/>
    <w:rsid w:val="00D612B0"/>
    <w:rsid w:val="00D614EA"/>
    <w:rsid w:val="00D61920"/>
    <w:rsid w:val="00D63F94"/>
    <w:rsid w:val="00D6585E"/>
    <w:rsid w:val="00D666C4"/>
    <w:rsid w:val="00D67304"/>
    <w:rsid w:val="00D67A20"/>
    <w:rsid w:val="00D67C9D"/>
    <w:rsid w:val="00D70085"/>
    <w:rsid w:val="00D708DA"/>
    <w:rsid w:val="00D7389E"/>
    <w:rsid w:val="00D758C2"/>
    <w:rsid w:val="00D76882"/>
    <w:rsid w:val="00D77E4F"/>
    <w:rsid w:val="00D80530"/>
    <w:rsid w:val="00D80D06"/>
    <w:rsid w:val="00D8154D"/>
    <w:rsid w:val="00D81CE5"/>
    <w:rsid w:val="00D8473C"/>
    <w:rsid w:val="00D84AAB"/>
    <w:rsid w:val="00D852E4"/>
    <w:rsid w:val="00D8541D"/>
    <w:rsid w:val="00D866EE"/>
    <w:rsid w:val="00D8699F"/>
    <w:rsid w:val="00D877AD"/>
    <w:rsid w:val="00D91E00"/>
    <w:rsid w:val="00D93D35"/>
    <w:rsid w:val="00D93D5A"/>
    <w:rsid w:val="00D940FF"/>
    <w:rsid w:val="00D95519"/>
    <w:rsid w:val="00D95CA5"/>
    <w:rsid w:val="00D97CDF"/>
    <w:rsid w:val="00DA0DB4"/>
    <w:rsid w:val="00DA1908"/>
    <w:rsid w:val="00DA19DC"/>
    <w:rsid w:val="00DA1DDD"/>
    <w:rsid w:val="00DA2BB9"/>
    <w:rsid w:val="00DA3D12"/>
    <w:rsid w:val="00DA4365"/>
    <w:rsid w:val="00DA5672"/>
    <w:rsid w:val="00DA5BE2"/>
    <w:rsid w:val="00DA70A3"/>
    <w:rsid w:val="00DB181E"/>
    <w:rsid w:val="00DB1923"/>
    <w:rsid w:val="00DB1A25"/>
    <w:rsid w:val="00DB22BC"/>
    <w:rsid w:val="00DB393F"/>
    <w:rsid w:val="00DB3C44"/>
    <w:rsid w:val="00DB4A2F"/>
    <w:rsid w:val="00DB4CFB"/>
    <w:rsid w:val="00DB5266"/>
    <w:rsid w:val="00DB5355"/>
    <w:rsid w:val="00DB57E4"/>
    <w:rsid w:val="00DB65A7"/>
    <w:rsid w:val="00DC0118"/>
    <w:rsid w:val="00DC0794"/>
    <w:rsid w:val="00DC0B3A"/>
    <w:rsid w:val="00DC25DF"/>
    <w:rsid w:val="00DC2A3E"/>
    <w:rsid w:val="00DC3711"/>
    <w:rsid w:val="00DC632D"/>
    <w:rsid w:val="00DC670F"/>
    <w:rsid w:val="00DC6BA1"/>
    <w:rsid w:val="00DC6E39"/>
    <w:rsid w:val="00DD0276"/>
    <w:rsid w:val="00DD03C1"/>
    <w:rsid w:val="00DD05B2"/>
    <w:rsid w:val="00DD11DE"/>
    <w:rsid w:val="00DD1F6F"/>
    <w:rsid w:val="00DD3394"/>
    <w:rsid w:val="00DD36DB"/>
    <w:rsid w:val="00DD3D80"/>
    <w:rsid w:val="00DD4D87"/>
    <w:rsid w:val="00DD4DF2"/>
    <w:rsid w:val="00DD5F8F"/>
    <w:rsid w:val="00DD7EE1"/>
    <w:rsid w:val="00DE1B01"/>
    <w:rsid w:val="00DE2041"/>
    <w:rsid w:val="00DE4567"/>
    <w:rsid w:val="00DE4917"/>
    <w:rsid w:val="00DE4F91"/>
    <w:rsid w:val="00DE535E"/>
    <w:rsid w:val="00DE6058"/>
    <w:rsid w:val="00DE6BCF"/>
    <w:rsid w:val="00DE7DA9"/>
    <w:rsid w:val="00DF03B4"/>
    <w:rsid w:val="00DF1253"/>
    <w:rsid w:val="00DF1A8D"/>
    <w:rsid w:val="00DF2F56"/>
    <w:rsid w:val="00DF36E8"/>
    <w:rsid w:val="00E00174"/>
    <w:rsid w:val="00E00D62"/>
    <w:rsid w:val="00E0124C"/>
    <w:rsid w:val="00E01355"/>
    <w:rsid w:val="00E02416"/>
    <w:rsid w:val="00E02451"/>
    <w:rsid w:val="00E03290"/>
    <w:rsid w:val="00E0443A"/>
    <w:rsid w:val="00E05915"/>
    <w:rsid w:val="00E06CDA"/>
    <w:rsid w:val="00E06E06"/>
    <w:rsid w:val="00E0732D"/>
    <w:rsid w:val="00E07F89"/>
    <w:rsid w:val="00E1023A"/>
    <w:rsid w:val="00E11906"/>
    <w:rsid w:val="00E13343"/>
    <w:rsid w:val="00E148E5"/>
    <w:rsid w:val="00E14BA8"/>
    <w:rsid w:val="00E14DCB"/>
    <w:rsid w:val="00E16824"/>
    <w:rsid w:val="00E177D5"/>
    <w:rsid w:val="00E177DA"/>
    <w:rsid w:val="00E20327"/>
    <w:rsid w:val="00E20FB4"/>
    <w:rsid w:val="00E21105"/>
    <w:rsid w:val="00E214D1"/>
    <w:rsid w:val="00E21DFD"/>
    <w:rsid w:val="00E22BF4"/>
    <w:rsid w:val="00E22CD6"/>
    <w:rsid w:val="00E23757"/>
    <w:rsid w:val="00E2450C"/>
    <w:rsid w:val="00E25832"/>
    <w:rsid w:val="00E265F7"/>
    <w:rsid w:val="00E26763"/>
    <w:rsid w:val="00E27D90"/>
    <w:rsid w:val="00E27DE6"/>
    <w:rsid w:val="00E305F4"/>
    <w:rsid w:val="00E310D2"/>
    <w:rsid w:val="00E32808"/>
    <w:rsid w:val="00E32E9E"/>
    <w:rsid w:val="00E341CD"/>
    <w:rsid w:val="00E34C19"/>
    <w:rsid w:val="00E36F3F"/>
    <w:rsid w:val="00E37130"/>
    <w:rsid w:val="00E3713E"/>
    <w:rsid w:val="00E4164C"/>
    <w:rsid w:val="00E419B8"/>
    <w:rsid w:val="00E42844"/>
    <w:rsid w:val="00E4394E"/>
    <w:rsid w:val="00E43C0C"/>
    <w:rsid w:val="00E447E0"/>
    <w:rsid w:val="00E44A42"/>
    <w:rsid w:val="00E450EC"/>
    <w:rsid w:val="00E45FA6"/>
    <w:rsid w:val="00E4619C"/>
    <w:rsid w:val="00E50405"/>
    <w:rsid w:val="00E520AF"/>
    <w:rsid w:val="00E522E9"/>
    <w:rsid w:val="00E52732"/>
    <w:rsid w:val="00E52E86"/>
    <w:rsid w:val="00E53147"/>
    <w:rsid w:val="00E53FDF"/>
    <w:rsid w:val="00E547B9"/>
    <w:rsid w:val="00E5559D"/>
    <w:rsid w:val="00E55784"/>
    <w:rsid w:val="00E55A9C"/>
    <w:rsid w:val="00E55D57"/>
    <w:rsid w:val="00E56A9C"/>
    <w:rsid w:val="00E57296"/>
    <w:rsid w:val="00E57723"/>
    <w:rsid w:val="00E57E3A"/>
    <w:rsid w:val="00E60454"/>
    <w:rsid w:val="00E60517"/>
    <w:rsid w:val="00E60CA5"/>
    <w:rsid w:val="00E6218F"/>
    <w:rsid w:val="00E64E13"/>
    <w:rsid w:val="00E708E1"/>
    <w:rsid w:val="00E70C5B"/>
    <w:rsid w:val="00E7219A"/>
    <w:rsid w:val="00E72E22"/>
    <w:rsid w:val="00E7318F"/>
    <w:rsid w:val="00E74BAB"/>
    <w:rsid w:val="00E74EA1"/>
    <w:rsid w:val="00E75917"/>
    <w:rsid w:val="00E77F60"/>
    <w:rsid w:val="00E8091D"/>
    <w:rsid w:val="00E80ABE"/>
    <w:rsid w:val="00E80CBB"/>
    <w:rsid w:val="00E81643"/>
    <w:rsid w:val="00E83371"/>
    <w:rsid w:val="00E8422A"/>
    <w:rsid w:val="00E84650"/>
    <w:rsid w:val="00E84AB8"/>
    <w:rsid w:val="00E84F5F"/>
    <w:rsid w:val="00E85D10"/>
    <w:rsid w:val="00E90B9E"/>
    <w:rsid w:val="00E914EC"/>
    <w:rsid w:val="00E91DDD"/>
    <w:rsid w:val="00E928E4"/>
    <w:rsid w:val="00E92A10"/>
    <w:rsid w:val="00E92A1B"/>
    <w:rsid w:val="00E92B12"/>
    <w:rsid w:val="00E92E63"/>
    <w:rsid w:val="00E93BBE"/>
    <w:rsid w:val="00E93C18"/>
    <w:rsid w:val="00E951C6"/>
    <w:rsid w:val="00E955AF"/>
    <w:rsid w:val="00E95CB9"/>
    <w:rsid w:val="00E96E26"/>
    <w:rsid w:val="00EA25F4"/>
    <w:rsid w:val="00EA29AF"/>
    <w:rsid w:val="00EA2B9A"/>
    <w:rsid w:val="00EA49DF"/>
    <w:rsid w:val="00EA5CC4"/>
    <w:rsid w:val="00EA6475"/>
    <w:rsid w:val="00EA7F4C"/>
    <w:rsid w:val="00EB0037"/>
    <w:rsid w:val="00EB04FA"/>
    <w:rsid w:val="00EB0F32"/>
    <w:rsid w:val="00EB540D"/>
    <w:rsid w:val="00EB5770"/>
    <w:rsid w:val="00EB643D"/>
    <w:rsid w:val="00EB758A"/>
    <w:rsid w:val="00EB7EB9"/>
    <w:rsid w:val="00EC1754"/>
    <w:rsid w:val="00EC19DD"/>
    <w:rsid w:val="00EC1C6F"/>
    <w:rsid w:val="00EC1ED7"/>
    <w:rsid w:val="00EC35AD"/>
    <w:rsid w:val="00EC3E68"/>
    <w:rsid w:val="00EC45FB"/>
    <w:rsid w:val="00EC4C30"/>
    <w:rsid w:val="00EC5B65"/>
    <w:rsid w:val="00EC5D7A"/>
    <w:rsid w:val="00EC6D36"/>
    <w:rsid w:val="00EC71E8"/>
    <w:rsid w:val="00EC71F3"/>
    <w:rsid w:val="00EC7717"/>
    <w:rsid w:val="00EC7DFD"/>
    <w:rsid w:val="00ED1285"/>
    <w:rsid w:val="00ED172B"/>
    <w:rsid w:val="00ED2F1B"/>
    <w:rsid w:val="00ED5500"/>
    <w:rsid w:val="00ED564C"/>
    <w:rsid w:val="00ED6401"/>
    <w:rsid w:val="00EE210C"/>
    <w:rsid w:val="00EE26ED"/>
    <w:rsid w:val="00EE2A32"/>
    <w:rsid w:val="00EE3FD0"/>
    <w:rsid w:val="00EE4AAE"/>
    <w:rsid w:val="00EE4E2B"/>
    <w:rsid w:val="00EE646D"/>
    <w:rsid w:val="00EE7C15"/>
    <w:rsid w:val="00EF02F3"/>
    <w:rsid w:val="00EF033E"/>
    <w:rsid w:val="00EF0C4E"/>
    <w:rsid w:val="00EF13CE"/>
    <w:rsid w:val="00EF1DF9"/>
    <w:rsid w:val="00EF334A"/>
    <w:rsid w:val="00EF36A4"/>
    <w:rsid w:val="00EF556E"/>
    <w:rsid w:val="00EF5EA2"/>
    <w:rsid w:val="00EF77F1"/>
    <w:rsid w:val="00EF7CF4"/>
    <w:rsid w:val="00EF7F38"/>
    <w:rsid w:val="00F00218"/>
    <w:rsid w:val="00F00611"/>
    <w:rsid w:val="00F00957"/>
    <w:rsid w:val="00F00A91"/>
    <w:rsid w:val="00F00B35"/>
    <w:rsid w:val="00F00D5D"/>
    <w:rsid w:val="00F02797"/>
    <w:rsid w:val="00F03183"/>
    <w:rsid w:val="00F03965"/>
    <w:rsid w:val="00F04544"/>
    <w:rsid w:val="00F04C1F"/>
    <w:rsid w:val="00F0632C"/>
    <w:rsid w:val="00F06BBE"/>
    <w:rsid w:val="00F06F84"/>
    <w:rsid w:val="00F07431"/>
    <w:rsid w:val="00F07EBC"/>
    <w:rsid w:val="00F11018"/>
    <w:rsid w:val="00F11205"/>
    <w:rsid w:val="00F128C5"/>
    <w:rsid w:val="00F13375"/>
    <w:rsid w:val="00F13D0E"/>
    <w:rsid w:val="00F13D30"/>
    <w:rsid w:val="00F14465"/>
    <w:rsid w:val="00F146CE"/>
    <w:rsid w:val="00F15836"/>
    <w:rsid w:val="00F15A6F"/>
    <w:rsid w:val="00F15DE4"/>
    <w:rsid w:val="00F16195"/>
    <w:rsid w:val="00F173A6"/>
    <w:rsid w:val="00F236F1"/>
    <w:rsid w:val="00F23E58"/>
    <w:rsid w:val="00F23E7B"/>
    <w:rsid w:val="00F23E90"/>
    <w:rsid w:val="00F24B9B"/>
    <w:rsid w:val="00F25D2D"/>
    <w:rsid w:val="00F264CC"/>
    <w:rsid w:val="00F26F4F"/>
    <w:rsid w:val="00F2705C"/>
    <w:rsid w:val="00F308CE"/>
    <w:rsid w:val="00F315A0"/>
    <w:rsid w:val="00F31D80"/>
    <w:rsid w:val="00F31FF1"/>
    <w:rsid w:val="00F31FFE"/>
    <w:rsid w:val="00F32B0D"/>
    <w:rsid w:val="00F33181"/>
    <w:rsid w:val="00F33B5C"/>
    <w:rsid w:val="00F34931"/>
    <w:rsid w:val="00F3708F"/>
    <w:rsid w:val="00F40E76"/>
    <w:rsid w:val="00F41C35"/>
    <w:rsid w:val="00F422A7"/>
    <w:rsid w:val="00F422DF"/>
    <w:rsid w:val="00F425FE"/>
    <w:rsid w:val="00F43A18"/>
    <w:rsid w:val="00F46088"/>
    <w:rsid w:val="00F468E4"/>
    <w:rsid w:val="00F4720D"/>
    <w:rsid w:val="00F5187A"/>
    <w:rsid w:val="00F526E5"/>
    <w:rsid w:val="00F52A41"/>
    <w:rsid w:val="00F52C40"/>
    <w:rsid w:val="00F5474E"/>
    <w:rsid w:val="00F54B34"/>
    <w:rsid w:val="00F55E79"/>
    <w:rsid w:val="00F56763"/>
    <w:rsid w:val="00F56831"/>
    <w:rsid w:val="00F57363"/>
    <w:rsid w:val="00F5767F"/>
    <w:rsid w:val="00F60406"/>
    <w:rsid w:val="00F60925"/>
    <w:rsid w:val="00F61D18"/>
    <w:rsid w:val="00F61EB9"/>
    <w:rsid w:val="00F63628"/>
    <w:rsid w:val="00F6403E"/>
    <w:rsid w:val="00F64439"/>
    <w:rsid w:val="00F64795"/>
    <w:rsid w:val="00F666A7"/>
    <w:rsid w:val="00F746B3"/>
    <w:rsid w:val="00F754E9"/>
    <w:rsid w:val="00F76470"/>
    <w:rsid w:val="00F765EE"/>
    <w:rsid w:val="00F779C7"/>
    <w:rsid w:val="00F77A1B"/>
    <w:rsid w:val="00F77FDE"/>
    <w:rsid w:val="00F82A82"/>
    <w:rsid w:val="00F84266"/>
    <w:rsid w:val="00F84595"/>
    <w:rsid w:val="00F859E3"/>
    <w:rsid w:val="00F86111"/>
    <w:rsid w:val="00F86B4E"/>
    <w:rsid w:val="00F87E4D"/>
    <w:rsid w:val="00F907D8"/>
    <w:rsid w:val="00F90B19"/>
    <w:rsid w:val="00F914DA"/>
    <w:rsid w:val="00F91F64"/>
    <w:rsid w:val="00F920CF"/>
    <w:rsid w:val="00F923A8"/>
    <w:rsid w:val="00F927EE"/>
    <w:rsid w:val="00F92EB4"/>
    <w:rsid w:val="00F93293"/>
    <w:rsid w:val="00F93C01"/>
    <w:rsid w:val="00F9440E"/>
    <w:rsid w:val="00F9463D"/>
    <w:rsid w:val="00F956F1"/>
    <w:rsid w:val="00F97E2D"/>
    <w:rsid w:val="00FA185F"/>
    <w:rsid w:val="00FA226F"/>
    <w:rsid w:val="00FA2AE5"/>
    <w:rsid w:val="00FA2EFD"/>
    <w:rsid w:val="00FA45C2"/>
    <w:rsid w:val="00FA4CDF"/>
    <w:rsid w:val="00FA5529"/>
    <w:rsid w:val="00FA5614"/>
    <w:rsid w:val="00FA5741"/>
    <w:rsid w:val="00FA6CBA"/>
    <w:rsid w:val="00FA6F35"/>
    <w:rsid w:val="00FA71DD"/>
    <w:rsid w:val="00FA784B"/>
    <w:rsid w:val="00FA7ECA"/>
    <w:rsid w:val="00FB1DD0"/>
    <w:rsid w:val="00FB2292"/>
    <w:rsid w:val="00FB4488"/>
    <w:rsid w:val="00FB484C"/>
    <w:rsid w:val="00FB5EC5"/>
    <w:rsid w:val="00FB621F"/>
    <w:rsid w:val="00FB6881"/>
    <w:rsid w:val="00FB6C5F"/>
    <w:rsid w:val="00FB778F"/>
    <w:rsid w:val="00FB79CE"/>
    <w:rsid w:val="00FB7F53"/>
    <w:rsid w:val="00FC027B"/>
    <w:rsid w:val="00FC03EE"/>
    <w:rsid w:val="00FC0CA5"/>
    <w:rsid w:val="00FC0F6F"/>
    <w:rsid w:val="00FC26B4"/>
    <w:rsid w:val="00FC28EF"/>
    <w:rsid w:val="00FC3886"/>
    <w:rsid w:val="00FC5B7A"/>
    <w:rsid w:val="00FC5C74"/>
    <w:rsid w:val="00FC751F"/>
    <w:rsid w:val="00FC7BE5"/>
    <w:rsid w:val="00FD00D3"/>
    <w:rsid w:val="00FD0C0F"/>
    <w:rsid w:val="00FD1676"/>
    <w:rsid w:val="00FD2A85"/>
    <w:rsid w:val="00FD2C3B"/>
    <w:rsid w:val="00FD2EBF"/>
    <w:rsid w:val="00FD4AD1"/>
    <w:rsid w:val="00FD4B74"/>
    <w:rsid w:val="00FD5C35"/>
    <w:rsid w:val="00FD6428"/>
    <w:rsid w:val="00FE0C1F"/>
    <w:rsid w:val="00FE21C5"/>
    <w:rsid w:val="00FE25B8"/>
    <w:rsid w:val="00FE361A"/>
    <w:rsid w:val="00FE38A3"/>
    <w:rsid w:val="00FE4000"/>
    <w:rsid w:val="00FE4449"/>
    <w:rsid w:val="00FE5694"/>
    <w:rsid w:val="00FE6DDD"/>
    <w:rsid w:val="00FE70F7"/>
    <w:rsid w:val="00FE7477"/>
    <w:rsid w:val="00FE7803"/>
    <w:rsid w:val="00FE7FA5"/>
    <w:rsid w:val="00FF03DE"/>
    <w:rsid w:val="00FF0519"/>
    <w:rsid w:val="00FF0878"/>
    <w:rsid w:val="00FF30F4"/>
    <w:rsid w:val="00FF3E61"/>
    <w:rsid w:val="00FF3EE0"/>
    <w:rsid w:val="00FF4B52"/>
    <w:rsid w:val="00FF4E11"/>
    <w:rsid w:val="00FF5F28"/>
    <w:rsid w:val="00FF5FAD"/>
    <w:rsid w:val="00FF6831"/>
    <w:rsid w:val="00FF7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915667"/>
  <w15:docId w15:val="{8F2DA2CE-9FA1-44B6-A845-A57C4372F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7130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36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E833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646C8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link w:val="Nagwek5Znak"/>
    <w:qFormat/>
    <w:rsid w:val="00BE21CB"/>
    <w:pPr>
      <w:keepNext/>
      <w:autoSpaceDE w:val="0"/>
      <w:autoSpaceDN w:val="0"/>
      <w:spacing w:line="360" w:lineRule="auto"/>
      <w:ind w:left="-1531"/>
      <w:jc w:val="both"/>
      <w:outlineLvl w:val="4"/>
    </w:pPr>
    <w:rPr>
      <w:b/>
      <w:bCs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23661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qFormat/>
    <w:rsid w:val="00BE21CB"/>
    <w:pPr>
      <w:spacing w:before="240" w:after="60"/>
      <w:outlineLvl w:val="6"/>
    </w:pPr>
  </w:style>
  <w:style w:type="paragraph" w:styleId="Nagwek9">
    <w:name w:val="heading 9"/>
    <w:basedOn w:val="Normalny"/>
    <w:next w:val="Normalny"/>
    <w:link w:val="Nagwek9Znak"/>
    <w:qFormat/>
    <w:rsid w:val="00BE21CB"/>
    <w:pPr>
      <w:keepNext/>
      <w:autoSpaceDE w:val="0"/>
      <w:autoSpaceDN w:val="0"/>
      <w:jc w:val="both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BE21CB"/>
    <w:rPr>
      <w:color w:val="0000FF"/>
      <w:u w:val="single"/>
    </w:rPr>
  </w:style>
  <w:style w:type="character" w:customStyle="1" w:styleId="Nagwek5Znak">
    <w:name w:val="Nagłówek 5 Znak"/>
    <w:link w:val="Nagwek5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Nagwek9Znak">
    <w:name w:val="Nagłówek 9 Znak"/>
    <w:link w:val="Nagwek9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StopkaZnak">
    <w:name w:val="Stopka Znak"/>
    <w:link w:val="Stopka"/>
    <w:uiPriority w:val="99"/>
    <w:locked/>
    <w:rsid w:val="00BE21CB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BE21CB"/>
    <w:pPr>
      <w:tabs>
        <w:tab w:val="center" w:pos="4536"/>
        <w:tab w:val="right" w:pos="9072"/>
      </w:tabs>
    </w:pPr>
  </w:style>
  <w:style w:type="paragraph" w:styleId="Lista">
    <w:name w:val="List"/>
    <w:basedOn w:val="Normalny"/>
    <w:rsid w:val="00BE21CB"/>
    <w:pPr>
      <w:autoSpaceDE w:val="0"/>
      <w:autoSpaceDN w:val="0"/>
      <w:ind w:left="283" w:hanging="283"/>
    </w:pPr>
    <w:rPr>
      <w:sz w:val="20"/>
      <w:szCs w:val="20"/>
    </w:rPr>
  </w:style>
  <w:style w:type="paragraph" w:styleId="Lista3">
    <w:name w:val="List 3"/>
    <w:basedOn w:val="Normalny"/>
    <w:rsid w:val="00BE21CB"/>
    <w:pPr>
      <w:autoSpaceDE w:val="0"/>
      <w:autoSpaceDN w:val="0"/>
      <w:ind w:left="849" w:hanging="283"/>
    </w:pPr>
    <w:rPr>
      <w:sz w:val="20"/>
      <w:szCs w:val="20"/>
    </w:rPr>
  </w:style>
  <w:style w:type="paragraph" w:styleId="Lista4">
    <w:name w:val="List 4"/>
    <w:basedOn w:val="Normalny"/>
    <w:rsid w:val="00BE21CB"/>
    <w:pPr>
      <w:autoSpaceDE w:val="0"/>
      <w:autoSpaceDN w:val="0"/>
      <w:ind w:left="1132" w:hanging="283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rsid w:val="00BE21CB"/>
    <w:pPr>
      <w:spacing w:after="120"/>
    </w:pPr>
  </w:style>
  <w:style w:type="paragraph" w:styleId="Tekstpodstawowywcity">
    <w:name w:val="Body Text Indent"/>
    <w:basedOn w:val="Normalny"/>
    <w:link w:val="TekstpodstawowywcityZnak"/>
    <w:rsid w:val="00BE21CB"/>
    <w:pPr>
      <w:spacing w:after="120"/>
      <w:ind w:left="283"/>
    </w:pPr>
  </w:style>
  <w:style w:type="character" w:customStyle="1" w:styleId="Tekstpodstawowy3Znak">
    <w:name w:val="Tekst podstawowy 3 Znak"/>
    <w:link w:val="Tekstpodstawowy3"/>
    <w:locked/>
    <w:rsid w:val="00BE21CB"/>
    <w:rPr>
      <w:rFonts w:ascii="Arial" w:hAnsi="Arial" w:cs="Arial"/>
      <w:sz w:val="24"/>
      <w:szCs w:val="24"/>
      <w:lang w:val="pl-PL" w:eastAsia="pl-PL" w:bidi="ar-SA"/>
    </w:rPr>
  </w:style>
  <w:style w:type="paragraph" w:styleId="Tekstpodstawowy3">
    <w:name w:val="Body Text 3"/>
    <w:basedOn w:val="Normalny"/>
    <w:link w:val="Tekstpodstawowy3Znak"/>
    <w:rsid w:val="00BE21CB"/>
    <w:pPr>
      <w:autoSpaceDE w:val="0"/>
      <w:autoSpaceDN w:val="0"/>
      <w:jc w:val="both"/>
    </w:pPr>
    <w:rPr>
      <w:rFonts w:ascii="Arial" w:hAnsi="Arial" w:cs="Arial"/>
    </w:rPr>
  </w:style>
  <w:style w:type="paragraph" w:styleId="Tekstpodstawowywcity2">
    <w:name w:val="Body Text Indent 2"/>
    <w:basedOn w:val="Normalny"/>
    <w:link w:val="Tekstpodstawowywcity2Znak"/>
    <w:rsid w:val="00BE21CB"/>
    <w:pPr>
      <w:spacing w:after="120" w:line="480" w:lineRule="auto"/>
      <w:ind w:left="283"/>
    </w:pPr>
  </w:style>
  <w:style w:type="character" w:customStyle="1" w:styleId="Tekstpodstawowywcity3Znak">
    <w:name w:val="Tekst podstawowy wcięty 3 Znak"/>
    <w:link w:val="Tekstpodstawowywcity3"/>
    <w:locked/>
    <w:rsid w:val="00BE21CB"/>
    <w:rPr>
      <w:rFonts w:ascii="Arial" w:hAnsi="Arial" w:cs="Arial"/>
      <w:b/>
      <w:bCs/>
      <w:sz w:val="24"/>
      <w:szCs w:val="24"/>
      <w:lang w:val="pl-PL" w:eastAsia="pl-PL" w:bidi="ar-SA"/>
    </w:rPr>
  </w:style>
  <w:style w:type="paragraph" w:styleId="Tekstpodstawowywcity3">
    <w:name w:val="Body Text Indent 3"/>
    <w:basedOn w:val="Normalny"/>
    <w:link w:val="Tekstpodstawowywcity3Znak"/>
    <w:rsid w:val="00BE21CB"/>
    <w:pPr>
      <w:autoSpaceDE w:val="0"/>
      <w:autoSpaceDN w:val="0"/>
      <w:ind w:left="284" w:hanging="284"/>
      <w:jc w:val="both"/>
    </w:pPr>
    <w:rPr>
      <w:rFonts w:ascii="Arial" w:hAnsi="Arial" w:cs="Arial"/>
      <w:b/>
      <w:bCs/>
    </w:rPr>
  </w:style>
  <w:style w:type="paragraph" w:customStyle="1" w:styleId="Skrconyadreszwrotny">
    <w:name w:val="Skrócony adres zwrotny"/>
    <w:basedOn w:val="Normalny"/>
    <w:rsid w:val="00BE21CB"/>
    <w:pPr>
      <w:autoSpaceDE w:val="0"/>
      <w:autoSpaceDN w:val="0"/>
    </w:pPr>
    <w:rPr>
      <w:sz w:val="20"/>
      <w:szCs w:val="20"/>
    </w:rPr>
  </w:style>
  <w:style w:type="paragraph" w:customStyle="1" w:styleId="WierszPP">
    <w:name w:val="Wiersz PP"/>
    <w:basedOn w:val="Podpis"/>
    <w:rsid w:val="00BE21CB"/>
    <w:pPr>
      <w:autoSpaceDE w:val="0"/>
      <w:autoSpaceDN w:val="0"/>
    </w:pPr>
    <w:rPr>
      <w:sz w:val="20"/>
      <w:szCs w:val="20"/>
    </w:rPr>
  </w:style>
  <w:style w:type="paragraph" w:styleId="Akapitzlist">
    <w:name w:val="List Paragraph"/>
    <w:basedOn w:val="Normalny"/>
    <w:link w:val="AkapitzlistZnak"/>
    <w:uiPriority w:val="34"/>
    <w:qFormat/>
    <w:rsid w:val="00BE21CB"/>
    <w:pPr>
      <w:ind w:left="708"/>
    </w:pPr>
  </w:style>
  <w:style w:type="paragraph" w:styleId="Podpis">
    <w:name w:val="Signature"/>
    <w:basedOn w:val="Normalny"/>
    <w:rsid w:val="00BE21CB"/>
    <w:pPr>
      <w:ind w:left="4252"/>
    </w:pPr>
  </w:style>
  <w:style w:type="character" w:customStyle="1" w:styleId="Bodytext2">
    <w:name w:val="Body text (2)_"/>
    <w:link w:val="Bodytext2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Bodytext21">
    <w:name w:val="Body text (2)1"/>
    <w:basedOn w:val="Normalny"/>
    <w:link w:val="Bodytext2"/>
    <w:rsid w:val="00670DB0"/>
    <w:pPr>
      <w:shd w:val="clear" w:color="auto" w:fill="FFFFFF"/>
      <w:spacing w:after="900" w:line="240" w:lineRule="atLeast"/>
      <w:ind w:hanging="700"/>
      <w:jc w:val="center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">
    <w:name w:val="Heading #3_"/>
    <w:link w:val="Heading3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Heading31">
    <w:name w:val="Heading #31"/>
    <w:basedOn w:val="Normalny"/>
    <w:link w:val="Heading3"/>
    <w:rsid w:val="00670DB0"/>
    <w:pPr>
      <w:shd w:val="clear" w:color="auto" w:fill="FFFFFF"/>
      <w:spacing w:after="180" w:line="240" w:lineRule="atLeast"/>
      <w:ind w:hanging="720"/>
      <w:outlineLvl w:val="2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0">
    <w:name w:val="Heading #3"/>
    <w:rsid w:val="00670DB0"/>
    <w:rPr>
      <w:rFonts w:ascii="Arial" w:hAnsi="Arial" w:cs="Arial"/>
      <w:b/>
      <w:bCs/>
      <w:spacing w:val="0"/>
      <w:sz w:val="20"/>
      <w:szCs w:val="20"/>
      <w:u w:val="single"/>
      <w:shd w:val="clear" w:color="auto" w:fill="FFFFFF"/>
      <w:lang w:val="en-US" w:eastAsia="en-US"/>
    </w:rPr>
  </w:style>
  <w:style w:type="paragraph" w:styleId="Nagwek">
    <w:name w:val="header"/>
    <w:basedOn w:val="Normalny"/>
    <w:link w:val="NagwekZnak"/>
    <w:uiPriority w:val="99"/>
    <w:rsid w:val="000F1D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F1DCF"/>
    <w:rPr>
      <w:sz w:val="24"/>
      <w:szCs w:val="24"/>
    </w:rPr>
  </w:style>
  <w:style w:type="paragraph" w:styleId="NormalnyWeb">
    <w:name w:val="Normal (Web)"/>
    <w:basedOn w:val="Normalny"/>
    <w:uiPriority w:val="99"/>
    <w:rsid w:val="00666F41"/>
    <w:pPr>
      <w:spacing w:before="100" w:beforeAutospacing="1" w:after="100" w:afterAutospacing="1"/>
      <w:jc w:val="both"/>
    </w:pPr>
    <w:rPr>
      <w:sz w:val="20"/>
      <w:szCs w:val="20"/>
    </w:rPr>
  </w:style>
  <w:style w:type="paragraph" w:customStyle="1" w:styleId="Standard">
    <w:name w:val="Standard"/>
    <w:rsid w:val="00672F29"/>
    <w:pPr>
      <w:suppressAutoHyphens/>
      <w:autoSpaceDN w:val="0"/>
      <w:textAlignment w:val="baseline"/>
    </w:pPr>
    <w:rPr>
      <w:kern w:val="3"/>
    </w:rPr>
  </w:style>
  <w:style w:type="paragraph" w:customStyle="1" w:styleId="Textbody">
    <w:name w:val="Text body"/>
    <w:basedOn w:val="Standard"/>
    <w:rsid w:val="00672F29"/>
    <w:pPr>
      <w:spacing w:after="120"/>
      <w:jc w:val="both"/>
    </w:pPr>
    <w:rPr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E70C5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E70C5B"/>
  </w:style>
  <w:style w:type="character" w:styleId="Odwoanieprzypisukocowego">
    <w:name w:val="endnote reference"/>
    <w:rsid w:val="00E70C5B"/>
    <w:rPr>
      <w:vertAlign w:val="superscript"/>
    </w:rPr>
  </w:style>
  <w:style w:type="table" w:styleId="Tabela-Siatka">
    <w:name w:val="Table Grid"/>
    <w:basedOn w:val="Standardowy"/>
    <w:uiPriority w:val="59"/>
    <w:rsid w:val="00893D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1A33C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1A33C6"/>
    <w:rPr>
      <w:rFonts w:ascii="Tahoma" w:hAnsi="Tahoma" w:cs="Tahoma"/>
      <w:sz w:val="16"/>
      <w:szCs w:val="16"/>
    </w:rPr>
  </w:style>
  <w:style w:type="character" w:customStyle="1" w:styleId="TekstpodstawowywcityZnak">
    <w:name w:val="Tekst podstawowy wcięty Znak"/>
    <w:link w:val="Tekstpodstawowywcity"/>
    <w:rsid w:val="00063DB3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rsid w:val="006470A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6470AB"/>
  </w:style>
  <w:style w:type="character" w:styleId="Odwoanieprzypisudolnego">
    <w:name w:val="footnote reference"/>
    <w:rsid w:val="006470AB"/>
    <w:rPr>
      <w:vertAlign w:val="superscript"/>
    </w:rPr>
  </w:style>
  <w:style w:type="character" w:styleId="Odwoaniedokomentarza">
    <w:name w:val="annotation reference"/>
    <w:uiPriority w:val="99"/>
    <w:rsid w:val="00A679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6796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67961"/>
  </w:style>
  <w:style w:type="paragraph" w:styleId="Tematkomentarza">
    <w:name w:val="annotation subject"/>
    <w:basedOn w:val="Tekstkomentarza"/>
    <w:next w:val="Tekstkomentarza"/>
    <w:link w:val="TematkomentarzaZnak"/>
    <w:rsid w:val="00A679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A67961"/>
    <w:rPr>
      <w:b/>
      <w:bCs/>
    </w:rPr>
  </w:style>
  <w:style w:type="paragraph" w:styleId="Tekstpodstawowyzwciciem2">
    <w:name w:val="Body Text First Indent 2"/>
    <w:basedOn w:val="Tekstpodstawowywcity"/>
    <w:link w:val="Tekstpodstawowyzwciciem2Znak"/>
    <w:rsid w:val="00A67961"/>
    <w:pPr>
      <w:ind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A67961"/>
    <w:rPr>
      <w:sz w:val="24"/>
      <w:szCs w:val="24"/>
    </w:rPr>
  </w:style>
  <w:style w:type="character" w:customStyle="1" w:styleId="TekstpodstawowyZnak">
    <w:name w:val="Tekst podstawowy Znak"/>
    <w:link w:val="Tekstpodstawowy"/>
    <w:rsid w:val="00DD1F6F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DD1F6F"/>
    <w:rPr>
      <w:sz w:val="24"/>
      <w:szCs w:val="24"/>
    </w:rPr>
  </w:style>
  <w:style w:type="character" w:styleId="UyteHipercze">
    <w:name w:val="FollowedHyperlink"/>
    <w:rsid w:val="00DD1F6F"/>
    <w:rPr>
      <w:color w:val="800080"/>
      <w:u w:val="single"/>
    </w:rPr>
  </w:style>
  <w:style w:type="paragraph" w:styleId="Poprawka">
    <w:name w:val="Revision"/>
    <w:hidden/>
    <w:uiPriority w:val="99"/>
    <w:semiHidden/>
    <w:rsid w:val="00387C05"/>
    <w:rPr>
      <w:sz w:val="24"/>
      <w:szCs w:val="24"/>
    </w:rPr>
  </w:style>
  <w:style w:type="character" w:customStyle="1" w:styleId="Nagwek2Znak">
    <w:name w:val="Nagłówek 2 Znak"/>
    <w:basedOn w:val="Domylnaczcionkaakapitu"/>
    <w:link w:val="Nagwek2"/>
    <w:semiHidden/>
    <w:rsid w:val="00E833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rsid w:val="00236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6Znak">
    <w:name w:val="Nagłówek 6 Znak"/>
    <w:basedOn w:val="Domylnaczcionkaakapitu"/>
    <w:link w:val="Nagwek6"/>
    <w:semiHidden/>
    <w:rsid w:val="00236611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kasiaZnak">
    <w:name w:val="kasia Znak"/>
    <w:link w:val="kasia"/>
    <w:uiPriority w:val="99"/>
    <w:locked/>
    <w:rsid w:val="00CC64FA"/>
    <w:rPr>
      <w:rFonts w:ascii="Arial" w:hAnsi="Arial" w:cs="Arial"/>
      <w:b/>
      <w:i/>
      <w:sz w:val="24"/>
      <w:u w:val="single"/>
    </w:rPr>
  </w:style>
  <w:style w:type="paragraph" w:customStyle="1" w:styleId="kasia">
    <w:name w:val="kasia"/>
    <w:basedOn w:val="Normalny"/>
    <w:link w:val="kasiaZnak"/>
    <w:uiPriority w:val="99"/>
    <w:rsid w:val="00CC64FA"/>
    <w:pPr>
      <w:spacing w:line="252" w:lineRule="auto"/>
      <w:jc w:val="center"/>
    </w:pPr>
    <w:rPr>
      <w:rFonts w:ascii="Arial" w:hAnsi="Arial" w:cs="Arial"/>
      <w:b/>
      <w:i/>
      <w:szCs w:val="20"/>
      <w:u w:val="single"/>
    </w:rPr>
  </w:style>
  <w:style w:type="character" w:customStyle="1" w:styleId="AkapitzlistZnak">
    <w:name w:val="Akapit z listą Znak"/>
    <w:link w:val="Akapitzlist"/>
    <w:uiPriority w:val="34"/>
    <w:qFormat/>
    <w:locked/>
    <w:rsid w:val="00F914DA"/>
    <w:rPr>
      <w:sz w:val="24"/>
      <w:szCs w:val="24"/>
    </w:rPr>
  </w:style>
  <w:style w:type="character" w:customStyle="1" w:styleId="pktZnak">
    <w:name w:val="pkt Znak"/>
    <w:link w:val="pkt"/>
    <w:uiPriority w:val="99"/>
    <w:locked/>
    <w:rsid w:val="00135E48"/>
    <w:rPr>
      <w:sz w:val="24"/>
    </w:rPr>
  </w:style>
  <w:style w:type="paragraph" w:customStyle="1" w:styleId="pkt">
    <w:name w:val="pkt"/>
    <w:basedOn w:val="Normalny"/>
    <w:link w:val="pktZnak"/>
    <w:uiPriority w:val="99"/>
    <w:rsid w:val="00135E48"/>
    <w:pPr>
      <w:spacing w:before="60" w:after="60" w:line="252" w:lineRule="auto"/>
      <w:ind w:left="851" w:hanging="295"/>
      <w:jc w:val="both"/>
    </w:pPr>
    <w:rPr>
      <w:szCs w:val="20"/>
    </w:rPr>
  </w:style>
  <w:style w:type="character" w:styleId="Uwydatnienie">
    <w:name w:val="Emphasis"/>
    <w:basedOn w:val="Domylnaczcionkaakapitu"/>
    <w:uiPriority w:val="20"/>
    <w:qFormat/>
    <w:rsid w:val="00F754E9"/>
    <w:rPr>
      <w:i/>
      <w:iCs/>
    </w:rPr>
  </w:style>
  <w:style w:type="character" w:customStyle="1" w:styleId="alb">
    <w:name w:val="a_lb"/>
    <w:basedOn w:val="Domylnaczcionkaakapitu"/>
    <w:rsid w:val="00F754E9"/>
  </w:style>
  <w:style w:type="paragraph" w:customStyle="1" w:styleId="text-justify">
    <w:name w:val="text-justify"/>
    <w:basedOn w:val="Normalny"/>
    <w:rsid w:val="00667596"/>
    <w:pPr>
      <w:spacing w:before="100" w:beforeAutospacing="1" w:after="100" w:afterAutospacing="1"/>
    </w:pPr>
  </w:style>
  <w:style w:type="character" w:customStyle="1" w:styleId="alb-s">
    <w:name w:val="a_lb-s"/>
    <w:basedOn w:val="Domylnaczcionkaakapitu"/>
    <w:rsid w:val="00352806"/>
  </w:style>
  <w:style w:type="paragraph" w:customStyle="1" w:styleId="BodyText210">
    <w:name w:val="Body Text 21"/>
    <w:basedOn w:val="Normalny"/>
    <w:rsid w:val="00646C8F"/>
    <w:pPr>
      <w:tabs>
        <w:tab w:val="left" w:pos="0"/>
      </w:tabs>
      <w:jc w:val="both"/>
    </w:pPr>
    <w:rPr>
      <w:szCs w:val="20"/>
    </w:rPr>
  </w:style>
  <w:style w:type="character" w:customStyle="1" w:styleId="Nagwek3Znak">
    <w:name w:val="Nagłówek 3 Znak"/>
    <w:basedOn w:val="Domylnaczcionkaakapitu"/>
    <w:link w:val="Nagwek3"/>
    <w:rsid w:val="00646C8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80E73"/>
    <w:rPr>
      <w:color w:val="605E5C"/>
      <w:shd w:val="clear" w:color="auto" w:fill="E1DFDD"/>
    </w:rPr>
  </w:style>
  <w:style w:type="character" w:customStyle="1" w:styleId="WW8Num3z1">
    <w:name w:val="WW8Num3z1"/>
    <w:rsid w:val="0052446B"/>
  </w:style>
  <w:style w:type="character" w:styleId="Nierozpoznanawzmianka">
    <w:name w:val="Unresolved Mention"/>
    <w:basedOn w:val="Domylnaczcionkaakapitu"/>
    <w:uiPriority w:val="99"/>
    <w:semiHidden/>
    <w:unhideWhenUsed/>
    <w:rsid w:val="00225666"/>
    <w:rPr>
      <w:color w:val="605E5C"/>
      <w:shd w:val="clear" w:color="auto" w:fill="E1DFDD"/>
    </w:rPr>
  </w:style>
  <w:style w:type="paragraph" w:customStyle="1" w:styleId="Default">
    <w:name w:val="Default"/>
    <w:rsid w:val="00870DD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DeltaViewInsertion">
    <w:name w:val="DeltaView Insertion"/>
    <w:rsid w:val="004E28BF"/>
    <w:rPr>
      <w:b/>
      <w:i/>
      <w:spacing w:val="0"/>
    </w:rPr>
  </w:style>
  <w:style w:type="paragraph" w:customStyle="1" w:styleId="Konspn">
    <w:name w:val="Konspn"/>
    <w:basedOn w:val="Normalny"/>
    <w:uiPriority w:val="99"/>
    <w:rsid w:val="004E28BF"/>
    <w:pPr>
      <w:numPr>
        <w:numId w:val="51"/>
      </w:numPr>
      <w:suppressAutoHyphens/>
      <w:spacing w:line="360" w:lineRule="auto"/>
      <w:jc w:val="both"/>
    </w:pPr>
    <w:rPr>
      <w:lang w:eastAsia="ar-SA"/>
    </w:rPr>
  </w:style>
  <w:style w:type="paragraph" w:customStyle="1" w:styleId="Tekstpodstawowy21">
    <w:name w:val="Tekst podstawowy 21"/>
    <w:basedOn w:val="Normalny"/>
    <w:rsid w:val="00DA0DB4"/>
    <w:pPr>
      <w:suppressAutoHyphens/>
    </w:pPr>
    <w:rPr>
      <w:sz w:val="44"/>
      <w:szCs w:val="20"/>
      <w:lang w:eastAsia="ar-SA"/>
    </w:rPr>
  </w:style>
  <w:style w:type="paragraph" w:styleId="Bezodstpw">
    <w:name w:val="No Spacing"/>
    <w:uiPriority w:val="1"/>
    <w:qFormat/>
    <w:rsid w:val="0054785D"/>
    <w:pPr>
      <w:jc w:val="both"/>
    </w:pPr>
    <w:rPr>
      <w:rFonts w:eastAsia="Calibri"/>
      <w:sz w:val="24"/>
      <w:szCs w:val="22"/>
      <w:lang w:eastAsia="en-US"/>
    </w:rPr>
  </w:style>
  <w:style w:type="character" w:customStyle="1" w:styleId="Teksttreci2">
    <w:name w:val="Tekst treści (2)_"/>
    <w:link w:val="Teksttreci20"/>
    <w:rsid w:val="00640C77"/>
    <w:rPr>
      <w:rFonts w:ascii="Calibri" w:eastAsia="Calibri" w:hAnsi="Calibri" w:cs="Calibri"/>
      <w:sz w:val="21"/>
      <w:szCs w:val="21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640C77"/>
    <w:pPr>
      <w:widowControl w:val="0"/>
      <w:shd w:val="clear" w:color="auto" w:fill="FFFFFF"/>
      <w:spacing w:line="267" w:lineRule="exact"/>
      <w:ind w:hanging="1220"/>
      <w:jc w:val="center"/>
    </w:pPr>
    <w:rPr>
      <w:rFonts w:ascii="Calibri" w:eastAsia="Calibri" w:hAnsi="Calibri" w:cs="Calibri"/>
      <w:sz w:val="21"/>
      <w:szCs w:val="21"/>
    </w:rPr>
  </w:style>
  <w:style w:type="paragraph" w:styleId="Tekstpodstawowy2">
    <w:name w:val="Body Text 2"/>
    <w:basedOn w:val="Normalny"/>
    <w:link w:val="Tekstpodstawowy2Znak"/>
    <w:semiHidden/>
    <w:unhideWhenUsed/>
    <w:rsid w:val="00FD642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FD6428"/>
    <w:rPr>
      <w:sz w:val="24"/>
      <w:szCs w:val="24"/>
    </w:rPr>
  </w:style>
  <w:style w:type="paragraph" w:customStyle="1" w:styleId="PRMNormalny">
    <w:name w:val="PRM Normalny"/>
    <w:link w:val="PRMNormalnyZnak"/>
    <w:qFormat/>
    <w:rsid w:val="000A1C9C"/>
    <w:pPr>
      <w:spacing w:after="160" w:line="259" w:lineRule="auto"/>
      <w:jc w:val="both"/>
    </w:pPr>
    <w:rPr>
      <w:rFonts w:ascii="Arial" w:eastAsiaTheme="minorHAnsi" w:hAnsi="Arial" w:cstheme="minorBidi"/>
      <w:bCs/>
      <w:szCs w:val="22"/>
    </w:rPr>
  </w:style>
  <w:style w:type="character" w:customStyle="1" w:styleId="PRMNormalnyZnak">
    <w:name w:val="PRM Normalny Znak"/>
    <w:basedOn w:val="Domylnaczcionkaakapitu"/>
    <w:link w:val="PRMNormalny"/>
    <w:rsid w:val="000A1C9C"/>
    <w:rPr>
      <w:rFonts w:ascii="Arial" w:eastAsiaTheme="minorHAnsi" w:hAnsi="Arial" w:cstheme="minorBidi"/>
      <w:bCs/>
      <w:szCs w:val="22"/>
    </w:rPr>
  </w:style>
  <w:style w:type="character" w:customStyle="1" w:styleId="cf01">
    <w:name w:val="cf01"/>
    <w:basedOn w:val="Domylnaczcionkaakapitu"/>
    <w:rsid w:val="009F6A9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413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9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8706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93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04667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751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155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98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91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662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6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8826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85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3780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22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611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612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4264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27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6616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50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76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5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28488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257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148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460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22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3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0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65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5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224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460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601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529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18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25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025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651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071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7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828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6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502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13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269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1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2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3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793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8033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5216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5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4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8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2515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88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604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87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218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157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833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81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9633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25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7053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706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66990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7379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6985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27406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75935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30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0346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4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511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65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19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0093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19362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4695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9272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7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59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268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46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84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050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8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1901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72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3738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89746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1703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3959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70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725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99635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76914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573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7127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83537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331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039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380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758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8454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8053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132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3158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34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08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02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808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328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4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05075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9518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4717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24926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46100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6473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0101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130986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242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472165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1026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0880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502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8013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0780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33883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9176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39109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9624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1130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364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69246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60379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20357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719541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506322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416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493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83722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0385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4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75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0819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6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77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538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97866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6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570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88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7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6352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4891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41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7591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14001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4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86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3974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9033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9333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604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0009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59687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62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58386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45864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131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652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82307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3467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72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5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96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896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3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418652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91838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48396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76100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285664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549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55585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58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6028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541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41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7560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581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279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278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2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4198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06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6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996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028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849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3466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5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98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647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245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75747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204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54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30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4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34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850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010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246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220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06648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5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697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051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310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74864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129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4718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5081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703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189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52263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9979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19054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16641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37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4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1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205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56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4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70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81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8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5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69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219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54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9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1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8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91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089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057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4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5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57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4999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65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492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082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82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7982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1826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03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1090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802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09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7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519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7030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5800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6173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7842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83030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63436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85746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83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1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059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77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099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27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3238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4911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2735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7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3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01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19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959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328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78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71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211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141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35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638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094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06643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259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826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85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962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53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178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2084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6824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5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727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25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68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05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056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86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737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81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98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41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51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492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29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20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8794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0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41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29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8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6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45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0489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604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50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890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09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9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3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14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919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9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631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97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35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9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34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45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1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7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4708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88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50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924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1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0640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56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68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17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724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453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18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2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2721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82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1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678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9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408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939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84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68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6655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45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1646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512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60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2375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04319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728735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6017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0727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210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0251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7879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40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0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923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3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1362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4954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469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524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0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69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560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02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029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05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78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9395D-4933-4BF3-AC48-C52929BFF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8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UDM</Company>
  <LinksUpToDate>false</LinksUpToDate>
  <CharactersWithSpaces>1850</CharactersWithSpaces>
  <SharedDoc>false</SharedDoc>
  <HLinks>
    <vt:vector size="6" baseType="variant">
      <vt:variant>
        <vt:i4>7405618</vt:i4>
      </vt:variant>
      <vt:variant>
        <vt:i4>0</vt:i4>
      </vt:variant>
      <vt:variant>
        <vt:i4>0</vt:i4>
      </vt:variant>
      <vt:variant>
        <vt:i4>5</vt:i4>
      </vt:variant>
      <vt:variant>
        <vt:lpwstr>http://www.mokotow.waw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malgorzata.sobolewska</dc:creator>
  <cp:lastModifiedBy>Aldona Marciszak</cp:lastModifiedBy>
  <cp:revision>4</cp:revision>
  <cp:lastPrinted>2023-05-04T06:00:00Z</cp:lastPrinted>
  <dcterms:created xsi:type="dcterms:W3CDTF">2024-05-20T08:36:00Z</dcterms:created>
  <dcterms:modified xsi:type="dcterms:W3CDTF">2024-05-20T08:38:00Z</dcterms:modified>
</cp:coreProperties>
</file>